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10A8B" w14:textId="6238BC64" w:rsidR="00D70A28" w:rsidRPr="00EF4CC1" w:rsidRDefault="00D70A28" w:rsidP="00EF4CC1">
      <w:pPr>
        <w:wordWrap/>
        <w:spacing w:after="0"/>
        <w:jc w:val="center"/>
        <w:rPr>
          <w:rFonts w:ascii="Times New Roman" w:hAnsi="Times New Roman" w:cs="Times New Roman"/>
          <w:b/>
          <w:iCs/>
          <w:sz w:val="40"/>
          <w:szCs w:val="40"/>
        </w:rPr>
      </w:pPr>
      <w:r w:rsidRPr="00EF4CC1">
        <w:rPr>
          <w:rFonts w:ascii="Times New Roman" w:hAnsi="Times New Roman" w:cs="Times New Roman"/>
          <w:b/>
          <w:iCs/>
          <w:sz w:val="40"/>
          <w:szCs w:val="40"/>
        </w:rPr>
        <w:t>Curriculum Vitae</w:t>
      </w:r>
    </w:p>
    <w:p w14:paraId="6FD525FC" w14:textId="3E9107E7" w:rsidR="00BE44DF" w:rsidRPr="00EF4CC1" w:rsidRDefault="00EF4CC1" w:rsidP="00E120CE">
      <w:pPr>
        <w:wordWrap/>
        <w:spacing w:after="0"/>
        <w:jc w:val="center"/>
        <w:rPr>
          <w:rFonts w:ascii="Times New Roman" w:hAnsi="Times New Roman" w:cs="Times New Roman"/>
          <w:b/>
          <w:iCs/>
          <w:sz w:val="24"/>
          <w:szCs w:val="24"/>
        </w:rPr>
      </w:pPr>
      <w:r w:rsidRPr="00EF4CC1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897"/>
      </w:tblGrid>
      <w:tr w:rsidR="00D70A28" w:rsidRPr="00EF4CC1" w14:paraId="6EF8E24C" w14:textId="77777777" w:rsidTr="00EF4CC1">
        <w:trPr>
          <w:trHeight w:val="2055"/>
        </w:trPr>
        <w:tc>
          <w:tcPr>
            <w:tcW w:w="3119" w:type="dxa"/>
          </w:tcPr>
          <w:p w14:paraId="242ADE8A" w14:textId="26294063" w:rsidR="00D70A28" w:rsidRPr="00EF4CC1" w:rsidRDefault="00D70A28" w:rsidP="00EF4CC1">
            <w:pPr>
              <w:pStyle w:val="a"/>
              <w:wordWrap/>
              <w:spacing w:line="276" w:lineRule="auto"/>
              <w:rPr>
                <w:rFonts w:ascii="Times New Roman" w:eastAsia="함초롬바탕" w:hAnsi="Times New Roman" w:cs="Times New Roman"/>
                <w:b/>
                <w:bCs/>
                <w:iCs/>
                <w:color w:val="auto"/>
                <w:sz w:val="32"/>
                <w:szCs w:val="24"/>
              </w:rPr>
            </w:pPr>
            <w:r w:rsidRPr="00EF4CC1">
              <w:rPr>
                <w:rFonts w:ascii="Times New Roman" w:eastAsia="함초롬바탕" w:hAnsi="Times New Roman" w:cs="Times New Roman"/>
                <w:b/>
                <w:bCs/>
                <w:iCs/>
                <w:color w:val="auto"/>
                <w:sz w:val="32"/>
                <w:szCs w:val="24"/>
              </w:rPr>
              <w:t>Dae Eun Kim</w:t>
            </w:r>
            <w:r w:rsidR="00EF4CC1" w:rsidRPr="00EF4CC1">
              <w:rPr>
                <w:rFonts w:ascii="Times New Roman" w:eastAsia="함초롬바탕" w:hAnsi="Times New Roman" w:cs="Times New Roman"/>
                <w:b/>
                <w:bCs/>
                <w:iCs/>
                <w:color w:val="auto"/>
                <w:sz w:val="32"/>
                <w:szCs w:val="24"/>
              </w:rPr>
              <w:t xml:space="preserve">, </w:t>
            </w:r>
            <w:r w:rsidR="00C540D3">
              <w:rPr>
                <w:rFonts w:ascii="Times New Roman" w:eastAsia="함초롬바탕" w:hAnsi="Times New Roman" w:cs="Times New Roman"/>
                <w:b/>
                <w:bCs/>
                <w:iCs/>
                <w:color w:val="auto"/>
                <w:sz w:val="32"/>
                <w:szCs w:val="24"/>
              </w:rPr>
              <w:t>Ph</w:t>
            </w:r>
            <w:r w:rsidR="00EF4CC1" w:rsidRPr="00EF4CC1">
              <w:rPr>
                <w:rFonts w:ascii="Times New Roman" w:eastAsia="함초롬바탕" w:hAnsi="Times New Roman" w:cs="Times New Roman"/>
                <w:b/>
                <w:bCs/>
                <w:iCs/>
                <w:color w:val="auto"/>
                <w:sz w:val="32"/>
                <w:szCs w:val="24"/>
              </w:rPr>
              <w:t>.</w:t>
            </w:r>
            <w:r w:rsidR="00C540D3">
              <w:rPr>
                <w:rFonts w:ascii="Times New Roman" w:eastAsia="함초롬바탕" w:hAnsi="Times New Roman" w:cs="Times New Roman"/>
                <w:b/>
                <w:bCs/>
                <w:iCs/>
                <w:color w:val="auto"/>
                <w:sz w:val="32"/>
                <w:szCs w:val="24"/>
              </w:rPr>
              <w:t xml:space="preserve"> D</w:t>
            </w:r>
            <w:r w:rsidR="00EF4CC1" w:rsidRPr="00EF4CC1">
              <w:rPr>
                <w:rFonts w:ascii="Times New Roman" w:eastAsia="함초롬바탕" w:hAnsi="Times New Roman" w:cs="Times New Roman"/>
                <w:b/>
                <w:bCs/>
                <w:iCs/>
                <w:color w:val="auto"/>
                <w:sz w:val="32"/>
                <w:szCs w:val="24"/>
              </w:rPr>
              <w:t>.</w:t>
            </w:r>
          </w:p>
          <w:p w14:paraId="1904D42A" w14:textId="77777777" w:rsidR="00D70A28" w:rsidRPr="00EF4CC1" w:rsidRDefault="00D70A28" w:rsidP="00EF4CC1">
            <w:pPr>
              <w:pStyle w:val="a"/>
              <w:wordWrap/>
              <w:spacing w:line="276" w:lineRule="auto"/>
              <w:rPr>
                <w:rFonts w:ascii="Times New Roman" w:eastAsia="함초롬바탕" w:hAnsi="Times New Roman" w:cs="Times New Roman"/>
                <w:iCs/>
                <w:color w:val="auto"/>
                <w:sz w:val="32"/>
                <w:szCs w:val="24"/>
              </w:rPr>
            </w:pPr>
          </w:p>
          <w:p w14:paraId="2625800C" w14:textId="77777777" w:rsidR="00D70A28" w:rsidRPr="00EF4CC1" w:rsidRDefault="00D70A28" w:rsidP="00EF4CC1">
            <w:pPr>
              <w:pStyle w:val="a"/>
              <w:wordWrap/>
              <w:spacing w:line="276" w:lineRule="auto"/>
              <w:rPr>
                <w:rFonts w:ascii="Times New Roman" w:eastAsia="함초롬바탕" w:hAnsi="Times New Roman" w:cs="Times New Roman"/>
                <w:iCs/>
                <w:color w:val="auto"/>
                <w:sz w:val="32"/>
                <w:szCs w:val="24"/>
              </w:rPr>
            </w:pPr>
          </w:p>
          <w:p w14:paraId="3E3738BB" w14:textId="4C37D172" w:rsidR="00D70A28" w:rsidRPr="00EF4CC1" w:rsidRDefault="00D70A28" w:rsidP="00EF4CC1">
            <w:pPr>
              <w:pStyle w:val="a"/>
              <w:wordWrap/>
              <w:spacing w:line="276" w:lineRule="auto"/>
              <w:rPr>
                <w:rFonts w:ascii="Times New Roman" w:eastAsia="함초롬바탕" w:hAnsi="Times New Roman" w:cs="Times New Roman"/>
                <w:iCs/>
                <w:color w:val="auto"/>
                <w:sz w:val="32"/>
                <w:szCs w:val="24"/>
              </w:rPr>
            </w:pPr>
          </w:p>
        </w:tc>
        <w:tc>
          <w:tcPr>
            <w:tcW w:w="5897" w:type="dxa"/>
          </w:tcPr>
          <w:p w14:paraId="709EAE4C" w14:textId="04303C43" w:rsidR="00D70A28" w:rsidRPr="00EF4CC1" w:rsidRDefault="00D70A28" w:rsidP="00EF4CC1">
            <w:pPr>
              <w:pStyle w:val="a"/>
              <w:wordWrap/>
              <w:spacing w:line="276" w:lineRule="auto"/>
              <w:jc w:val="right"/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</w:pPr>
          </w:p>
          <w:p w14:paraId="27331E09" w14:textId="77777777" w:rsidR="00D70A28" w:rsidRPr="00EF4CC1" w:rsidRDefault="00D70A28" w:rsidP="00EF4CC1">
            <w:pPr>
              <w:pStyle w:val="a"/>
              <w:wordWrap/>
              <w:spacing w:line="276" w:lineRule="auto"/>
              <w:jc w:val="right"/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</w:pPr>
            <w:r w:rsidRPr="00EF4CC1"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  <w:t>Department of Kinesiology</w:t>
            </w:r>
          </w:p>
          <w:p w14:paraId="2AABAD56" w14:textId="77777777" w:rsidR="00D70A28" w:rsidRPr="00EF4CC1" w:rsidRDefault="00D70A28" w:rsidP="00EF4CC1">
            <w:pPr>
              <w:pStyle w:val="a"/>
              <w:wordWrap/>
              <w:spacing w:line="276" w:lineRule="auto"/>
              <w:jc w:val="right"/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</w:pPr>
            <w:r w:rsidRPr="00EF4CC1"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  <w:t>Mississippi State University</w:t>
            </w:r>
          </w:p>
          <w:p w14:paraId="72747F60" w14:textId="41166D21" w:rsidR="00D70A28" w:rsidRPr="00EF4CC1" w:rsidRDefault="00BC2D01" w:rsidP="00EF4CC1">
            <w:pPr>
              <w:pStyle w:val="a"/>
              <w:wordWrap/>
              <w:spacing w:line="276" w:lineRule="auto"/>
              <w:jc w:val="right"/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</w:pPr>
            <w:r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  <w:t>RICE HALL 635</w:t>
            </w:r>
          </w:p>
          <w:p w14:paraId="36D80C55" w14:textId="77777777" w:rsidR="00D70A28" w:rsidRPr="00EF4CC1" w:rsidRDefault="00D70A28" w:rsidP="00EF4CC1">
            <w:pPr>
              <w:pStyle w:val="a"/>
              <w:wordWrap/>
              <w:spacing w:line="276" w:lineRule="auto"/>
              <w:jc w:val="right"/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</w:pPr>
            <w:r w:rsidRPr="00EF4CC1"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</w:rPr>
              <w:t>Mississippi State, MS 39759</w:t>
            </w:r>
          </w:p>
          <w:p w14:paraId="67883227" w14:textId="006209B4" w:rsidR="00D70A28" w:rsidRPr="00EF4CC1" w:rsidRDefault="00D70A28" w:rsidP="00EF4CC1">
            <w:pPr>
              <w:pStyle w:val="a"/>
              <w:wordWrap/>
              <w:spacing w:line="276" w:lineRule="auto"/>
              <w:jc w:val="right"/>
              <w:rPr>
                <w:rFonts w:ascii="Times New Roman" w:eastAsia="함초롬바탕" w:hAnsi="Times New Roman" w:cs="Times New Roman"/>
                <w:iCs/>
                <w:color w:val="auto"/>
                <w:sz w:val="32"/>
                <w:szCs w:val="24"/>
              </w:rPr>
            </w:pPr>
            <w:r w:rsidRPr="00EF4CC1">
              <w:rPr>
                <w:rFonts w:ascii="Times New Roman" w:eastAsia="함초롬바탕" w:hAnsi="Times New Roman" w:cs="Times New Roman"/>
                <w:iCs/>
                <w:color w:val="auto"/>
                <w:sz w:val="28"/>
                <w:szCs w:val="28"/>
                <w:u w:val="single"/>
              </w:rPr>
              <w:t>dk966@msstate.edu</w:t>
            </w:r>
          </w:p>
        </w:tc>
      </w:tr>
    </w:tbl>
    <w:p w14:paraId="664CE769" w14:textId="77777777" w:rsidR="00D70A28" w:rsidRPr="00EF4CC1" w:rsidRDefault="00D70A28" w:rsidP="00EF4CC1">
      <w:pPr>
        <w:pStyle w:val="a"/>
        <w:wordWrap/>
        <w:spacing w:line="276" w:lineRule="auto"/>
        <w:rPr>
          <w:rFonts w:ascii="Times New Roman" w:eastAsia="함초롬바탕" w:hAnsi="Times New Roman" w:cs="Times New Roman"/>
          <w:iCs/>
          <w:color w:val="1F497D" w:themeColor="text2"/>
          <w:sz w:val="32"/>
          <w:szCs w:val="24"/>
        </w:rPr>
      </w:pPr>
    </w:p>
    <w:p w14:paraId="5629A150" w14:textId="6BC6C72F" w:rsidR="006C61A1" w:rsidRPr="00EF4CC1" w:rsidRDefault="00EF4CC1" w:rsidP="00EF4CC1">
      <w:pPr>
        <w:pStyle w:val="a"/>
        <w:wordWrap/>
        <w:spacing w:line="276" w:lineRule="auto"/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</w:pPr>
      <w:r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 xml:space="preserve">HIGHER </w:t>
      </w:r>
      <w:r w:rsidR="006C61A1" w:rsidRPr="00EF4CC1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EDUCATION</w:t>
      </w:r>
    </w:p>
    <w:p w14:paraId="5F67E2F1" w14:textId="2E75F505" w:rsidR="002C4EBB" w:rsidRDefault="00CC3FA4" w:rsidP="00CC3FA4">
      <w:pPr>
        <w:pStyle w:val="a"/>
        <w:wordWrap/>
        <w:spacing w:line="276" w:lineRule="auto"/>
        <w:ind w:left="353" w:hangingChars="150" w:hanging="353"/>
        <w:rPr>
          <w:rFonts w:ascii="Times New Roman" w:eastAsia="함초롬바탕" w:hAnsi="Times New Roman" w:cs="Times New Roman"/>
          <w:color w:val="auto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6727F2">
        <w:rPr>
          <w:rFonts w:ascii="Times New Roman" w:eastAsia="함초롬바탕" w:hAnsi="Times New Roman" w:cs="Times New Roman"/>
          <w:b/>
          <w:sz w:val="24"/>
          <w:szCs w:val="24"/>
        </w:rPr>
        <w:t xml:space="preserve">Mississippi State University </w:t>
      </w:r>
      <w:r w:rsidR="006727F2" w:rsidRPr="008F4383">
        <w:rPr>
          <w:rFonts w:ascii="Times New Roman" w:eastAsia="함초롬바탕" w:hAnsi="Times New Roman" w:cs="Times New Roman"/>
          <w:bCs/>
          <w:sz w:val="24"/>
          <w:szCs w:val="24"/>
        </w:rPr>
        <w:t>- Starkville, MS, USA</w:t>
      </w:r>
      <w:r w:rsidR="008B0A9B">
        <w:rPr>
          <w:rFonts w:ascii="Times New Roman" w:eastAsia="함초롬바탕" w:hAnsi="Times New Roman" w:cs="Times New Roman"/>
          <w:bCs/>
          <w:sz w:val="24"/>
          <w:szCs w:val="24"/>
        </w:rPr>
        <w:t xml:space="preserve">                    </w:t>
      </w:r>
      <w:r w:rsidR="001A5C7F">
        <w:rPr>
          <w:rFonts w:ascii="Times New Roman" w:eastAsia="함초롬바탕" w:hAnsi="Times New Roman" w:cs="Times New Roman"/>
          <w:b/>
          <w:bCs/>
          <w:color w:val="auto"/>
          <w:sz w:val="24"/>
          <w:szCs w:val="24"/>
        </w:rPr>
        <w:t xml:space="preserve">        2021</w:t>
      </w:r>
    </w:p>
    <w:p w14:paraId="05DFA59D" w14:textId="01FAF4E8" w:rsidR="002C4EBB" w:rsidRDefault="008F4383" w:rsidP="00042F6C">
      <w:pPr>
        <w:pStyle w:val="a"/>
        <w:wordWrap/>
        <w:spacing w:line="276" w:lineRule="auto"/>
        <w:ind w:leftChars="212" w:left="424" w:firstLine="1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/>
          <w:b/>
          <w:bCs/>
          <w:sz w:val="24"/>
          <w:szCs w:val="24"/>
        </w:rPr>
        <w:t>Ph.D.</w:t>
      </w:r>
      <w:r w:rsidR="003C35EE">
        <w:rPr>
          <w:rFonts w:ascii="Times New Roman" w:eastAsia="함초롬바탕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함초롬바탕" w:hAnsi="Times New Roman" w:cs="Times New Roman"/>
          <w:sz w:val="24"/>
          <w:szCs w:val="24"/>
        </w:rPr>
        <w:t>Sport Studies</w:t>
      </w:r>
    </w:p>
    <w:p w14:paraId="10871980" w14:textId="13920FB2" w:rsidR="000F2B51" w:rsidRDefault="000F2B51" w:rsidP="00042F6C">
      <w:pPr>
        <w:pStyle w:val="a"/>
        <w:wordWrap/>
        <w:spacing w:line="276" w:lineRule="auto"/>
        <w:ind w:leftChars="212" w:left="424" w:firstLine="1"/>
        <w:rPr>
          <w:rFonts w:ascii="Times New Roman" w:eastAsia="함초롬바탕" w:hAnsi="Times New Roman" w:cs="Times New Roman"/>
          <w:sz w:val="24"/>
          <w:szCs w:val="24"/>
        </w:rPr>
      </w:pPr>
      <w:r w:rsidRPr="00EF4CC1">
        <w:rPr>
          <w:rFonts w:ascii="Times New Roman" w:eastAsia="함초롬바탕" w:hAnsi="Times New Roman" w:cs="Times New Roman"/>
          <w:sz w:val="24"/>
          <w:szCs w:val="24"/>
        </w:rPr>
        <w:t>Department of Kinesiology</w:t>
      </w:r>
      <w:r w:rsidR="006727F2">
        <w:rPr>
          <w:rFonts w:ascii="Times New Roman" w:eastAsia="함초롬바탕" w:hAnsi="Times New Roman" w:cs="Times New Roman"/>
          <w:sz w:val="24"/>
          <w:szCs w:val="24"/>
        </w:rPr>
        <w:t>.</w:t>
      </w:r>
    </w:p>
    <w:p w14:paraId="6570E7F8" w14:textId="118A8533" w:rsidR="001A5C7F" w:rsidRPr="001A5C7F" w:rsidRDefault="001A5C7F" w:rsidP="00042F6C">
      <w:pPr>
        <w:pStyle w:val="a"/>
        <w:wordWrap/>
        <w:spacing w:line="276" w:lineRule="auto"/>
        <w:ind w:leftChars="212" w:left="424" w:firstLine="1"/>
        <w:rPr>
          <w:rFonts w:ascii="Times New Roman" w:eastAsia="함초롬바탕" w:hAnsi="Times New Roman" w:cs="Times New Roman"/>
          <w:i/>
          <w:iCs/>
          <w:sz w:val="24"/>
          <w:szCs w:val="24"/>
        </w:rPr>
      </w:pPr>
      <w:r w:rsidRPr="001A5C7F">
        <w:rPr>
          <w:rFonts w:ascii="Times New Roman" w:eastAsia="함초롬바탕" w:hAnsi="Times New Roman" w:cs="Times New Roman"/>
          <w:i/>
          <w:iCs/>
          <w:sz w:val="24"/>
          <w:szCs w:val="24"/>
        </w:rPr>
        <w:t>Dissertation: Sport venue quality: Measurement, and its impact on spectator’s sustained consumption intentions.</w:t>
      </w:r>
    </w:p>
    <w:p w14:paraId="7EF2C92B" w14:textId="77777777" w:rsidR="00EF4CC1" w:rsidRPr="006727F2" w:rsidRDefault="00EF4CC1" w:rsidP="008B0A9B">
      <w:pPr>
        <w:pStyle w:val="a"/>
        <w:wordWrap/>
        <w:spacing w:line="276" w:lineRule="auto"/>
        <w:rPr>
          <w:rFonts w:ascii="Times New Roman" w:eastAsia="함초롬바탕" w:hAnsi="Times New Roman" w:cs="Times New Roman"/>
          <w:i/>
          <w:sz w:val="24"/>
          <w:szCs w:val="24"/>
        </w:rPr>
      </w:pPr>
    </w:p>
    <w:p w14:paraId="7BFB9A51" w14:textId="46171688" w:rsidR="008F4383" w:rsidRDefault="00CC3FA4" w:rsidP="008B0A9B">
      <w:pPr>
        <w:pStyle w:val="a"/>
        <w:wordWrap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 w:hint="eastAsia"/>
          <w:b/>
          <w:sz w:val="24"/>
          <w:szCs w:val="24"/>
        </w:rPr>
        <w:t xml:space="preserve"> </w:t>
      </w:r>
      <w:r w:rsidR="008F4383" w:rsidRPr="008F4383">
        <w:rPr>
          <w:rFonts w:ascii="Times New Roman" w:hAnsi="Times New Roman" w:cs="Times New Roman"/>
          <w:b/>
          <w:bCs/>
          <w:sz w:val="24"/>
          <w:szCs w:val="24"/>
        </w:rPr>
        <w:t>Arkansas State University</w:t>
      </w:r>
      <w:r w:rsidR="008F4383">
        <w:rPr>
          <w:rFonts w:ascii="Times New Roman" w:hAnsi="Times New Roman" w:cs="Times New Roman"/>
          <w:sz w:val="24"/>
          <w:szCs w:val="24"/>
        </w:rPr>
        <w:t xml:space="preserve"> – Jonesboro, AR, USA</w:t>
      </w:r>
      <w:r w:rsidR="008B0A9B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0A9B" w:rsidRPr="008B0A9B">
        <w:rPr>
          <w:rFonts w:ascii="Times New Roman" w:eastAsia="함초롬바탕" w:hAnsi="Times New Roman" w:cs="Times New Roman"/>
          <w:b/>
          <w:bCs/>
          <w:sz w:val="24"/>
          <w:szCs w:val="24"/>
        </w:rPr>
        <w:t>2014</w:t>
      </w:r>
    </w:p>
    <w:p w14:paraId="69A8AF28" w14:textId="556DA413" w:rsidR="008F4383" w:rsidRDefault="008F4383" w:rsidP="00042F6C">
      <w:pPr>
        <w:pStyle w:val="a"/>
        <w:wordWrap/>
        <w:spacing w:line="276" w:lineRule="auto"/>
        <w:ind w:leftChars="213" w:left="427" w:hanging="1"/>
        <w:rPr>
          <w:rFonts w:ascii="Times New Roman" w:eastAsia="함초롬바탕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Times New Roman"/>
          <w:b/>
          <w:sz w:val="24"/>
          <w:szCs w:val="24"/>
        </w:rPr>
        <w:t>M.S.</w:t>
      </w:r>
      <w:r w:rsidRPr="0071709E">
        <w:rPr>
          <w:rFonts w:ascii="Times New Roman" w:eastAsia="함초롬바탕" w:hAnsi="Times New Roman" w:cs="Times New Roman"/>
          <w:bCs/>
          <w:sz w:val="24"/>
          <w:szCs w:val="24"/>
        </w:rPr>
        <w:t>,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8F4383">
        <w:rPr>
          <w:rFonts w:ascii="Times New Roman" w:eastAsia="함초롬바탕" w:hAnsi="Times New Roman" w:cs="Times New Roman"/>
          <w:bCs/>
          <w:sz w:val="24"/>
          <w:szCs w:val="24"/>
        </w:rPr>
        <w:t>Sports Administration</w:t>
      </w:r>
    </w:p>
    <w:p w14:paraId="5629A153" w14:textId="48131C37" w:rsidR="006C61A1" w:rsidRPr="00EF4CC1" w:rsidRDefault="006C61A1" w:rsidP="00042F6C">
      <w:pPr>
        <w:pStyle w:val="a"/>
        <w:wordWrap/>
        <w:spacing w:line="276" w:lineRule="auto"/>
        <w:ind w:leftChars="213" w:left="427" w:hanging="1"/>
        <w:rPr>
          <w:rFonts w:ascii="Times New Roman" w:hAnsi="Times New Roman" w:cs="Times New Roman"/>
          <w:sz w:val="24"/>
          <w:szCs w:val="24"/>
        </w:rPr>
      </w:pPr>
      <w:r w:rsidRPr="00EF4CC1">
        <w:rPr>
          <w:rFonts w:ascii="Times New Roman" w:eastAsia="함초롬바탕" w:hAnsi="Times New Roman" w:cs="Times New Roman"/>
          <w:sz w:val="24"/>
          <w:szCs w:val="24"/>
        </w:rPr>
        <w:t xml:space="preserve">Department of </w:t>
      </w:r>
      <w:r w:rsidR="008F4383">
        <w:rPr>
          <w:rFonts w:ascii="Times New Roman" w:eastAsia="함초롬바탕" w:hAnsi="Times New Roman" w:cs="Times New Roman"/>
          <w:sz w:val="24"/>
          <w:szCs w:val="24"/>
        </w:rPr>
        <w:t>Health, Physical Education &amp; Sport Sciences</w:t>
      </w:r>
    </w:p>
    <w:p w14:paraId="0D9E2154" w14:textId="60E9AF87" w:rsidR="002C0B78" w:rsidRDefault="002C0B78" w:rsidP="00042F6C">
      <w:pPr>
        <w:pStyle w:val="a"/>
        <w:wordWrap/>
        <w:spacing w:line="276" w:lineRule="auto"/>
        <w:ind w:leftChars="213" w:left="427" w:hanging="1"/>
        <w:rPr>
          <w:rFonts w:ascii="Times New Roman" w:eastAsia="Arial Unicode MS" w:hAnsi="Times New Roman" w:cs="Times New Roman"/>
          <w:bCs/>
          <w:i/>
          <w:sz w:val="24"/>
          <w:szCs w:val="24"/>
          <w:shd w:val="clear" w:color="auto" w:fill="FFFFFF"/>
        </w:rPr>
      </w:pPr>
      <w:r w:rsidRPr="00EF4CC1">
        <w:rPr>
          <w:rFonts w:ascii="Times New Roman" w:eastAsia="Arial Unicode MS" w:hAnsi="Times New Roman" w:cs="Times New Roman"/>
          <w:bCs/>
          <w:i/>
          <w:sz w:val="24"/>
          <w:szCs w:val="24"/>
          <w:shd w:val="clear" w:color="auto" w:fill="FFFFFF"/>
        </w:rPr>
        <w:t xml:space="preserve">Thesis: </w:t>
      </w:r>
      <w:r w:rsidR="008F4383">
        <w:rPr>
          <w:rFonts w:ascii="Times New Roman" w:eastAsia="Arial Unicode MS" w:hAnsi="Times New Roman" w:cs="Times New Roman"/>
          <w:bCs/>
          <w:i/>
          <w:sz w:val="24"/>
          <w:szCs w:val="24"/>
          <w:shd w:val="clear" w:color="auto" w:fill="FFFFFF"/>
        </w:rPr>
        <w:t>The impact of smart device’s interactivity on consumer activity in the sports industry.</w:t>
      </w:r>
    </w:p>
    <w:p w14:paraId="344CA251" w14:textId="77777777" w:rsidR="00EF4CC1" w:rsidRPr="00EF4CC1" w:rsidRDefault="00EF4CC1" w:rsidP="00042F6C">
      <w:pPr>
        <w:pStyle w:val="a"/>
        <w:wordWrap/>
        <w:spacing w:line="276" w:lineRule="auto"/>
        <w:ind w:leftChars="213" w:left="427" w:hanging="1"/>
        <w:rPr>
          <w:rFonts w:ascii="Times New Roman" w:eastAsia="Arial Unicode MS" w:hAnsi="Times New Roman" w:cs="Times New Roman"/>
          <w:bCs/>
          <w:i/>
          <w:sz w:val="24"/>
          <w:szCs w:val="24"/>
          <w:shd w:val="clear" w:color="auto" w:fill="FFFFFF"/>
        </w:rPr>
      </w:pPr>
    </w:p>
    <w:p w14:paraId="7E5257A5" w14:textId="6A76E915" w:rsidR="008F4383" w:rsidRDefault="00CC3FA4" w:rsidP="008B0A9B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8F4383" w:rsidRPr="008F4383">
        <w:rPr>
          <w:rFonts w:ascii="Times New Roman" w:eastAsia="함초롬바탕" w:hAnsi="Times New Roman" w:cs="Times New Roman"/>
          <w:b/>
          <w:bCs/>
          <w:sz w:val="24"/>
          <w:szCs w:val="24"/>
        </w:rPr>
        <w:t>Keimyung University</w:t>
      </w:r>
      <w:r w:rsidR="008F4383">
        <w:rPr>
          <w:rFonts w:ascii="Times New Roman" w:eastAsia="함초롬바탕" w:hAnsi="Times New Roman" w:cs="Times New Roman"/>
          <w:b/>
          <w:bCs/>
          <w:sz w:val="24"/>
          <w:szCs w:val="24"/>
        </w:rPr>
        <w:t xml:space="preserve"> </w:t>
      </w:r>
      <w:r w:rsidR="008F4383" w:rsidRPr="008F4383">
        <w:rPr>
          <w:rFonts w:ascii="Times New Roman" w:eastAsia="함초롬바탕" w:hAnsi="Times New Roman" w:cs="Times New Roman"/>
          <w:sz w:val="24"/>
          <w:szCs w:val="24"/>
        </w:rPr>
        <w:t>– Daegu, South Korea</w:t>
      </w:r>
      <w:r w:rsidR="008B0A9B">
        <w:rPr>
          <w:rFonts w:ascii="Times New Roman" w:eastAsia="함초롬바탕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="008B0A9B" w:rsidRPr="008B0A9B">
        <w:rPr>
          <w:rFonts w:ascii="Times New Roman" w:eastAsia="함초롬바탕" w:hAnsi="Times New Roman" w:cs="Times New Roman"/>
          <w:b/>
          <w:bCs/>
          <w:sz w:val="24"/>
          <w:szCs w:val="24"/>
        </w:rPr>
        <w:t>2009</w:t>
      </w:r>
    </w:p>
    <w:p w14:paraId="56757761" w14:textId="25B7E586" w:rsidR="00E05E7D" w:rsidRPr="00EF4CC1" w:rsidRDefault="008F4383" w:rsidP="00042F6C">
      <w:pPr>
        <w:pStyle w:val="a"/>
        <w:wordWrap/>
        <w:spacing w:line="276" w:lineRule="auto"/>
        <w:ind w:leftChars="213" w:left="426"/>
        <w:rPr>
          <w:rFonts w:ascii="Times New Roman" w:eastAsia="함초롬바탕" w:hAnsi="Times New Roman" w:cs="Times New Roman"/>
          <w:b/>
          <w:sz w:val="24"/>
          <w:szCs w:val="24"/>
        </w:rPr>
      </w:pPr>
      <w:r w:rsidRPr="008F4383">
        <w:rPr>
          <w:rFonts w:ascii="Times New Roman" w:eastAsia="함초롬바탕" w:hAnsi="Times New Roman" w:cs="Times New Roman"/>
          <w:b/>
          <w:bCs/>
          <w:sz w:val="24"/>
          <w:szCs w:val="24"/>
        </w:rPr>
        <w:t>M.S</w:t>
      </w:r>
      <w:r w:rsidRPr="0071709E">
        <w:rPr>
          <w:rFonts w:ascii="Times New Roman" w:eastAsia="함초롬바탕" w:hAnsi="Times New Roman" w:cs="Times New Roman"/>
          <w:b/>
          <w:bCs/>
          <w:sz w:val="24"/>
          <w:szCs w:val="24"/>
        </w:rPr>
        <w:t>.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, </w:t>
      </w:r>
      <w:r w:rsidR="00E05E7D" w:rsidRPr="008F4383">
        <w:rPr>
          <w:rFonts w:ascii="Times New Roman" w:eastAsia="함초롬바탕" w:hAnsi="Times New Roman" w:cs="Times New Roman"/>
          <w:bCs/>
          <w:sz w:val="24"/>
          <w:szCs w:val="24"/>
        </w:rPr>
        <w:t>Physical Education</w:t>
      </w:r>
    </w:p>
    <w:p w14:paraId="5629A159" w14:textId="75412201" w:rsidR="006C61A1" w:rsidRPr="00EF4CC1" w:rsidRDefault="006C61A1" w:rsidP="00042F6C">
      <w:pPr>
        <w:pStyle w:val="a"/>
        <w:wordWrap/>
        <w:spacing w:line="276" w:lineRule="auto"/>
        <w:ind w:leftChars="213" w:left="426"/>
        <w:rPr>
          <w:rFonts w:ascii="Times New Roman" w:eastAsia="함초롬바탕" w:hAnsi="Times New Roman" w:cs="Times New Roman"/>
          <w:sz w:val="24"/>
          <w:szCs w:val="24"/>
        </w:rPr>
      </w:pPr>
      <w:r w:rsidRPr="00EF4CC1">
        <w:rPr>
          <w:rFonts w:ascii="Times New Roman" w:eastAsia="함초롬바탕" w:hAnsi="Times New Roman" w:cs="Times New Roman"/>
          <w:sz w:val="24"/>
          <w:szCs w:val="24"/>
        </w:rPr>
        <w:t>Department of Physical Education</w:t>
      </w:r>
    </w:p>
    <w:p w14:paraId="4EF0293B" w14:textId="79ACC50D" w:rsidR="0071709E" w:rsidRDefault="0071709E" w:rsidP="00042F6C">
      <w:pPr>
        <w:pStyle w:val="a"/>
        <w:wordWrap/>
        <w:spacing w:line="276" w:lineRule="auto"/>
        <w:ind w:leftChars="213" w:left="426"/>
        <w:rPr>
          <w:rFonts w:ascii="Times New Roman" w:eastAsia="Arial Unicode MS" w:hAnsi="Times New Roman" w:cs="Times New Roman"/>
          <w:bCs/>
          <w:i/>
          <w:sz w:val="24"/>
          <w:szCs w:val="24"/>
          <w:shd w:val="clear" w:color="auto" w:fill="FFFFFF"/>
        </w:rPr>
      </w:pPr>
      <w:r w:rsidRPr="00EF4CC1">
        <w:rPr>
          <w:rFonts w:ascii="Times New Roman" w:eastAsia="Arial Unicode MS" w:hAnsi="Times New Roman" w:cs="Times New Roman"/>
          <w:bCs/>
          <w:i/>
          <w:sz w:val="24"/>
          <w:szCs w:val="24"/>
          <w:shd w:val="clear" w:color="auto" w:fill="FFFFFF"/>
        </w:rPr>
        <w:t xml:space="preserve">Thesis: </w:t>
      </w:r>
      <w:r>
        <w:rPr>
          <w:rFonts w:ascii="Times New Roman" w:eastAsia="Arial Unicode MS" w:hAnsi="Times New Roman" w:cs="Times New Roman"/>
          <w:bCs/>
          <w:i/>
          <w:sz w:val="24"/>
          <w:szCs w:val="24"/>
          <w:shd w:val="clear" w:color="auto" w:fill="FFFFFF"/>
        </w:rPr>
        <w:t>Study on spatial equity according to accessibility of public athletics facilities.</w:t>
      </w:r>
    </w:p>
    <w:p w14:paraId="021752A0" w14:textId="77777777" w:rsidR="00EF4CC1" w:rsidRDefault="00EF4CC1" w:rsidP="008B0A9B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3336F925" w14:textId="2E5CFE10" w:rsidR="0071709E" w:rsidRPr="008B0A9B" w:rsidRDefault="00CC3FA4" w:rsidP="008B0A9B">
      <w:pPr>
        <w:pStyle w:val="a"/>
        <w:wordWrap/>
        <w:spacing w:line="276" w:lineRule="auto"/>
        <w:rPr>
          <w:rFonts w:ascii="Times New Roman" w:eastAsia="함초롬바탕" w:hAnsi="Times New Roman" w:cs="Times New Roman"/>
          <w:b/>
          <w:bCs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71709E" w:rsidRPr="008F4383">
        <w:rPr>
          <w:rFonts w:ascii="Times New Roman" w:eastAsia="함초롬바탕" w:hAnsi="Times New Roman" w:cs="Times New Roman"/>
          <w:b/>
          <w:bCs/>
          <w:sz w:val="24"/>
          <w:szCs w:val="24"/>
        </w:rPr>
        <w:t>Keimyung University</w:t>
      </w:r>
      <w:r w:rsidR="0071709E">
        <w:rPr>
          <w:rFonts w:ascii="Times New Roman" w:eastAsia="함초롬바탕" w:hAnsi="Times New Roman" w:cs="Times New Roman"/>
          <w:b/>
          <w:bCs/>
          <w:sz w:val="24"/>
          <w:szCs w:val="24"/>
        </w:rPr>
        <w:t xml:space="preserve"> </w:t>
      </w:r>
      <w:r w:rsidR="0071709E" w:rsidRPr="008F4383">
        <w:rPr>
          <w:rFonts w:ascii="Times New Roman" w:eastAsia="함초롬바탕" w:hAnsi="Times New Roman" w:cs="Times New Roman"/>
          <w:sz w:val="24"/>
          <w:szCs w:val="24"/>
        </w:rPr>
        <w:t>– Daegu, South Korea</w:t>
      </w:r>
      <w:r w:rsidR="008B0A9B">
        <w:rPr>
          <w:rFonts w:ascii="Times New Roman" w:eastAsia="함초롬바탕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="008B0A9B" w:rsidRPr="008B0A9B">
        <w:rPr>
          <w:rFonts w:ascii="Times New Roman" w:eastAsia="함초롬바탕" w:hAnsi="Times New Roman" w:cs="Times New Roman"/>
          <w:b/>
          <w:bCs/>
          <w:sz w:val="24"/>
          <w:szCs w:val="24"/>
        </w:rPr>
        <w:t>2007</w:t>
      </w:r>
    </w:p>
    <w:p w14:paraId="16AA82D1" w14:textId="200E0762" w:rsidR="00EF4CC1" w:rsidRPr="00EF4CC1" w:rsidRDefault="00EF4CC1" w:rsidP="00042F6C">
      <w:pPr>
        <w:pStyle w:val="a"/>
        <w:wordWrap/>
        <w:spacing w:line="276" w:lineRule="auto"/>
        <w:ind w:leftChars="213" w:left="427" w:hanging="1"/>
        <w:rPr>
          <w:rFonts w:ascii="Times New Roman" w:eastAsia="함초롬바탕" w:hAnsi="Times New Roman" w:cs="Times New Roman"/>
          <w:b/>
          <w:sz w:val="24"/>
          <w:szCs w:val="24"/>
        </w:rPr>
      </w:pPr>
      <w:r w:rsidRPr="00EF4CC1">
        <w:rPr>
          <w:rFonts w:ascii="Times New Roman" w:eastAsia="함초롬바탕" w:hAnsi="Times New Roman" w:cs="Times New Roman"/>
          <w:b/>
          <w:sz w:val="24"/>
          <w:szCs w:val="24"/>
        </w:rPr>
        <w:t>B.S.</w:t>
      </w:r>
      <w:r w:rsidR="0071709E" w:rsidRPr="0071709E">
        <w:rPr>
          <w:rFonts w:ascii="Times New Roman" w:eastAsia="함초롬바탕" w:hAnsi="Times New Roman" w:cs="Times New Roman"/>
          <w:bCs/>
          <w:sz w:val="24"/>
          <w:szCs w:val="24"/>
        </w:rPr>
        <w:t>,</w:t>
      </w:r>
      <w:r w:rsidRPr="00EF4CC1"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71709E">
        <w:rPr>
          <w:rFonts w:ascii="Times New Roman" w:eastAsia="함초롬바탕" w:hAnsi="Times New Roman" w:cs="Times New Roman"/>
          <w:bCs/>
          <w:sz w:val="24"/>
          <w:szCs w:val="24"/>
        </w:rPr>
        <w:t>Physical Education</w:t>
      </w:r>
    </w:p>
    <w:p w14:paraId="1A1D0DA0" w14:textId="77777777" w:rsidR="0071709E" w:rsidRPr="00EF4CC1" w:rsidRDefault="0071709E" w:rsidP="00042F6C">
      <w:pPr>
        <w:pStyle w:val="a"/>
        <w:wordWrap/>
        <w:spacing w:line="276" w:lineRule="auto"/>
        <w:ind w:leftChars="213" w:left="427" w:hanging="1"/>
        <w:rPr>
          <w:rFonts w:ascii="Times New Roman" w:eastAsia="함초롬바탕" w:hAnsi="Times New Roman" w:cs="Times New Roman"/>
          <w:sz w:val="24"/>
          <w:szCs w:val="24"/>
        </w:rPr>
      </w:pPr>
      <w:r w:rsidRPr="00EF4CC1">
        <w:rPr>
          <w:rFonts w:ascii="Times New Roman" w:eastAsia="함초롬바탕" w:hAnsi="Times New Roman" w:cs="Times New Roman"/>
          <w:sz w:val="24"/>
          <w:szCs w:val="24"/>
        </w:rPr>
        <w:t>Department of Physical Education</w:t>
      </w:r>
    </w:p>
    <w:p w14:paraId="167916E8" w14:textId="02E75919" w:rsidR="00B921F1" w:rsidRDefault="00B921F1" w:rsidP="00042F6C">
      <w:pPr>
        <w:pStyle w:val="a"/>
        <w:wordWrap/>
        <w:spacing w:line="276" w:lineRule="auto"/>
        <w:ind w:leftChars="213" w:left="427" w:hanging="1"/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</w:pPr>
    </w:p>
    <w:p w14:paraId="283F770F" w14:textId="1353DC55" w:rsidR="002864FD" w:rsidRPr="00EF4CC1" w:rsidRDefault="0049404E" w:rsidP="00EF4CC1">
      <w:pPr>
        <w:pStyle w:val="a"/>
        <w:wordWrap/>
        <w:spacing w:line="276" w:lineRule="auto"/>
        <w:rPr>
          <w:rFonts w:ascii="Times New Roman" w:hAnsi="Times New Roman" w:cs="Times New Roman"/>
          <w:i/>
          <w:color w:val="1F497D" w:themeColor="text2"/>
          <w:sz w:val="32"/>
          <w:szCs w:val="24"/>
          <w:u w:val="single"/>
        </w:rPr>
      </w:pPr>
      <w:r w:rsidRPr="00EF4CC1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 xml:space="preserve">PROFESSIONAL </w:t>
      </w:r>
      <w:r w:rsidR="001C7174" w:rsidRPr="00EF4CC1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APPOINTMENT</w:t>
      </w:r>
    </w:p>
    <w:p w14:paraId="2F0013D3" w14:textId="56CADD1E" w:rsidR="00B9597D" w:rsidRPr="00EF4CC1" w:rsidRDefault="00B9597D" w:rsidP="00B9597D">
      <w:pPr>
        <w:pStyle w:val="a"/>
        <w:wordWrap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ssistant Teaching Professor &amp; Coordinator (</w:t>
      </w:r>
      <w:r>
        <w:rPr>
          <w:rFonts w:ascii="Times New Roman" w:hAnsi="Times New Roman" w:cs="Times New Roman" w:hint="eastAsia"/>
          <w:b/>
          <w:sz w:val="24"/>
          <w:szCs w:val="24"/>
        </w:rPr>
        <w:t>R</w:t>
      </w:r>
      <w:r>
        <w:rPr>
          <w:rFonts w:ascii="Times New Roman" w:hAnsi="Times New Roman" w:cs="Times New Roman"/>
          <w:b/>
          <w:sz w:val="24"/>
          <w:szCs w:val="24"/>
        </w:rPr>
        <w:t xml:space="preserve">ISC)                   </w:t>
      </w:r>
      <w:r w:rsidRPr="00161E02">
        <w:rPr>
          <w:rFonts w:ascii="Times New Roman" w:hAnsi="Times New Roman" w:cs="Times New Roman"/>
          <w:b/>
          <w:bCs/>
          <w:sz w:val="24"/>
          <w:szCs w:val="24"/>
        </w:rPr>
        <w:t>20</w:t>
      </w:r>
      <w:r>
        <w:rPr>
          <w:rFonts w:ascii="Times New Roman" w:hAnsi="Times New Roman" w:cs="Times New Roman"/>
          <w:b/>
          <w:bCs/>
          <w:sz w:val="24"/>
          <w:szCs w:val="24"/>
        </w:rPr>
        <w:t>24</w:t>
      </w:r>
      <w:r w:rsidRPr="00161E02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bCs/>
          <w:sz w:val="24"/>
          <w:szCs w:val="24"/>
        </w:rPr>
        <w:t>Present</w:t>
      </w:r>
    </w:p>
    <w:p w14:paraId="31055FDE" w14:textId="77777777" w:rsidR="00B9597D" w:rsidRDefault="00B9597D" w:rsidP="00B9597D">
      <w:pPr>
        <w:pStyle w:val="a"/>
        <w:wordWrap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EF4CC1">
        <w:rPr>
          <w:rFonts w:ascii="Times New Roman" w:hAnsi="Times New Roman" w:cs="Times New Roman"/>
          <w:sz w:val="24"/>
          <w:szCs w:val="24"/>
        </w:rPr>
        <w:t>Department of Kinesiology, Mississippi State University</w:t>
      </w:r>
    </w:p>
    <w:p w14:paraId="363B95CD" w14:textId="77777777" w:rsidR="00B9597D" w:rsidRDefault="00B9597D" w:rsidP="00B9597D">
      <w:pPr>
        <w:pStyle w:val="a"/>
        <w:wordWrap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Research Institute for Sport Convergence</w:t>
      </w:r>
    </w:p>
    <w:p w14:paraId="63FE5497" w14:textId="77777777" w:rsidR="00B9597D" w:rsidRDefault="00B9597D" w:rsidP="00EF4CC1">
      <w:pPr>
        <w:pStyle w:val="a"/>
        <w:wordWrap/>
        <w:spacing w:line="276" w:lineRule="auto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62F9F7C0" w14:textId="23F75C17" w:rsidR="001C7174" w:rsidRPr="00EF4CC1" w:rsidRDefault="00CC3FA4" w:rsidP="00EF4CC1">
      <w:pPr>
        <w:pStyle w:val="a"/>
        <w:wordWrap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FF6AF6">
        <w:rPr>
          <w:rFonts w:ascii="Times New Roman" w:hAnsi="Times New Roman" w:cs="Times New Roman"/>
          <w:b/>
          <w:sz w:val="24"/>
          <w:szCs w:val="24"/>
        </w:rPr>
        <w:t>Instructor</w:t>
      </w:r>
      <w:r w:rsidR="002814C1">
        <w:rPr>
          <w:rFonts w:ascii="Times New Roman" w:hAnsi="Times New Roman" w:cs="Times New Roman"/>
          <w:b/>
          <w:sz w:val="24"/>
          <w:szCs w:val="24"/>
        </w:rPr>
        <w:t xml:space="preserve"> &amp; </w:t>
      </w:r>
      <w:r w:rsidR="00FF6AF6">
        <w:rPr>
          <w:rFonts w:ascii="Times New Roman" w:hAnsi="Times New Roman" w:cs="Times New Roman"/>
          <w:b/>
          <w:sz w:val="24"/>
          <w:szCs w:val="24"/>
        </w:rPr>
        <w:t>Coordinator</w:t>
      </w:r>
      <w:r w:rsidR="00592F8E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592F8E">
        <w:rPr>
          <w:rFonts w:ascii="Times New Roman" w:hAnsi="Times New Roman" w:cs="Times New Roman" w:hint="eastAsia"/>
          <w:b/>
          <w:sz w:val="24"/>
          <w:szCs w:val="24"/>
        </w:rPr>
        <w:t>R</w:t>
      </w:r>
      <w:r w:rsidR="00592F8E">
        <w:rPr>
          <w:rFonts w:ascii="Times New Roman" w:hAnsi="Times New Roman" w:cs="Times New Roman"/>
          <w:b/>
          <w:sz w:val="24"/>
          <w:szCs w:val="24"/>
        </w:rPr>
        <w:t>ISC)</w:t>
      </w:r>
      <w:r w:rsidR="00FF6A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2F8E">
        <w:rPr>
          <w:rFonts w:ascii="Times New Roman" w:hAnsi="Times New Roman" w:cs="Times New Roman"/>
          <w:b/>
          <w:sz w:val="24"/>
          <w:szCs w:val="24"/>
        </w:rPr>
        <w:t xml:space="preserve">                               </w:t>
      </w:r>
      <w:r w:rsidR="00B74C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597D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B74C2D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61E02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3C35EE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Pr="00161E02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B9597D">
        <w:rPr>
          <w:rFonts w:ascii="Times New Roman" w:hAnsi="Times New Roman" w:cs="Times New Roman"/>
          <w:b/>
          <w:bCs/>
          <w:sz w:val="24"/>
          <w:szCs w:val="24"/>
        </w:rPr>
        <w:t>2023</w:t>
      </w:r>
    </w:p>
    <w:p w14:paraId="756B9BBD" w14:textId="49784F9F" w:rsidR="00C151C0" w:rsidRDefault="00CC3FA4" w:rsidP="00CC3FA4">
      <w:pPr>
        <w:pStyle w:val="a"/>
        <w:wordWrap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r w:rsidR="00C151C0" w:rsidRPr="00EF4CC1">
        <w:rPr>
          <w:rFonts w:ascii="Times New Roman" w:hAnsi="Times New Roman" w:cs="Times New Roman"/>
          <w:sz w:val="24"/>
          <w:szCs w:val="24"/>
        </w:rPr>
        <w:t>Department of Kinesiology</w:t>
      </w:r>
      <w:r w:rsidR="001C7174" w:rsidRPr="00EF4CC1">
        <w:rPr>
          <w:rFonts w:ascii="Times New Roman" w:hAnsi="Times New Roman" w:cs="Times New Roman"/>
          <w:sz w:val="24"/>
          <w:szCs w:val="24"/>
        </w:rPr>
        <w:t>, Mississippi State University</w:t>
      </w:r>
    </w:p>
    <w:p w14:paraId="279368EB" w14:textId="709CD59B" w:rsidR="00592F8E" w:rsidRDefault="00592F8E" w:rsidP="00CC3FA4">
      <w:pPr>
        <w:pStyle w:val="a"/>
        <w:wordWrap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Research Institute for Sport Convergence</w:t>
      </w:r>
    </w:p>
    <w:p w14:paraId="2A8AA73A" w14:textId="3DA5B41E" w:rsidR="00B169B7" w:rsidRDefault="00B169B7" w:rsidP="00EF4CC1">
      <w:pPr>
        <w:pStyle w:val="a"/>
        <w:wordWrap/>
        <w:spacing w:line="276" w:lineRule="auto"/>
        <w:ind w:left="800" w:firstLine="800"/>
        <w:rPr>
          <w:rFonts w:ascii="Times New Roman" w:hAnsi="Times New Roman" w:cs="Times New Roman"/>
          <w:sz w:val="24"/>
          <w:szCs w:val="24"/>
        </w:rPr>
      </w:pPr>
    </w:p>
    <w:p w14:paraId="0B289FFC" w14:textId="302C884E" w:rsidR="00FF6AF6" w:rsidRPr="00EF4CC1" w:rsidRDefault="00FF6AF6" w:rsidP="00FF6AF6">
      <w:pPr>
        <w:pStyle w:val="a"/>
        <w:wordWrap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EF4CC1">
        <w:rPr>
          <w:rFonts w:ascii="Times New Roman" w:hAnsi="Times New Roman" w:cs="Times New Roman"/>
          <w:b/>
          <w:sz w:val="24"/>
          <w:szCs w:val="24"/>
        </w:rPr>
        <w:t>Lecturer</w:t>
      </w:r>
      <w:r w:rsidRPr="00EF4CC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</w:t>
      </w:r>
      <w:r w:rsidR="00B74C2D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61E02">
        <w:rPr>
          <w:rFonts w:ascii="Times New Roman" w:hAnsi="Times New Roman" w:cs="Times New Roman"/>
          <w:b/>
          <w:bCs/>
          <w:sz w:val="24"/>
          <w:szCs w:val="24"/>
        </w:rPr>
        <w:t xml:space="preserve">2019 – </w:t>
      </w:r>
      <w:r>
        <w:rPr>
          <w:rFonts w:ascii="Times New Roman" w:hAnsi="Times New Roman" w:cs="Times New Roman"/>
          <w:b/>
          <w:bCs/>
          <w:sz w:val="24"/>
          <w:szCs w:val="24"/>
        </w:rPr>
        <w:t>2020</w:t>
      </w:r>
    </w:p>
    <w:p w14:paraId="308E3980" w14:textId="77777777" w:rsidR="00FF6AF6" w:rsidRDefault="00FF6AF6" w:rsidP="00FF6AF6">
      <w:pPr>
        <w:pStyle w:val="a"/>
        <w:wordWrap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EF4CC1">
        <w:rPr>
          <w:rFonts w:ascii="Times New Roman" w:hAnsi="Times New Roman" w:cs="Times New Roman"/>
          <w:sz w:val="24"/>
          <w:szCs w:val="24"/>
        </w:rPr>
        <w:t>Department of Kinesiology, Mississippi State University</w:t>
      </w:r>
    </w:p>
    <w:p w14:paraId="18FBB3AD" w14:textId="77777777" w:rsidR="00FF6AF6" w:rsidRPr="00FF6AF6" w:rsidRDefault="00FF6AF6" w:rsidP="00EF4CC1">
      <w:pPr>
        <w:pStyle w:val="a"/>
        <w:wordWrap/>
        <w:spacing w:line="276" w:lineRule="auto"/>
        <w:ind w:left="800" w:firstLine="800"/>
        <w:rPr>
          <w:rFonts w:ascii="Times New Roman" w:hAnsi="Times New Roman" w:cs="Times New Roman"/>
          <w:sz w:val="24"/>
          <w:szCs w:val="24"/>
        </w:rPr>
      </w:pPr>
    </w:p>
    <w:p w14:paraId="1596D81C" w14:textId="4F9E2EB3" w:rsidR="001C7174" w:rsidRPr="00EF4CC1" w:rsidRDefault="00CC3FA4" w:rsidP="00EF4CC1">
      <w:pPr>
        <w:pStyle w:val="a"/>
        <w:wordWrap/>
        <w:spacing w:line="276" w:lineRule="auto"/>
        <w:ind w:left="1600" w:hanging="159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1C7174" w:rsidRPr="00EF4CC1">
        <w:rPr>
          <w:rFonts w:ascii="Times New Roman" w:hAnsi="Times New Roman" w:cs="Times New Roman"/>
          <w:b/>
          <w:sz w:val="24"/>
          <w:szCs w:val="24"/>
        </w:rPr>
        <w:t xml:space="preserve">Graduate </w:t>
      </w:r>
      <w:r w:rsidR="00B169B7">
        <w:rPr>
          <w:rFonts w:ascii="Times New Roman" w:hAnsi="Times New Roman" w:cs="Times New Roman"/>
          <w:b/>
          <w:sz w:val="24"/>
          <w:szCs w:val="24"/>
        </w:rPr>
        <w:t>T</w:t>
      </w:r>
      <w:r w:rsidR="00C151C0" w:rsidRPr="00EF4CC1">
        <w:rPr>
          <w:rFonts w:ascii="Times New Roman" w:hAnsi="Times New Roman" w:cs="Times New Roman"/>
          <w:b/>
          <w:sz w:val="24"/>
          <w:szCs w:val="24"/>
        </w:rPr>
        <w:t xml:space="preserve">eaching </w:t>
      </w:r>
      <w:r w:rsidR="00B169B7">
        <w:rPr>
          <w:rFonts w:ascii="Times New Roman" w:hAnsi="Times New Roman" w:cs="Times New Roman"/>
          <w:b/>
          <w:sz w:val="24"/>
          <w:szCs w:val="24"/>
        </w:rPr>
        <w:t>A</w:t>
      </w:r>
      <w:r w:rsidR="00C151C0" w:rsidRPr="00EF4CC1">
        <w:rPr>
          <w:rFonts w:ascii="Times New Roman" w:hAnsi="Times New Roman" w:cs="Times New Roman"/>
          <w:b/>
          <w:sz w:val="24"/>
          <w:szCs w:val="24"/>
        </w:rPr>
        <w:t>ssistant</w:t>
      </w:r>
      <w:r w:rsidR="002603E7" w:rsidRPr="00EF4CC1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</w:t>
      </w:r>
      <w:r w:rsidR="00161E02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B74C2D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61E02">
        <w:rPr>
          <w:rFonts w:ascii="Times New Roman" w:hAnsi="Times New Roman" w:cs="Times New Roman"/>
          <w:b/>
          <w:bCs/>
          <w:color w:val="auto"/>
          <w:sz w:val="24"/>
          <w:szCs w:val="24"/>
        </w:rPr>
        <w:t>2017 – 201</w:t>
      </w:r>
      <w:r w:rsidR="00161E02">
        <w:rPr>
          <w:rFonts w:ascii="Times New Roman" w:hAnsi="Times New Roman" w:cs="Times New Roman"/>
          <w:b/>
          <w:bCs/>
          <w:color w:val="auto"/>
          <w:sz w:val="24"/>
          <w:szCs w:val="24"/>
        </w:rPr>
        <w:t>9</w:t>
      </w:r>
    </w:p>
    <w:p w14:paraId="6291AEE8" w14:textId="446D5864" w:rsidR="00C151C0" w:rsidRDefault="00CC3FA4" w:rsidP="00CC3FA4">
      <w:pPr>
        <w:pStyle w:val="a"/>
        <w:wordWrap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C151C0" w:rsidRPr="00EF4CC1">
        <w:rPr>
          <w:rFonts w:ascii="Times New Roman" w:hAnsi="Times New Roman" w:cs="Times New Roman"/>
          <w:sz w:val="24"/>
          <w:szCs w:val="24"/>
        </w:rPr>
        <w:t>Department of Kinesiology</w:t>
      </w:r>
      <w:r w:rsidR="001C7174" w:rsidRPr="00EF4CC1">
        <w:rPr>
          <w:rFonts w:ascii="Times New Roman" w:hAnsi="Times New Roman" w:cs="Times New Roman"/>
          <w:sz w:val="24"/>
          <w:szCs w:val="24"/>
        </w:rPr>
        <w:t xml:space="preserve">, </w:t>
      </w:r>
      <w:r w:rsidR="00C151C0" w:rsidRPr="00EF4CC1">
        <w:rPr>
          <w:rFonts w:ascii="Times New Roman" w:hAnsi="Times New Roman" w:cs="Times New Roman"/>
          <w:sz w:val="24"/>
          <w:szCs w:val="24"/>
        </w:rPr>
        <w:t>Mississippi State University</w:t>
      </w:r>
    </w:p>
    <w:p w14:paraId="31E4BA76" w14:textId="77777777" w:rsidR="003D304A" w:rsidRDefault="003D304A" w:rsidP="00CC3FA4">
      <w:pPr>
        <w:pStyle w:val="a"/>
        <w:wordWrap/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</w:p>
    <w:p w14:paraId="0C82C1FA" w14:textId="42D28FB5" w:rsidR="00C151C0" w:rsidRPr="00EF4CC1" w:rsidRDefault="00CC3FA4" w:rsidP="00EF4CC1">
      <w:pPr>
        <w:pStyle w:val="a"/>
        <w:wordWrap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E8280E">
        <w:rPr>
          <w:rFonts w:ascii="Times New Roman" w:eastAsia="함초롬바탕" w:hAnsi="Times New Roman" w:cs="Times New Roman"/>
          <w:b/>
          <w:sz w:val="24"/>
          <w:szCs w:val="24"/>
        </w:rPr>
        <w:t>Project</w:t>
      </w:r>
      <w:r w:rsidR="00161E02">
        <w:rPr>
          <w:rFonts w:ascii="Times New Roman" w:eastAsia="함초롬바탕" w:hAnsi="Times New Roman" w:cs="Times New Roman"/>
          <w:b/>
          <w:sz w:val="24"/>
          <w:szCs w:val="24"/>
        </w:rPr>
        <w:t xml:space="preserve"> Manager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 </w:t>
      </w:r>
      <w:r w:rsidRPr="00CC3FA4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    </w:t>
      </w:r>
      <w:r w:rsidR="00161E02">
        <w:rPr>
          <w:rFonts w:ascii="Times New Roman" w:eastAsia="함초롬바탕" w:hAnsi="Times New Roman" w:cs="Times New Roman"/>
          <w:sz w:val="24"/>
          <w:szCs w:val="24"/>
        </w:rPr>
        <w:t xml:space="preserve">                                   </w:t>
      </w:r>
      <w:r w:rsidR="00B74C2D">
        <w:rPr>
          <w:rFonts w:ascii="Times New Roman" w:eastAsia="함초롬바탕" w:hAnsi="Times New Roman" w:cs="Times New Roman"/>
          <w:sz w:val="24"/>
          <w:szCs w:val="24"/>
        </w:rPr>
        <w:t xml:space="preserve">   </w:t>
      </w:r>
      <w:r w:rsidR="00161E02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>201</w:t>
      </w:r>
      <w:r w:rsidR="00161E02"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>5 - 2016</w:t>
      </w:r>
    </w:p>
    <w:p w14:paraId="4AB0C964" w14:textId="1323B410" w:rsidR="00C151C0" w:rsidRDefault="00CC3FA4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161E02">
        <w:rPr>
          <w:rFonts w:ascii="Times New Roman" w:hAnsi="Times New Roman" w:cs="Times New Roman"/>
          <w:sz w:val="24"/>
          <w:szCs w:val="24"/>
        </w:rPr>
        <w:t>Sports Industry Promotion Organization, Industry-Academic Cooperation Foundation in Keimyung University, Daegu, South Korea</w:t>
      </w:r>
    </w:p>
    <w:p w14:paraId="5BBF72B9" w14:textId="6B53C592" w:rsidR="00161E02" w:rsidRDefault="00161E02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Sponsored by the Ministry of Culture, Sports, and Tourism and the Korea Sports Promotion Foundation</w:t>
      </w:r>
      <w:r w:rsidR="00EE0438">
        <w:rPr>
          <w:rFonts w:ascii="Times New Roman" w:hAnsi="Times New Roman" w:cs="Times New Roman"/>
          <w:sz w:val="24"/>
          <w:szCs w:val="24"/>
        </w:rPr>
        <w:t>, South Korea</w:t>
      </w:r>
      <w:r w:rsidR="00593A2F">
        <w:rPr>
          <w:rFonts w:ascii="Times New Roman" w:hAnsi="Times New Roman" w:cs="Times New Roman"/>
          <w:sz w:val="24"/>
          <w:szCs w:val="24"/>
        </w:rPr>
        <w:t xml:space="preserve"> ($421,530)</w:t>
      </w:r>
    </w:p>
    <w:p w14:paraId="3E1D324E" w14:textId="02E429E3" w:rsidR="00B943E4" w:rsidRDefault="00FE13A8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43E4">
        <w:rPr>
          <w:rFonts w:ascii="Times New Roman" w:hAnsi="Times New Roman" w:cs="Times New Roman"/>
          <w:sz w:val="24"/>
          <w:szCs w:val="24"/>
        </w:rPr>
        <w:t xml:space="preserve">Development of the systematization for the entrepreneurship education in </w:t>
      </w:r>
      <w:r w:rsidR="00783F0C">
        <w:rPr>
          <w:rFonts w:ascii="Times New Roman" w:hAnsi="Times New Roman" w:cs="Times New Roman"/>
          <w:sz w:val="24"/>
          <w:szCs w:val="24"/>
        </w:rPr>
        <w:t>the sport</w:t>
      </w:r>
      <w:r w:rsidR="00140A3F">
        <w:rPr>
          <w:rFonts w:ascii="Times New Roman" w:hAnsi="Times New Roman" w:cs="Times New Roman"/>
          <w:sz w:val="24"/>
          <w:szCs w:val="24"/>
        </w:rPr>
        <w:t>s</w:t>
      </w:r>
      <w:r w:rsidR="00B943E4">
        <w:rPr>
          <w:rFonts w:ascii="Times New Roman" w:hAnsi="Times New Roman" w:cs="Times New Roman"/>
          <w:sz w:val="24"/>
          <w:szCs w:val="24"/>
        </w:rPr>
        <w:t xml:space="preserve"> </w:t>
      </w:r>
      <w:r w:rsidR="00783F0C">
        <w:rPr>
          <w:rFonts w:ascii="Times New Roman" w:hAnsi="Times New Roman" w:cs="Times New Roman"/>
          <w:sz w:val="24"/>
          <w:szCs w:val="24"/>
        </w:rPr>
        <w:t>industr</w:t>
      </w:r>
      <w:r w:rsidR="00140A3F">
        <w:rPr>
          <w:rFonts w:ascii="Times New Roman" w:hAnsi="Times New Roman" w:cs="Times New Roman"/>
          <w:sz w:val="24"/>
          <w:szCs w:val="24"/>
        </w:rPr>
        <w:t>y</w:t>
      </w:r>
    </w:p>
    <w:p w14:paraId="06278F02" w14:textId="3AC87616" w:rsidR="005F033D" w:rsidRDefault="005F033D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32D8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ffering vocational training with consulting service and mentoring from professionals to pre-entrepreneurs and employees in sport businesses</w:t>
      </w:r>
    </w:p>
    <w:p w14:paraId="64DE1EDE" w14:textId="31BF9F96" w:rsidR="00FE13A8" w:rsidRDefault="00FE13A8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Planning and holding job fair</w:t>
      </w:r>
      <w:r w:rsidR="000E4BDB">
        <w:rPr>
          <w:rFonts w:ascii="Times New Roman" w:hAnsi="Times New Roman" w:cs="Times New Roman"/>
          <w:sz w:val="24"/>
          <w:szCs w:val="24"/>
        </w:rPr>
        <w:t>s</w:t>
      </w:r>
    </w:p>
    <w:p w14:paraId="3B12C414" w14:textId="59F8F487" w:rsidR="00161E02" w:rsidRDefault="00161E02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</w:p>
    <w:p w14:paraId="4E46232A" w14:textId="22DFF224" w:rsidR="00161E02" w:rsidRPr="00EF4CC1" w:rsidRDefault="00161E02" w:rsidP="00161E02">
      <w:pPr>
        <w:pStyle w:val="a"/>
        <w:wordWrap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Researcher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                                             </w:t>
      </w:r>
      <w:r w:rsidR="00B74C2D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 </w:t>
      </w:r>
      <w:r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>201</w:t>
      </w:r>
      <w:r>
        <w:rPr>
          <w:rFonts w:ascii="Times New Roman" w:eastAsia="함초롬바탕" w:hAnsi="Times New Roman" w:cs="Times New Roman"/>
          <w:b/>
          <w:bCs/>
          <w:sz w:val="24"/>
          <w:szCs w:val="24"/>
        </w:rPr>
        <w:t>0</w:t>
      </w:r>
      <w:r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 xml:space="preserve"> - 201</w:t>
      </w:r>
      <w:r>
        <w:rPr>
          <w:rFonts w:ascii="Times New Roman" w:eastAsia="함초롬바탕" w:hAnsi="Times New Roman" w:cs="Times New Roman"/>
          <w:b/>
          <w:bCs/>
          <w:sz w:val="24"/>
          <w:szCs w:val="24"/>
        </w:rPr>
        <w:t>1</w:t>
      </w:r>
    </w:p>
    <w:p w14:paraId="7E19BAAC" w14:textId="385E30C2" w:rsidR="00353720" w:rsidRDefault="00161E02" w:rsidP="00353720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53720">
        <w:rPr>
          <w:rFonts w:ascii="Times New Roman" w:hAnsi="Times New Roman" w:cs="Times New Roman"/>
          <w:sz w:val="24"/>
          <w:szCs w:val="24"/>
        </w:rPr>
        <w:t>Power Walking Youth Organization, Industry-Academic Cooperation Foundation in Uiduk University, Pohang, South Korea</w:t>
      </w:r>
    </w:p>
    <w:p w14:paraId="3EC9C0E6" w14:textId="562D561F" w:rsidR="00161E02" w:rsidRPr="00353720" w:rsidRDefault="00353720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Sponsored by the Ministry of Health &amp; Welfare</w:t>
      </w:r>
      <w:r w:rsidR="00EE0438">
        <w:rPr>
          <w:rFonts w:ascii="Times New Roman" w:hAnsi="Times New Roman" w:cs="Times New Roman"/>
          <w:sz w:val="24"/>
          <w:szCs w:val="24"/>
        </w:rPr>
        <w:t>, South Korea</w:t>
      </w:r>
      <w:r>
        <w:rPr>
          <w:rFonts w:ascii="Times New Roman" w:hAnsi="Times New Roman" w:cs="Times New Roman"/>
          <w:sz w:val="24"/>
          <w:szCs w:val="24"/>
        </w:rPr>
        <w:t xml:space="preserve"> ($421,530)</w:t>
      </w:r>
    </w:p>
    <w:p w14:paraId="3728C247" w14:textId="7DC034ED" w:rsidR="00EE0438" w:rsidRDefault="00353720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EE0438">
        <w:rPr>
          <w:rFonts w:ascii="Times New Roman" w:hAnsi="Times New Roman" w:cs="Times New Roman"/>
          <w:sz w:val="24"/>
          <w:szCs w:val="24"/>
        </w:rPr>
        <w:t xml:space="preserve">Development and an </w:t>
      </w:r>
      <w:r w:rsidR="008232D8">
        <w:rPr>
          <w:rFonts w:ascii="Times New Roman" w:hAnsi="Times New Roman" w:cs="Times New Roman"/>
          <w:sz w:val="24"/>
          <w:szCs w:val="24"/>
        </w:rPr>
        <w:t>implement</w:t>
      </w:r>
      <w:r w:rsidR="00EE0438">
        <w:rPr>
          <w:rFonts w:ascii="Times New Roman" w:hAnsi="Times New Roman" w:cs="Times New Roman"/>
          <w:sz w:val="24"/>
          <w:szCs w:val="24"/>
        </w:rPr>
        <w:t xml:space="preserve"> of </w:t>
      </w:r>
      <w:r w:rsidR="008232D8">
        <w:rPr>
          <w:rFonts w:ascii="Times New Roman" w:hAnsi="Times New Roman" w:cs="Times New Roman"/>
          <w:sz w:val="24"/>
          <w:szCs w:val="24"/>
        </w:rPr>
        <w:t>training</w:t>
      </w:r>
      <w:r w:rsidR="00EE0438">
        <w:rPr>
          <w:rFonts w:ascii="Times New Roman" w:hAnsi="Times New Roman" w:cs="Times New Roman"/>
          <w:sz w:val="24"/>
          <w:szCs w:val="24"/>
        </w:rPr>
        <w:t xml:space="preserve"> programs to improve elder’s walking ability.</w:t>
      </w:r>
    </w:p>
    <w:p w14:paraId="01C1D2A0" w14:textId="1389F29F" w:rsidR="00161E02" w:rsidRPr="00353720" w:rsidRDefault="00EE0438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353720">
        <w:rPr>
          <w:rFonts w:ascii="Times New Roman" w:hAnsi="Times New Roman" w:cs="Times New Roman"/>
          <w:sz w:val="24"/>
          <w:szCs w:val="24"/>
        </w:rPr>
        <w:t>Data analysis</w:t>
      </w:r>
    </w:p>
    <w:p w14:paraId="0EE131B2" w14:textId="0ACC1331" w:rsidR="00161E02" w:rsidRDefault="00161E02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</w:p>
    <w:p w14:paraId="4A19E500" w14:textId="04590B53" w:rsidR="00353720" w:rsidRPr="00EF4CC1" w:rsidRDefault="00353720" w:rsidP="00353720">
      <w:pPr>
        <w:pStyle w:val="a"/>
        <w:wordWrap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Assistant Researcher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                                    </w:t>
      </w:r>
      <w:r w:rsidR="00B74C2D">
        <w:rPr>
          <w:rFonts w:ascii="Times New Roman" w:eastAsia="함초롬바탕" w:hAnsi="Times New Roman" w:cs="Times New Roman"/>
          <w:sz w:val="24"/>
          <w:szCs w:val="24"/>
        </w:rPr>
        <w:t xml:space="preserve">  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</w:t>
      </w:r>
      <w:r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>20</w:t>
      </w:r>
      <w:r w:rsidR="00AA109C">
        <w:rPr>
          <w:rFonts w:ascii="Times New Roman" w:eastAsia="함초롬바탕" w:hAnsi="Times New Roman" w:cs="Times New Roman"/>
          <w:b/>
          <w:bCs/>
          <w:sz w:val="24"/>
          <w:szCs w:val="24"/>
        </w:rPr>
        <w:t>08</w:t>
      </w:r>
      <w:r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 xml:space="preserve"> - 20</w:t>
      </w:r>
      <w:r w:rsidR="00AA109C">
        <w:rPr>
          <w:rFonts w:ascii="Times New Roman" w:eastAsia="함초롬바탕" w:hAnsi="Times New Roman" w:cs="Times New Roman"/>
          <w:b/>
          <w:bCs/>
          <w:sz w:val="24"/>
          <w:szCs w:val="24"/>
        </w:rPr>
        <w:t>09</w:t>
      </w:r>
    </w:p>
    <w:p w14:paraId="423B1611" w14:textId="77777777" w:rsidR="00353720" w:rsidRDefault="00353720" w:rsidP="00353720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Research support project for young professors </w:t>
      </w:r>
    </w:p>
    <w:p w14:paraId="5E731554" w14:textId="176533C7" w:rsidR="00353720" w:rsidRDefault="00353720" w:rsidP="00353720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AA109C">
        <w:rPr>
          <w:rFonts w:ascii="Times New Roman" w:hAnsi="Times New Roman" w:cs="Times New Roman"/>
          <w:sz w:val="24"/>
          <w:szCs w:val="24"/>
        </w:rPr>
        <w:t xml:space="preserve">Sponsored by the </w:t>
      </w:r>
      <w:r>
        <w:rPr>
          <w:rFonts w:ascii="Times New Roman" w:hAnsi="Times New Roman" w:cs="Times New Roman"/>
          <w:sz w:val="24"/>
          <w:szCs w:val="24"/>
        </w:rPr>
        <w:t>National Research Foundation of Korea</w:t>
      </w:r>
      <w:r w:rsidR="00876126">
        <w:rPr>
          <w:rFonts w:ascii="Times New Roman" w:hAnsi="Times New Roman" w:cs="Times New Roman"/>
          <w:sz w:val="24"/>
          <w:szCs w:val="24"/>
        </w:rPr>
        <w:t xml:space="preserve"> ($12,400)</w:t>
      </w:r>
    </w:p>
    <w:p w14:paraId="0513B361" w14:textId="5F0879ED" w:rsidR="00353720" w:rsidRDefault="00353720" w:rsidP="00353720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AA109C">
        <w:rPr>
          <w:rFonts w:ascii="Times New Roman" w:hAnsi="Times New Roman" w:cs="Times New Roman"/>
          <w:sz w:val="24"/>
          <w:szCs w:val="24"/>
        </w:rPr>
        <w:t>Data collection and analysis</w:t>
      </w:r>
    </w:p>
    <w:p w14:paraId="633A74BA" w14:textId="7F34B995" w:rsidR="00AA109C" w:rsidRPr="00353720" w:rsidRDefault="00AA109C" w:rsidP="00353720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AA109C">
        <w:rPr>
          <w:rFonts w:ascii="Times New Roman" w:hAnsi="Times New Roman" w:cs="Times New Roman"/>
          <w:i/>
          <w:iCs/>
          <w:sz w:val="24"/>
          <w:szCs w:val="24"/>
        </w:rPr>
        <w:t>Study on the relation between holding the 2011 World Athletics Championships in Daegu and consciousness of local residents</w:t>
      </w:r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5208F75F" w14:textId="3D06D6AC" w:rsidR="00353720" w:rsidRDefault="00353720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</w:p>
    <w:p w14:paraId="5FD54630" w14:textId="0ABAC994" w:rsidR="00353720" w:rsidRPr="00EF4CC1" w:rsidRDefault="00353720" w:rsidP="00353720">
      <w:pPr>
        <w:pStyle w:val="a"/>
        <w:wordWrap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AA109C">
        <w:rPr>
          <w:rFonts w:ascii="Times New Roman" w:eastAsia="함초롬바탕" w:hAnsi="Times New Roman" w:cs="Times New Roman"/>
          <w:b/>
          <w:sz w:val="24"/>
          <w:szCs w:val="24"/>
        </w:rPr>
        <w:t>Graduate Assistant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                                        </w:t>
      </w:r>
      <w:r w:rsidR="00B74C2D">
        <w:rPr>
          <w:rFonts w:ascii="Times New Roman" w:eastAsia="함초롬바탕" w:hAnsi="Times New Roman" w:cs="Times New Roman"/>
          <w:sz w:val="24"/>
          <w:szCs w:val="24"/>
        </w:rPr>
        <w:t xml:space="preserve">  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="00AA109C"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>20</w:t>
      </w:r>
      <w:r w:rsidR="00AA109C">
        <w:rPr>
          <w:rFonts w:ascii="Times New Roman" w:eastAsia="함초롬바탕" w:hAnsi="Times New Roman" w:cs="Times New Roman"/>
          <w:b/>
          <w:bCs/>
          <w:sz w:val="24"/>
          <w:szCs w:val="24"/>
        </w:rPr>
        <w:t>07</w:t>
      </w:r>
      <w:r w:rsidRPr="00161E02">
        <w:rPr>
          <w:rFonts w:ascii="Times New Roman" w:eastAsia="함초롬바탕" w:hAnsi="Times New Roman" w:cs="Times New Roman"/>
          <w:b/>
          <w:bCs/>
          <w:sz w:val="24"/>
          <w:szCs w:val="24"/>
        </w:rPr>
        <w:t xml:space="preserve"> - 20</w:t>
      </w:r>
      <w:r w:rsidR="00AA109C">
        <w:rPr>
          <w:rFonts w:ascii="Times New Roman" w:eastAsia="함초롬바탕" w:hAnsi="Times New Roman" w:cs="Times New Roman"/>
          <w:b/>
          <w:bCs/>
          <w:sz w:val="24"/>
          <w:szCs w:val="24"/>
        </w:rPr>
        <w:t>08</w:t>
      </w:r>
    </w:p>
    <w:p w14:paraId="13F27E8B" w14:textId="48C287DB" w:rsidR="00353720" w:rsidRDefault="00353720" w:rsidP="00353720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757C">
        <w:rPr>
          <w:rFonts w:ascii="Times New Roman" w:hAnsi="Times New Roman" w:cs="Times New Roman"/>
          <w:sz w:val="24"/>
          <w:szCs w:val="24"/>
        </w:rPr>
        <w:t>Graduate School of Sport Industry, Keimyung</w:t>
      </w:r>
      <w:r>
        <w:rPr>
          <w:rFonts w:ascii="Times New Roman" w:hAnsi="Times New Roman" w:cs="Times New Roman"/>
          <w:sz w:val="24"/>
          <w:szCs w:val="24"/>
        </w:rPr>
        <w:t xml:space="preserve"> University, </w:t>
      </w:r>
      <w:r w:rsidR="003A757C">
        <w:rPr>
          <w:rFonts w:ascii="Times New Roman" w:hAnsi="Times New Roman" w:cs="Times New Roman"/>
          <w:sz w:val="24"/>
          <w:szCs w:val="24"/>
        </w:rPr>
        <w:t>Daegu</w:t>
      </w:r>
      <w:r>
        <w:rPr>
          <w:rFonts w:ascii="Times New Roman" w:hAnsi="Times New Roman" w:cs="Times New Roman"/>
          <w:sz w:val="24"/>
          <w:szCs w:val="24"/>
        </w:rPr>
        <w:t>, South Korea</w:t>
      </w:r>
    </w:p>
    <w:p w14:paraId="248A0779" w14:textId="7E6D2622" w:rsidR="00353720" w:rsidRPr="00353720" w:rsidRDefault="00353720" w:rsidP="00353720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</w:p>
    <w:p w14:paraId="293A6D8A" w14:textId="6A469FF7" w:rsidR="003A757C" w:rsidRPr="00EF4CC1" w:rsidRDefault="003A757C" w:rsidP="003A757C">
      <w:pPr>
        <w:pStyle w:val="a"/>
        <w:wordWrap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Assistant Researcher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                                      </w:t>
      </w:r>
      <w:r w:rsidR="00B74C2D">
        <w:rPr>
          <w:rFonts w:ascii="Times New Roman" w:eastAsia="함초롬바탕" w:hAnsi="Times New Roman" w:cs="Times New Roman"/>
          <w:sz w:val="24"/>
          <w:szCs w:val="24"/>
        </w:rPr>
        <w:t xml:space="preserve">   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      </w:t>
      </w:r>
      <w:r>
        <w:rPr>
          <w:rFonts w:ascii="Times New Roman" w:eastAsia="함초롬바탕" w:hAnsi="Times New Roman" w:cs="Times New Roman"/>
          <w:b/>
          <w:bCs/>
          <w:sz w:val="24"/>
          <w:szCs w:val="24"/>
        </w:rPr>
        <w:t>2006</w:t>
      </w:r>
    </w:p>
    <w:p w14:paraId="41891FEC" w14:textId="449DD2F8" w:rsidR="003A757C" w:rsidRDefault="003A757C" w:rsidP="003A757C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Survey on health status of </w:t>
      </w:r>
      <w:r w:rsidR="00876126">
        <w:rPr>
          <w:rFonts w:ascii="Times New Roman" w:hAnsi="Times New Roman" w:cs="Times New Roman"/>
          <w:sz w:val="24"/>
          <w:szCs w:val="24"/>
        </w:rPr>
        <w:t xml:space="preserve">residents in </w:t>
      </w:r>
      <w:r>
        <w:rPr>
          <w:rFonts w:ascii="Times New Roman" w:hAnsi="Times New Roman" w:cs="Times New Roman"/>
          <w:sz w:val="24"/>
          <w:szCs w:val="24"/>
        </w:rPr>
        <w:t xml:space="preserve">Pohang city </w:t>
      </w:r>
    </w:p>
    <w:p w14:paraId="00063E75" w14:textId="7D7EFBF0" w:rsidR="00B06CC3" w:rsidRPr="00B06CC3" w:rsidRDefault="00B06CC3" w:rsidP="00B06CC3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Industry-Academic Cooperation Foundation in Uiduk University, Pohang, South Korea </w:t>
      </w:r>
      <w:r>
        <w:rPr>
          <w:rFonts w:ascii="Times New Roman" w:hAnsi="Times New Roman" w:cs="Times New Roman"/>
          <w:sz w:val="24"/>
          <w:szCs w:val="24"/>
        </w:rPr>
        <w:lastRenderedPageBreak/>
        <w:t>($22,420)</w:t>
      </w:r>
    </w:p>
    <w:p w14:paraId="4A66522F" w14:textId="41A486B4" w:rsidR="00353720" w:rsidRPr="003A757C" w:rsidRDefault="003A757C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Data collection and analysis</w:t>
      </w:r>
    </w:p>
    <w:p w14:paraId="4FC6F055" w14:textId="77777777" w:rsidR="00A05593" w:rsidRDefault="00A05593" w:rsidP="00161E02">
      <w:pPr>
        <w:pStyle w:val="a"/>
        <w:wordWrap/>
        <w:spacing w:line="276" w:lineRule="auto"/>
        <w:ind w:leftChars="120" w:left="425" w:hangingChars="77" w:hanging="185"/>
        <w:rPr>
          <w:rFonts w:ascii="Times New Roman" w:hAnsi="Times New Roman" w:cs="Times New Roman"/>
          <w:sz w:val="24"/>
          <w:szCs w:val="24"/>
        </w:rPr>
      </w:pPr>
    </w:p>
    <w:p w14:paraId="75370C66" w14:textId="01129B91" w:rsidR="0049404E" w:rsidRPr="00EF4CC1" w:rsidRDefault="002915A9" w:rsidP="00EF4CC1">
      <w:pPr>
        <w:pStyle w:val="a"/>
        <w:wordWrap/>
        <w:spacing w:line="276" w:lineRule="auto"/>
        <w:rPr>
          <w:rFonts w:ascii="Times New Roman" w:hAnsi="Times New Roman" w:cs="Times New Roman"/>
          <w:i/>
          <w:color w:val="1F497D" w:themeColor="text2"/>
          <w:sz w:val="32"/>
          <w:szCs w:val="24"/>
          <w:u w:val="single"/>
        </w:rPr>
      </w:pPr>
      <w:r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CLASSES TAUGHT</w:t>
      </w:r>
    </w:p>
    <w:p w14:paraId="47D93C79" w14:textId="53555B7F" w:rsidR="00E65B4C" w:rsidRPr="004E5997" w:rsidRDefault="00E65B4C" w:rsidP="00E65B4C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3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all</w:t>
      </w:r>
    </w:p>
    <w:p w14:paraId="73F1CF96" w14:textId="6D8A2931" w:rsidR="00E65B4C" w:rsidRDefault="00E65B4C" w:rsidP="00E65B4C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1E6">
        <w:rPr>
          <w:rFonts w:ascii="Times New Roman" w:hAnsi="Times New Roman" w:cs="Times New Roman"/>
          <w:sz w:val="24"/>
          <w:szCs w:val="24"/>
        </w:rPr>
        <w:t>(Distance Education)</w:t>
      </w:r>
    </w:p>
    <w:p w14:paraId="02BC0C58" w14:textId="77777777" w:rsidR="00E65B4C" w:rsidRDefault="00E65B4C" w:rsidP="00E65B4C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3503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</w:t>
      </w:r>
      <w:r>
        <w:rPr>
          <w:rFonts w:ascii="Times New Roman" w:hAnsi="Times New Roman" w:cs="Times New Roman"/>
          <w:sz w:val="24"/>
          <w:szCs w:val="24"/>
        </w:rPr>
        <w:t xml:space="preserve"> and Recreational Leadership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1EB5A155" w14:textId="0DE03627" w:rsidR="00E65B4C" w:rsidRDefault="00E65B4C" w:rsidP="00E65B4C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203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unding of Sport </w:t>
      </w:r>
    </w:p>
    <w:p w14:paraId="38FB0CD3" w14:textId="26714EC2" w:rsidR="00E65B4C" w:rsidRDefault="00E65B4C" w:rsidP="00E65B4C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503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port Promotion &amp; Sales Management </w:t>
      </w:r>
    </w:p>
    <w:p w14:paraId="17863389" w14:textId="77777777" w:rsidR="00E65B4C" w:rsidRDefault="00E65B4C" w:rsidP="00850C84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AD16883" w14:textId="275A29F0" w:rsidR="00850C84" w:rsidRPr="004E5997" w:rsidRDefault="00850C84" w:rsidP="00850C84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3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pring</w:t>
      </w:r>
    </w:p>
    <w:p w14:paraId="4EA36330" w14:textId="77777777" w:rsidR="00850C84" w:rsidRDefault="00850C84" w:rsidP="00850C84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</w:t>
      </w:r>
    </w:p>
    <w:p w14:paraId="28B71491" w14:textId="1CB26E88" w:rsidR="00850C84" w:rsidRDefault="00850C84" w:rsidP="00850C84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203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unding of Sport (Distance Education)</w:t>
      </w:r>
    </w:p>
    <w:p w14:paraId="2F001836" w14:textId="4F9383CF" w:rsidR="00850C84" w:rsidRDefault="00850C84" w:rsidP="00850C84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303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lobalization &amp; Sport (Distance Education)</w:t>
      </w:r>
    </w:p>
    <w:p w14:paraId="5BA183C1" w14:textId="77777777" w:rsidR="00850C84" w:rsidRPr="004E5997" w:rsidRDefault="00850C84" w:rsidP="00850C84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0A79B996" w14:textId="77777777" w:rsidR="00850C84" w:rsidRDefault="00850C84" w:rsidP="004E5997">
      <w:pPr>
        <w:wordWrap/>
        <w:spacing w:after="0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0181DD8B" w14:textId="607B834A" w:rsidR="004C50F9" w:rsidRPr="004E5997" w:rsidRDefault="004C50F9" w:rsidP="004C50F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972968">
        <w:rPr>
          <w:rFonts w:ascii="Times New Roman" w:hAnsi="Times New Roman" w:cs="Times New Roman"/>
          <w:b/>
          <w:sz w:val="24"/>
          <w:szCs w:val="24"/>
        </w:rPr>
        <w:t>2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all</w:t>
      </w:r>
    </w:p>
    <w:p w14:paraId="63756786" w14:textId="77777777" w:rsidR="004C50F9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</w:t>
      </w:r>
    </w:p>
    <w:p w14:paraId="2A116BF4" w14:textId="253D3A18" w:rsidR="004C50F9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3503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</w:t>
      </w:r>
      <w:r>
        <w:rPr>
          <w:rFonts w:ascii="Times New Roman" w:hAnsi="Times New Roman" w:cs="Times New Roman"/>
          <w:sz w:val="24"/>
          <w:szCs w:val="24"/>
        </w:rPr>
        <w:t xml:space="preserve"> and Recreational Leadership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1334E9F1" w14:textId="77777777" w:rsidR="00972968" w:rsidRPr="004E5997" w:rsidRDefault="00972968" w:rsidP="00972968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203-0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unding of Sport</w:t>
      </w:r>
    </w:p>
    <w:p w14:paraId="7967352C" w14:textId="77777777" w:rsidR="004C50F9" w:rsidRPr="007377F4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EP 2013-01] Fundamentals of Kinesiology / Guest lecturer</w:t>
      </w:r>
    </w:p>
    <w:p w14:paraId="076FC868" w14:textId="77777777" w:rsidR="004C50F9" w:rsidRPr="004E5997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</w:p>
    <w:p w14:paraId="6667F527" w14:textId="32298407" w:rsidR="004C50F9" w:rsidRPr="004E5997" w:rsidRDefault="004C50F9" w:rsidP="004C50F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972968">
        <w:rPr>
          <w:rFonts w:ascii="Times New Roman" w:hAnsi="Times New Roman" w:cs="Times New Roman"/>
          <w:b/>
          <w:sz w:val="24"/>
          <w:szCs w:val="24"/>
        </w:rPr>
        <w:t>2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ummer</w:t>
      </w:r>
    </w:p>
    <w:p w14:paraId="7A46DA7D" w14:textId="5B0E7808" w:rsidR="00803D97" w:rsidRPr="00DC31E6" w:rsidRDefault="00803D97" w:rsidP="00803D97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 w:rsidRPr="00DC31E6">
        <w:rPr>
          <w:rFonts w:ascii="Times New Roman" w:hAnsi="Times New Roman" w:cs="Times New Roman"/>
          <w:sz w:val="24"/>
          <w:szCs w:val="24"/>
        </w:rPr>
        <w:t>[SS 3103-571] Sport Sponsorship (Distance Education)</w:t>
      </w:r>
    </w:p>
    <w:p w14:paraId="3D34BBED" w14:textId="4472E9DB" w:rsidR="004C50F9" w:rsidRPr="004E5997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3503-5</w:t>
      </w:r>
      <w:r w:rsidR="00803D97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</w:t>
      </w:r>
      <w:r>
        <w:rPr>
          <w:rFonts w:ascii="Times New Roman" w:hAnsi="Times New Roman" w:cs="Times New Roman"/>
          <w:sz w:val="24"/>
          <w:szCs w:val="24"/>
        </w:rPr>
        <w:t xml:space="preserve"> and Recreational Leadership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33FAFD9C" w14:textId="4887D6CE" w:rsidR="00972968" w:rsidRDefault="00972968" w:rsidP="00972968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203-55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unding of Sport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04A11DA5" w14:textId="77777777" w:rsidR="00972968" w:rsidRPr="008A4A19" w:rsidRDefault="00972968" w:rsidP="004C50F9">
      <w:pPr>
        <w:wordWrap/>
        <w:spacing w:after="0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2796CC6F" w14:textId="5D4C63CB" w:rsidR="004C50F9" w:rsidRPr="004E5997" w:rsidRDefault="004C50F9" w:rsidP="004C50F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2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pring</w:t>
      </w:r>
    </w:p>
    <w:p w14:paraId="5F2D92C4" w14:textId="77777777" w:rsidR="004C50F9" w:rsidRPr="004E5997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72645E3D" w14:textId="77777777" w:rsidR="004C50F9" w:rsidRPr="004E5997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0F803FBA" w14:textId="637B7F38" w:rsidR="004C50F9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203-</w:t>
      </w:r>
      <w:r w:rsidR="00972968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unding of Sport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 w:rsidR="00972968">
        <w:rPr>
          <w:rFonts w:ascii="Times New Roman" w:hAnsi="Times New Roman" w:cs="Times New Roman"/>
          <w:sz w:val="24"/>
          <w:szCs w:val="24"/>
        </w:rPr>
        <w:t>(Distance Education)</w:t>
      </w:r>
    </w:p>
    <w:p w14:paraId="2345F369" w14:textId="77777777" w:rsidR="00972968" w:rsidRPr="007377F4" w:rsidRDefault="00972968" w:rsidP="00972968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EP 2013-01] Fundamentals of Kinesiology / Guest lecturer</w:t>
      </w:r>
    </w:p>
    <w:p w14:paraId="5856C752" w14:textId="142977EC" w:rsidR="004C50F9" w:rsidRDefault="004C50F9" w:rsidP="004E5997">
      <w:pPr>
        <w:wordWrap/>
        <w:spacing w:after="0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41393571" w14:textId="21678188" w:rsidR="004C50F9" w:rsidRPr="004E5997" w:rsidRDefault="004C50F9" w:rsidP="004C50F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1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Winter Intersession</w:t>
      </w:r>
    </w:p>
    <w:p w14:paraId="1315D6D2" w14:textId="7F3FE7E2" w:rsidR="004C50F9" w:rsidRPr="004E5997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0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</w:t>
      </w:r>
    </w:p>
    <w:p w14:paraId="1A648200" w14:textId="70C47C62" w:rsidR="004C50F9" w:rsidRPr="004E5997" w:rsidRDefault="004C50F9" w:rsidP="004C50F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203-0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unding of Sport</w:t>
      </w:r>
    </w:p>
    <w:p w14:paraId="17CBD39D" w14:textId="77777777" w:rsidR="004C50F9" w:rsidRDefault="004C50F9" w:rsidP="004E5997">
      <w:pPr>
        <w:wordWrap/>
        <w:spacing w:after="0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56665D3C" w14:textId="54FDB11A" w:rsidR="008A4A19" w:rsidRPr="004E5997" w:rsidRDefault="008A4A19" w:rsidP="008A4A1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D36CFF">
        <w:rPr>
          <w:rFonts w:ascii="Times New Roman" w:hAnsi="Times New Roman" w:cs="Times New Roman"/>
          <w:b/>
          <w:sz w:val="24"/>
          <w:szCs w:val="24"/>
        </w:rPr>
        <w:t>1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all</w:t>
      </w:r>
    </w:p>
    <w:p w14:paraId="3013ADD3" w14:textId="77777777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777FC57F" w14:textId="34937DD6" w:rsidR="008A4A19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</w:t>
      </w:r>
    </w:p>
    <w:p w14:paraId="3C7EE58E" w14:textId="1E3E6A13" w:rsidR="008A4A19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3503-</w:t>
      </w:r>
      <w:r w:rsidR="00005D2B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</w:t>
      </w:r>
      <w:r>
        <w:rPr>
          <w:rFonts w:ascii="Times New Roman" w:hAnsi="Times New Roman" w:cs="Times New Roman"/>
          <w:sz w:val="24"/>
          <w:szCs w:val="24"/>
        </w:rPr>
        <w:t xml:space="preserve"> and Recreational Leadership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 w:rsidR="00005D2B">
        <w:rPr>
          <w:rFonts w:ascii="Times New Roman" w:hAnsi="Times New Roman" w:cs="Times New Roman"/>
          <w:sz w:val="24"/>
          <w:szCs w:val="24"/>
        </w:rPr>
        <w:t>(Distance Education)</w:t>
      </w:r>
    </w:p>
    <w:p w14:paraId="5B781352" w14:textId="5118CF20" w:rsidR="007377F4" w:rsidRPr="007377F4" w:rsidRDefault="007377F4" w:rsidP="007377F4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EP 2013-01] Fundamentals of Kinesiology / Guest lecturer</w:t>
      </w:r>
    </w:p>
    <w:p w14:paraId="281804DA" w14:textId="77777777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</w:p>
    <w:p w14:paraId="517C5239" w14:textId="6929937D" w:rsidR="008A4A19" w:rsidRPr="004E5997" w:rsidRDefault="008A4A19" w:rsidP="008A4A1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1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ummer</w:t>
      </w:r>
    </w:p>
    <w:p w14:paraId="6B0094B5" w14:textId="4F2C58C3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3503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</w:t>
      </w:r>
      <w:r>
        <w:rPr>
          <w:rFonts w:ascii="Times New Roman" w:hAnsi="Times New Roman" w:cs="Times New Roman"/>
          <w:sz w:val="24"/>
          <w:szCs w:val="24"/>
        </w:rPr>
        <w:t xml:space="preserve"> and Recreational Leadership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34B40DCC" w14:textId="77777777" w:rsidR="008A4A19" w:rsidRPr="008A4A19" w:rsidRDefault="008A4A19" w:rsidP="004E5997">
      <w:pPr>
        <w:wordWrap/>
        <w:spacing w:after="0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1B26D5F8" w14:textId="34C30169" w:rsidR="008A4A19" w:rsidRPr="004E5997" w:rsidRDefault="008A4A19" w:rsidP="008A4A1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1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pring</w:t>
      </w:r>
    </w:p>
    <w:p w14:paraId="3BEB3F2B" w14:textId="77777777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3C0702E2" w14:textId="77777777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08DF5AFF" w14:textId="01E211C3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4203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unding of Sport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31D6A2" w14:textId="77777777" w:rsidR="008A4A19" w:rsidRPr="008A4A19" w:rsidRDefault="008A4A19" w:rsidP="004E5997">
      <w:pPr>
        <w:wordWrap/>
        <w:spacing w:after="0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2D4ED1D7" w14:textId="7E1BA2F8" w:rsidR="008A4A19" w:rsidRPr="004E5997" w:rsidRDefault="008A4A19" w:rsidP="008A4A19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20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all</w:t>
      </w:r>
    </w:p>
    <w:p w14:paraId="321D2908" w14:textId="77777777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5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 </w:t>
      </w:r>
      <w:r>
        <w:rPr>
          <w:rFonts w:ascii="Times New Roman" w:hAnsi="Times New Roman" w:cs="Times New Roman"/>
          <w:sz w:val="24"/>
          <w:szCs w:val="24"/>
        </w:rPr>
        <w:t>(Distance Education)</w:t>
      </w:r>
    </w:p>
    <w:p w14:paraId="43D4E3D2" w14:textId="5D3E286A" w:rsidR="008A4A19" w:rsidRPr="004E5997" w:rsidRDefault="008A4A19" w:rsidP="008A4A19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>
        <w:rPr>
          <w:rFonts w:ascii="Times New Roman" w:hAnsi="Times New Roman" w:cs="Times New Roman"/>
          <w:sz w:val="24"/>
          <w:szCs w:val="24"/>
        </w:rPr>
        <w:t>3503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</w:t>
      </w:r>
      <w:r>
        <w:rPr>
          <w:rFonts w:ascii="Times New Roman" w:hAnsi="Times New Roman" w:cs="Times New Roman"/>
          <w:sz w:val="24"/>
          <w:szCs w:val="24"/>
        </w:rPr>
        <w:t xml:space="preserve"> and Recreational Leadership</w:t>
      </w:r>
      <w:r w:rsidRPr="004E59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C73BD3" w14:textId="77777777" w:rsidR="008A4A19" w:rsidRDefault="008A4A19" w:rsidP="004E5997">
      <w:pPr>
        <w:wordWrap/>
        <w:spacing w:after="0"/>
        <w:rPr>
          <w:rFonts w:ascii="Times New Roman" w:eastAsia="함초롬바탕" w:hAnsi="Times New Roman" w:cs="함초롬바탕"/>
          <w:b/>
          <w:sz w:val="24"/>
          <w:szCs w:val="24"/>
        </w:rPr>
      </w:pPr>
    </w:p>
    <w:p w14:paraId="6D0F5207" w14:textId="59F4EA24" w:rsidR="004E5997" w:rsidRPr="004E5997" w:rsidRDefault="00FD48BE" w:rsidP="004E5997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4E5997" w:rsidRPr="004E5997">
        <w:rPr>
          <w:rFonts w:ascii="Times New Roman" w:hAnsi="Times New Roman" w:cs="Times New Roman"/>
          <w:b/>
          <w:sz w:val="24"/>
          <w:szCs w:val="24"/>
        </w:rPr>
        <w:t>20</w:t>
      </w:r>
      <w:r w:rsidR="00635001">
        <w:rPr>
          <w:rFonts w:ascii="Times New Roman" w:hAnsi="Times New Roman" w:cs="Times New Roman"/>
          <w:b/>
          <w:sz w:val="24"/>
          <w:szCs w:val="24"/>
        </w:rPr>
        <w:t>20</w:t>
      </w:r>
      <w:r w:rsidR="004E5997"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35001">
        <w:rPr>
          <w:rFonts w:ascii="Times New Roman" w:hAnsi="Times New Roman" w:cs="Times New Roman"/>
          <w:b/>
          <w:sz w:val="24"/>
          <w:szCs w:val="24"/>
        </w:rPr>
        <w:t>Spring</w:t>
      </w:r>
    </w:p>
    <w:p w14:paraId="7A76FADF" w14:textId="08A8E2E7" w:rsidR="004E5997" w:rsidRPr="004E5997" w:rsidRDefault="00962F06" w:rsidP="00FD48BE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2287511B" w14:textId="679D1B65" w:rsidR="00635001" w:rsidRPr="004E5997" w:rsidRDefault="00635001" w:rsidP="00635001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PE 1061-0</w:t>
      </w:r>
      <w:r>
        <w:rPr>
          <w:rFonts w:ascii="Times New Roman" w:hAnsi="Times New Roman" w:cs="Times New Roman"/>
          <w:sz w:val="24"/>
          <w:szCs w:val="24"/>
        </w:rPr>
        <w:t>3]</w:t>
      </w:r>
      <w:r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3C3F43AA" w14:textId="77777777" w:rsidR="00635001" w:rsidRPr="004E5997" w:rsidRDefault="00635001" w:rsidP="00635001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PE 1061-0</w:t>
      </w:r>
      <w:r>
        <w:rPr>
          <w:rFonts w:ascii="Times New Roman" w:hAnsi="Times New Roman" w:cs="Times New Roman"/>
          <w:sz w:val="24"/>
          <w:szCs w:val="24"/>
        </w:rPr>
        <w:t>4]</w:t>
      </w:r>
      <w:r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4F2EE04A" w14:textId="1A641668" w:rsidR="00635001" w:rsidRPr="004E5997" w:rsidRDefault="00635001" w:rsidP="00635001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PE 1061-0</w:t>
      </w:r>
      <w:r>
        <w:rPr>
          <w:rFonts w:ascii="Times New Roman" w:hAnsi="Times New Roman" w:cs="Times New Roman"/>
          <w:sz w:val="24"/>
          <w:szCs w:val="24"/>
        </w:rPr>
        <w:t>5]</w:t>
      </w:r>
      <w:r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7D93A7A4" w14:textId="621395D7" w:rsidR="004E5997" w:rsidRPr="00635001" w:rsidRDefault="004E5997" w:rsidP="00EF4CC1">
      <w:pPr>
        <w:pStyle w:val="a"/>
        <w:wordWrap/>
        <w:spacing w:line="276" w:lineRule="auto"/>
        <w:rPr>
          <w:rFonts w:ascii="Times New Roman" w:hAnsi="Times New Roman" w:cs="Times New Roman"/>
          <w:iCs/>
          <w:sz w:val="24"/>
          <w:szCs w:val="24"/>
        </w:rPr>
      </w:pPr>
    </w:p>
    <w:p w14:paraId="390D6E3E" w14:textId="77777777" w:rsidR="00635001" w:rsidRPr="004E5997" w:rsidRDefault="00635001" w:rsidP="00635001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all</w:t>
      </w:r>
    </w:p>
    <w:p w14:paraId="534B0083" w14:textId="77777777" w:rsidR="00635001" w:rsidRPr="004E5997" w:rsidRDefault="00635001" w:rsidP="00635001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7F5F8012" w14:textId="77777777" w:rsidR="00635001" w:rsidRPr="004E5997" w:rsidRDefault="00635001" w:rsidP="00635001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Sport Sponsorship </w:t>
      </w:r>
    </w:p>
    <w:p w14:paraId="0DC1349E" w14:textId="2B6DA96B" w:rsidR="00635001" w:rsidRDefault="00635001" w:rsidP="00635001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EP 2013-01] Fundamentals of Kinesiology / Guest lecturer</w:t>
      </w:r>
    </w:p>
    <w:p w14:paraId="2909338E" w14:textId="77777777" w:rsidR="00F561C8" w:rsidRDefault="00F561C8" w:rsidP="00635001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</w:p>
    <w:p w14:paraId="336B93E5" w14:textId="477FC606" w:rsidR="00F561C8" w:rsidRPr="004E5997" w:rsidRDefault="00F561C8" w:rsidP="00F561C8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Pr="004E5997">
        <w:rPr>
          <w:rFonts w:ascii="Times New Roman" w:hAnsi="Times New Roman" w:cs="Times New Roman"/>
          <w:b/>
          <w:sz w:val="24"/>
          <w:szCs w:val="24"/>
        </w:rPr>
        <w:t>20</w:t>
      </w:r>
      <w:r>
        <w:rPr>
          <w:rFonts w:ascii="Times New Roman" w:hAnsi="Times New Roman" w:cs="Times New Roman"/>
          <w:b/>
          <w:sz w:val="24"/>
          <w:szCs w:val="24"/>
        </w:rPr>
        <w:t>19</w:t>
      </w:r>
      <w:r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ummer</w:t>
      </w:r>
    </w:p>
    <w:p w14:paraId="7D9EEFE8" w14:textId="6E0F5AE5" w:rsidR="00F561C8" w:rsidRPr="004E5997" w:rsidRDefault="00F561C8" w:rsidP="00F561C8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4E5997">
        <w:rPr>
          <w:rFonts w:ascii="Times New Roman" w:hAnsi="Times New Roman" w:cs="Times New Roman"/>
          <w:sz w:val="24"/>
          <w:szCs w:val="24"/>
        </w:rPr>
        <w:t>PE 1061-0</w:t>
      </w:r>
      <w:r>
        <w:rPr>
          <w:rFonts w:ascii="Times New Roman" w:hAnsi="Times New Roman" w:cs="Times New Roman"/>
          <w:sz w:val="24"/>
          <w:szCs w:val="24"/>
        </w:rPr>
        <w:t>1]</w:t>
      </w:r>
      <w:r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1F87D545" w14:textId="77777777" w:rsidR="00635001" w:rsidRPr="00F561C8" w:rsidRDefault="00635001" w:rsidP="00EF4CC1">
      <w:pPr>
        <w:pStyle w:val="a"/>
        <w:wordWrap/>
        <w:spacing w:line="276" w:lineRule="auto"/>
        <w:rPr>
          <w:rFonts w:ascii="Times New Roman" w:hAnsi="Times New Roman" w:cs="Times New Roman"/>
          <w:iCs/>
          <w:sz w:val="24"/>
          <w:szCs w:val="24"/>
        </w:rPr>
      </w:pPr>
    </w:p>
    <w:p w14:paraId="6FEC90C8" w14:textId="202A0194" w:rsidR="004E5997" w:rsidRPr="004E5997" w:rsidRDefault="00FD48BE" w:rsidP="004E5997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4E5997" w:rsidRPr="004E5997">
        <w:rPr>
          <w:rFonts w:ascii="Times New Roman" w:hAnsi="Times New Roman" w:cs="Times New Roman"/>
          <w:b/>
          <w:sz w:val="24"/>
          <w:szCs w:val="24"/>
        </w:rPr>
        <w:t>201</w:t>
      </w:r>
      <w:r w:rsidR="004E5997">
        <w:rPr>
          <w:rFonts w:ascii="Times New Roman" w:hAnsi="Times New Roman" w:cs="Times New Roman"/>
          <w:b/>
          <w:sz w:val="24"/>
          <w:szCs w:val="24"/>
        </w:rPr>
        <w:t>9</w:t>
      </w:r>
      <w:r w:rsidR="004E5997" w:rsidRPr="004E59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5997">
        <w:rPr>
          <w:rFonts w:ascii="Times New Roman" w:hAnsi="Times New Roman" w:cs="Times New Roman"/>
          <w:b/>
          <w:sz w:val="24"/>
          <w:szCs w:val="24"/>
        </w:rPr>
        <w:t>Spring</w:t>
      </w:r>
    </w:p>
    <w:p w14:paraId="658D4ADC" w14:textId="30ED47B3" w:rsidR="00FD48BE" w:rsidRPr="004E5997" w:rsidRDefault="00962F06" w:rsidP="00FD48BE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FD48BE"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="00FD48BE"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787DC9A3" w14:textId="62E130B6" w:rsidR="00FD48BE" w:rsidRPr="004E5997" w:rsidRDefault="00962F06" w:rsidP="00FD48BE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FD48BE"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="00FD48BE" w:rsidRPr="004E5997">
        <w:rPr>
          <w:rFonts w:ascii="Times New Roman" w:hAnsi="Times New Roman" w:cs="Times New Roman"/>
          <w:sz w:val="24"/>
          <w:szCs w:val="24"/>
        </w:rPr>
        <w:t xml:space="preserve"> Sport Sponsorship / Co-Teaching </w:t>
      </w:r>
    </w:p>
    <w:p w14:paraId="617B4350" w14:textId="3BE39453" w:rsidR="004E5997" w:rsidRPr="004E5997" w:rsidRDefault="00962F06" w:rsidP="00FD48BE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</w:t>
      </w:r>
      <w:r w:rsidR="004E5997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50D23B3D" w14:textId="641AED35" w:rsidR="004E5997" w:rsidRDefault="00962F06" w:rsidP="00FD48BE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</w:t>
      </w:r>
      <w:r w:rsidR="004E5997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780AFF37" w14:textId="77777777" w:rsidR="00C042F8" w:rsidRPr="004E5997" w:rsidRDefault="00C042F8" w:rsidP="00FD48BE">
      <w:pPr>
        <w:widowControl/>
        <w:wordWrap/>
        <w:autoSpaceDE/>
        <w:autoSpaceDN/>
        <w:spacing w:after="0"/>
        <w:ind w:leftChars="142" w:left="284" w:firstLine="1"/>
        <w:jc w:val="left"/>
        <w:rPr>
          <w:rFonts w:ascii="Times New Roman" w:hAnsi="Times New Roman" w:cs="Times New Roman"/>
          <w:sz w:val="24"/>
          <w:szCs w:val="24"/>
        </w:rPr>
      </w:pPr>
    </w:p>
    <w:p w14:paraId="124C3EAA" w14:textId="068B4570" w:rsidR="004E5997" w:rsidRPr="004E5997" w:rsidRDefault="00FD48BE" w:rsidP="004E5997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4E5997" w:rsidRPr="004E5997">
        <w:rPr>
          <w:rFonts w:ascii="Times New Roman" w:hAnsi="Times New Roman" w:cs="Times New Roman"/>
          <w:b/>
          <w:sz w:val="24"/>
          <w:szCs w:val="24"/>
        </w:rPr>
        <w:t>2018 Fall</w:t>
      </w:r>
    </w:p>
    <w:p w14:paraId="7513297D" w14:textId="13EDAB20" w:rsidR="00FD48BE" w:rsidRPr="004E5997" w:rsidRDefault="00962F06" w:rsidP="00FD48BE">
      <w:pPr>
        <w:widowControl/>
        <w:wordWrap/>
        <w:autoSpaceDE/>
        <w:autoSpaceDN/>
        <w:spacing w:after="0"/>
        <w:ind w:leftChars="142" w:left="284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FD48BE" w:rsidRPr="004E5997">
        <w:rPr>
          <w:rFonts w:ascii="Times New Roman" w:hAnsi="Times New Roman" w:cs="Times New Roman"/>
          <w:sz w:val="24"/>
          <w:szCs w:val="24"/>
        </w:rPr>
        <w:t>SS 2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="00FD48BE" w:rsidRPr="004E5997">
        <w:rPr>
          <w:rFonts w:ascii="Times New Roman" w:hAnsi="Times New Roman" w:cs="Times New Roman"/>
          <w:sz w:val="24"/>
          <w:szCs w:val="24"/>
        </w:rPr>
        <w:t xml:space="preserve"> Sport Careers and Practicum </w:t>
      </w:r>
    </w:p>
    <w:p w14:paraId="7B2BA82D" w14:textId="5271AA68" w:rsidR="00FD48BE" w:rsidRPr="004E5997" w:rsidRDefault="00962F06" w:rsidP="00FD48BE">
      <w:pPr>
        <w:widowControl/>
        <w:wordWrap/>
        <w:autoSpaceDE/>
        <w:autoSpaceDN/>
        <w:spacing w:after="0"/>
        <w:ind w:leftChars="142" w:left="284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FD48BE" w:rsidRPr="004E5997">
        <w:rPr>
          <w:rFonts w:ascii="Times New Roman" w:hAnsi="Times New Roman" w:cs="Times New Roman"/>
          <w:sz w:val="24"/>
          <w:szCs w:val="24"/>
        </w:rPr>
        <w:t>SS 3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="00FD48BE" w:rsidRPr="004E5997">
        <w:rPr>
          <w:rFonts w:ascii="Times New Roman" w:hAnsi="Times New Roman" w:cs="Times New Roman"/>
          <w:sz w:val="24"/>
          <w:szCs w:val="24"/>
        </w:rPr>
        <w:t xml:space="preserve"> Sport Sponsorship / </w:t>
      </w:r>
      <w:r w:rsidR="00596EE6" w:rsidRPr="004E5997">
        <w:rPr>
          <w:rFonts w:ascii="Times New Roman" w:hAnsi="Times New Roman" w:cs="Times New Roman"/>
          <w:sz w:val="24"/>
          <w:szCs w:val="24"/>
        </w:rPr>
        <w:t>Co-Teaching</w:t>
      </w:r>
    </w:p>
    <w:p w14:paraId="120CC957" w14:textId="24FE9EAD" w:rsidR="004E5997" w:rsidRPr="004E5997" w:rsidRDefault="00962F06" w:rsidP="00FD48BE">
      <w:pPr>
        <w:widowControl/>
        <w:wordWrap/>
        <w:autoSpaceDE/>
        <w:autoSpaceDN/>
        <w:spacing w:after="0"/>
        <w:ind w:leftChars="142" w:left="284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6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0F94D052" w14:textId="4E90D315" w:rsidR="004E5997" w:rsidRPr="004E5997" w:rsidRDefault="00962F06" w:rsidP="00FD48BE">
      <w:pPr>
        <w:widowControl/>
        <w:wordWrap/>
        <w:autoSpaceDE/>
        <w:autoSpaceDN/>
        <w:spacing w:after="0"/>
        <w:ind w:leftChars="142" w:left="284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7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41A7F489" w14:textId="77777777" w:rsidR="004E5997" w:rsidRPr="004E5997" w:rsidRDefault="004E5997" w:rsidP="004E5997">
      <w:pPr>
        <w:wordWrap/>
        <w:spacing w:after="0"/>
        <w:rPr>
          <w:rFonts w:ascii="Times New Roman" w:hAnsi="Times New Roman" w:cs="Times New Roman"/>
          <w:sz w:val="24"/>
          <w:szCs w:val="24"/>
        </w:rPr>
      </w:pPr>
    </w:p>
    <w:p w14:paraId="635D0D19" w14:textId="27F395C8" w:rsidR="004E5997" w:rsidRPr="004E5997" w:rsidRDefault="00FD48BE" w:rsidP="004E5997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4E5997" w:rsidRPr="004E5997">
        <w:rPr>
          <w:rFonts w:ascii="Times New Roman" w:hAnsi="Times New Roman" w:cs="Times New Roman"/>
          <w:b/>
          <w:sz w:val="24"/>
          <w:szCs w:val="24"/>
        </w:rPr>
        <w:t>2018 Spring</w:t>
      </w:r>
    </w:p>
    <w:p w14:paraId="6C9A8CA5" w14:textId="07C8364A" w:rsidR="00FD48BE" w:rsidRPr="004E5997" w:rsidRDefault="00962F06" w:rsidP="00FD48BE">
      <w:pPr>
        <w:widowControl/>
        <w:wordWrap/>
        <w:autoSpaceDE/>
        <w:autoSpaceDN/>
        <w:spacing w:after="0"/>
        <w:ind w:left="284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FD48BE" w:rsidRPr="004E5997">
        <w:rPr>
          <w:rFonts w:ascii="Times New Roman" w:hAnsi="Times New Roman" w:cs="Times New Roman"/>
          <w:sz w:val="24"/>
          <w:szCs w:val="24"/>
        </w:rPr>
        <w:t xml:space="preserve">SS </w:t>
      </w:r>
      <w:r w:rsidR="00596EE6">
        <w:rPr>
          <w:rFonts w:ascii="Times New Roman" w:hAnsi="Times New Roman" w:cs="Times New Roman"/>
          <w:sz w:val="24"/>
          <w:szCs w:val="24"/>
        </w:rPr>
        <w:t>3103</w:t>
      </w:r>
      <w:r>
        <w:rPr>
          <w:rFonts w:ascii="Times New Roman" w:hAnsi="Times New Roman" w:cs="Times New Roman"/>
          <w:sz w:val="24"/>
          <w:szCs w:val="24"/>
        </w:rPr>
        <w:t>-01]</w:t>
      </w:r>
      <w:r w:rsidR="00FD48BE" w:rsidRPr="004E5997">
        <w:rPr>
          <w:rFonts w:ascii="Times New Roman" w:hAnsi="Times New Roman" w:cs="Times New Roman"/>
          <w:sz w:val="24"/>
          <w:szCs w:val="24"/>
        </w:rPr>
        <w:t xml:space="preserve"> Sport Sponsorship / </w:t>
      </w:r>
      <w:r w:rsidR="00596EE6" w:rsidRPr="004E5997">
        <w:rPr>
          <w:rFonts w:ascii="Times New Roman" w:hAnsi="Times New Roman" w:cs="Times New Roman"/>
          <w:sz w:val="24"/>
          <w:szCs w:val="24"/>
        </w:rPr>
        <w:t>Co-Teaching</w:t>
      </w:r>
    </w:p>
    <w:p w14:paraId="03CC766A" w14:textId="72E7D79C" w:rsidR="004E5997" w:rsidRPr="004E5997" w:rsidRDefault="00962F06" w:rsidP="00FD48BE">
      <w:pPr>
        <w:widowControl/>
        <w:wordWrap/>
        <w:autoSpaceDE/>
        <w:autoSpaceDN/>
        <w:spacing w:after="0"/>
        <w:ind w:left="284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2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55E77D6C" w14:textId="18A0FBC8" w:rsidR="004E5997" w:rsidRPr="004E5997" w:rsidRDefault="00962F06" w:rsidP="00FD48BE">
      <w:pPr>
        <w:widowControl/>
        <w:wordWrap/>
        <w:autoSpaceDE/>
        <w:autoSpaceDN/>
        <w:spacing w:after="0"/>
        <w:ind w:left="284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3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64DBC7F4" w14:textId="77777777" w:rsidR="004E5997" w:rsidRPr="004E5997" w:rsidRDefault="004E5997" w:rsidP="004E5997">
      <w:pPr>
        <w:wordWrap/>
        <w:spacing w:after="0"/>
        <w:rPr>
          <w:rFonts w:ascii="Times New Roman" w:hAnsi="Times New Roman" w:cs="Times New Roman"/>
          <w:sz w:val="24"/>
          <w:szCs w:val="24"/>
        </w:rPr>
      </w:pPr>
    </w:p>
    <w:p w14:paraId="5E92D912" w14:textId="46C5E70F" w:rsidR="004E5997" w:rsidRPr="004E5997" w:rsidRDefault="00FD48BE" w:rsidP="004E5997">
      <w:pPr>
        <w:wordWrap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Times New Roman"/>
          <w:b/>
          <w:sz w:val="24"/>
          <w:szCs w:val="24"/>
        </w:rPr>
        <w:t xml:space="preserve"> </w:t>
      </w:r>
      <w:r w:rsidR="004E5997" w:rsidRPr="004E5997">
        <w:rPr>
          <w:rFonts w:ascii="Times New Roman" w:hAnsi="Times New Roman" w:cs="Times New Roman"/>
          <w:b/>
          <w:sz w:val="24"/>
          <w:szCs w:val="24"/>
        </w:rPr>
        <w:t>2017 Fall</w:t>
      </w:r>
    </w:p>
    <w:p w14:paraId="429E63ED" w14:textId="38290491" w:rsidR="004E5997" w:rsidRPr="004E5997" w:rsidRDefault="00962F06" w:rsidP="00962F06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3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 </w:t>
      </w:r>
    </w:p>
    <w:p w14:paraId="516C5383" w14:textId="27530D11" w:rsidR="004E5997" w:rsidRPr="004E5997" w:rsidRDefault="00962F06" w:rsidP="00962F06">
      <w:pPr>
        <w:widowControl/>
        <w:wordWrap/>
        <w:autoSpaceDE/>
        <w:autoSpaceDN/>
        <w:spacing w:after="0"/>
        <w:ind w:leftChars="141" w:left="282" w:firstLine="1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4E5997" w:rsidRPr="004E5997">
        <w:rPr>
          <w:rFonts w:ascii="Times New Roman" w:hAnsi="Times New Roman" w:cs="Times New Roman"/>
          <w:sz w:val="24"/>
          <w:szCs w:val="24"/>
        </w:rPr>
        <w:t>PE 1061-04</w:t>
      </w:r>
      <w:r>
        <w:rPr>
          <w:rFonts w:ascii="Times New Roman" w:hAnsi="Times New Roman" w:cs="Times New Roman"/>
          <w:sz w:val="24"/>
          <w:szCs w:val="24"/>
        </w:rPr>
        <w:t>]</w:t>
      </w:r>
      <w:r w:rsidR="004E5997" w:rsidRPr="004E5997">
        <w:rPr>
          <w:rFonts w:ascii="Times New Roman" w:hAnsi="Times New Roman" w:cs="Times New Roman"/>
          <w:sz w:val="24"/>
          <w:szCs w:val="24"/>
        </w:rPr>
        <w:t xml:space="preserve"> Fitness walking and jogging</w:t>
      </w:r>
    </w:p>
    <w:p w14:paraId="681BB4D0" w14:textId="0DD9942A" w:rsidR="004E5997" w:rsidRDefault="004E5997" w:rsidP="004E5997">
      <w:pPr>
        <w:pStyle w:val="a"/>
        <w:wordWrap/>
        <w:spacing w:line="276" w:lineRule="auto"/>
        <w:rPr>
          <w:rFonts w:ascii="Times New Roman" w:hAnsi="Times New Roman" w:cs="Times New Roman"/>
          <w:iCs/>
          <w:sz w:val="24"/>
          <w:szCs w:val="24"/>
        </w:rPr>
      </w:pPr>
    </w:p>
    <w:p w14:paraId="656F70DC" w14:textId="28EDC53E" w:rsidR="00EF4CC1" w:rsidRPr="00A568D6" w:rsidRDefault="002C5BB5" w:rsidP="00A568D6">
      <w:pPr>
        <w:pStyle w:val="a"/>
        <w:wordWrap/>
        <w:spacing w:line="276" w:lineRule="auto"/>
        <w:rPr>
          <w:rFonts w:ascii="Times New Roman" w:hAnsi="Times New Roman" w:cs="Times New Roman"/>
          <w:i/>
          <w:color w:val="1F497D" w:themeColor="text2"/>
          <w:sz w:val="32"/>
          <w:szCs w:val="24"/>
          <w:u w:val="single"/>
        </w:rPr>
      </w:pPr>
      <w:r w:rsidRPr="00EF4CC1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RESEARCH EXPERIENCE</w:t>
      </w:r>
    </w:p>
    <w:p w14:paraId="7A5303DD" w14:textId="1DDED440" w:rsidR="003E2AA7" w:rsidRPr="00EF4CC1" w:rsidRDefault="003E2AA7" w:rsidP="00524D30">
      <w:pPr>
        <w:pStyle w:val="a"/>
        <w:wordWrap/>
        <w:spacing w:line="276" w:lineRule="auto"/>
        <w:rPr>
          <w:rFonts w:ascii="Times New Roman" w:hAnsi="Times New Roman" w:cs="Times New Roman"/>
          <w:i/>
          <w:sz w:val="24"/>
          <w:szCs w:val="24"/>
        </w:rPr>
      </w:pPr>
      <w:r w:rsidRPr="00EF4CC1">
        <w:rPr>
          <w:rFonts w:ascii="Times New Roman" w:hAnsi="Times New Roman" w:cs="Times New Roman"/>
          <w:i/>
          <w:sz w:val="24"/>
          <w:szCs w:val="24"/>
        </w:rPr>
        <w:t>PEER-REVIEWED PUBLICATION</w:t>
      </w:r>
    </w:p>
    <w:p w14:paraId="15670702" w14:textId="77777777" w:rsidR="00EF4580" w:rsidRPr="00EF4580" w:rsidRDefault="00EF4580" w:rsidP="005022F8">
      <w:pPr>
        <w:widowControl/>
        <w:wordWrap/>
        <w:autoSpaceDE/>
        <w:autoSpaceDN/>
        <w:spacing w:after="0"/>
        <w:ind w:left="720"/>
        <w:jc w:val="left"/>
        <w:rPr>
          <w:rFonts w:ascii="Times New Roman" w:hAnsi="Times New Roman" w:cs="Times New Roman"/>
          <w:sz w:val="24"/>
          <w:szCs w:val="24"/>
        </w:rPr>
      </w:pPr>
    </w:p>
    <w:p w14:paraId="52F92565" w14:textId="1A60E7CB" w:rsidR="00EF4580" w:rsidRPr="00EF4CC1" w:rsidRDefault="00EF4580" w:rsidP="00EF4580">
      <w:pPr>
        <w:pStyle w:val="ListParagraph"/>
        <w:numPr>
          <w:ilvl w:val="0"/>
          <w:numId w:val="11"/>
        </w:numPr>
        <w:wordWrap/>
        <w:spacing w:after="0"/>
        <w:ind w:left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Hlk111548805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e, Y., &amp; </w:t>
      </w:r>
      <w:r w:rsidRPr="00524D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im, D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2</w:t>
      </w:r>
      <w:r w:rsidR="00553F5D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. The influence of technological interactivity and media sociability on sport consumer value co-creation behaviors via collective efficacy and collective intelligence.</w:t>
      </w:r>
      <w:r w:rsidRPr="00EF4CC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B62B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International Journal of Sports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 xml:space="preserve"> Marketing and Sponsorship.</w:t>
      </w:r>
      <w:r w:rsidR="00553F5D">
        <w:rPr>
          <w:rFonts w:ascii="Times New Roman" w:hAnsi="Times New Roman" w:cs="Times New Roman"/>
          <w:i/>
          <w:color w:val="000000" w:themeColor="text1"/>
          <w:sz w:val="24"/>
          <w:szCs w:val="24"/>
          <w:shd w:val="clear" w:color="auto" w:fill="FFFFFF"/>
        </w:rPr>
        <w:t xml:space="preserve"> 23(1)</w:t>
      </w:r>
      <w:r w:rsidR="00553F5D" w:rsidRPr="00553F5D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, 18-40</w:t>
      </w:r>
      <w:r w:rsidR="00553F5D" w:rsidRPr="00553F5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.</w:t>
      </w:r>
      <w:r w:rsidR="00553F5D" w:rsidRPr="00553F5D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bookmarkEnd w:id="0"/>
      <w:r>
        <w:fldChar w:fldCharType="begin"/>
      </w:r>
      <w:r>
        <w:instrText xml:space="preserve"> HYPERLINK "https://doi.org/10.1108/IJSMS-04-2020-0058" \o "DOI: https://doi.org/10.1108/IJSMS-04-2020-0058" </w:instrText>
      </w:r>
      <w:r>
        <w:fldChar w:fldCharType="separate"/>
      </w:r>
      <w:r w:rsidR="00553F5D" w:rsidRPr="00553F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t>https://doi.org/10.1108/IJSMS-04-2020-0058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shd w:val="clear" w:color="auto" w:fill="FFFFFF"/>
        </w:rPr>
        <w:fldChar w:fldCharType="end"/>
      </w:r>
    </w:p>
    <w:p w14:paraId="756F8974" w14:textId="77777777" w:rsidR="00EF4580" w:rsidRPr="00EF4580" w:rsidRDefault="00EF4580" w:rsidP="00EF4580">
      <w:pPr>
        <w:widowControl/>
        <w:wordWrap/>
        <w:autoSpaceDE/>
        <w:autoSpaceDN/>
        <w:spacing w:after="0"/>
        <w:ind w:left="720"/>
        <w:jc w:val="left"/>
        <w:rPr>
          <w:rFonts w:ascii="Times New Roman" w:hAnsi="Times New Roman" w:cs="Times New Roman"/>
          <w:sz w:val="24"/>
          <w:szCs w:val="24"/>
        </w:rPr>
      </w:pPr>
    </w:p>
    <w:p w14:paraId="43ED3407" w14:textId="2C8495B2" w:rsidR="00524D30" w:rsidRDefault="00524D30" w:rsidP="00524D30">
      <w:pPr>
        <w:widowControl/>
        <w:numPr>
          <w:ilvl w:val="0"/>
          <w:numId w:val="11"/>
        </w:num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 w:rsidRPr="00524D30">
        <w:rPr>
          <w:rFonts w:ascii="Times New Roman" w:hAnsi="Times New Roman" w:cs="Times New Roman"/>
          <w:b/>
          <w:sz w:val="24"/>
          <w:szCs w:val="24"/>
        </w:rPr>
        <w:t>Kim, D.</w:t>
      </w:r>
      <w:r w:rsidRPr="00524D30">
        <w:rPr>
          <w:rFonts w:ascii="Times New Roman" w:hAnsi="Times New Roman" w:cs="Times New Roman"/>
          <w:sz w:val="24"/>
          <w:szCs w:val="24"/>
        </w:rPr>
        <w:t xml:space="preserve">, Benavides-Espinoza, C., </w:t>
      </w:r>
      <w:proofErr w:type="spellStart"/>
      <w:r w:rsidRPr="00524D30">
        <w:rPr>
          <w:rFonts w:ascii="Times New Roman" w:hAnsi="Times New Roman" w:cs="Times New Roman"/>
          <w:sz w:val="24"/>
          <w:szCs w:val="24"/>
        </w:rPr>
        <w:t>LaVetter</w:t>
      </w:r>
      <w:proofErr w:type="spellEnd"/>
      <w:r w:rsidRPr="00524D30">
        <w:rPr>
          <w:rFonts w:ascii="Times New Roman" w:hAnsi="Times New Roman" w:cs="Times New Roman"/>
          <w:sz w:val="24"/>
          <w:szCs w:val="24"/>
        </w:rPr>
        <w:t xml:space="preserve">, D., Sung, J., &amp; Choi, M. (2016). Impact of the smart device interactivity on the co-creation of value in the sport industry. </w:t>
      </w:r>
      <w:r w:rsidRPr="00524D30">
        <w:rPr>
          <w:rFonts w:ascii="Times New Roman" w:hAnsi="Times New Roman" w:cs="Times New Roman"/>
          <w:i/>
          <w:sz w:val="24"/>
          <w:szCs w:val="24"/>
        </w:rPr>
        <w:t xml:space="preserve">Journal of Physical Education and Sport, 16(2), </w:t>
      </w:r>
      <w:r w:rsidRPr="00524D30">
        <w:rPr>
          <w:rFonts w:ascii="Times New Roman" w:hAnsi="Times New Roman" w:cs="Times New Roman"/>
          <w:sz w:val="24"/>
          <w:szCs w:val="24"/>
        </w:rPr>
        <w:t>287-296.</w:t>
      </w:r>
    </w:p>
    <w:p w14:paraId="148B4A24" w14:textId="77777777" w:rsidR="00092C1D" w:rsidRPr="00524D30" w:rsidRDefault="00092C1D" w:rsidP="00092C1D">
      <w:pPr>
        <w:widowControl/>
        <w:wordWrap/>
        <w:autoSpaceDE/>
        <w:autoSpaceDN/>
        <w:spacing w:after="0"/>
        <w:ind w:left="720"/>
        <w:jc w:val="left"/>
        <w:rPr>
          <w:rFonts w:ascii="Times New Roman" w:hAnsi="Times New Roman" w:cs="Times New Roman"/>
          <w:sz w:val="24"/>
          <w:szCs w:val="24"/>
        </w:rPr>
      </w:pPr>
    </w:p>
    <w:p w14:paraId="7E8F4131" w14:textId="47217D78" w:rsidR="00524D30" w:rsidRDefault="00524D30" w:rsidP="00524D30">
      <w:pPr>
        <w:widowControl/>
        <w:numPr>
          <w:ilvl w:val="0"/>
          <w:numId w:val="11"/>
        </w:num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 w:rsidRPr="00524D30">
        <w:rPr>
          <w:rFonts w:ascii="Times New Roman" w:hAnsi="Times New Roman" w:cs="Times New Roman"/>
          <w:b/>
          <w:sz w:val="24"/>
          <w:szCs w:val="24"/>
        </w:rPr>
        <w:t>Kim, D.,</w:t>
      </w:r>
      <w:r w:rsidRPr="00524D30">
        <w:rPr>
          <w:rFonts w:ascii="Times New Roman" w:hAnsi="Times New Roman" w:cs="Times New Roman"/>
          <w:sz w:val="24"/>
          <w:szCs w:val="24"/>
        </w:rPr>
        <w:t xml:space="preserve"> Kim, J., &amp; Shin, H. (2010). A study on the spatial distribution characteristics and accessibility of public athletic facilities in Daegu</w:t>
      </w:r>
      <w:r w:rsidR="00FE6696">
        <w:rPr>
          <w:rFonts w:ascii="Times New Roman" w:hAnsi="Times New Roman" w:cs="Times New Roman"/>
          <w:sz w:val="24"/>
          <w:szCs w:val="24"/>
        </w:rPr>
        <w:t>.</w:t>
      </w:r>
      <w:r w:rsidRPr="00524D30">
        <w:rPr>
          <w:rFonts w:ascii="Times New Roman" w:hAnsi="Times New Roman" w:cs="Times New Roman"/>
          <w:sz w:val="24"/>
          <w:szCs w:val="24"/>
        </w:rPr>
        <w:t xml:space="preserve"> </w:t>
      </w:r>
      <w:r w:rsidRPr="006C7BB2">
        <w:rPr>
          <w:rFonts w:ascii="Times New Roman" w:hAnsi="Times New Roman" w:cs="Times New Roman"/>
          <w:i/>
          <w:iCs/>
          <w:sz w:val="24"/>
          <w:szCs w:val="24"/>
        </w:rPr>
        <w:t>Korean</w:t>
      </w:r>
      <w:r w:rsidR="00662E21">
        <w:rPr>
          <w:rFonts w:ascii="Times New Roman" w:hAnsi="Times New Roman" w:cs="Times New Roman"/>
          <w:i/>
          <w:iCs/>
          <w:sz w:val="24"/>
          <w:szCs w:val="24"/>
        </w:rPr>
        <w:t xml:space="preserve"> Journal of</w:t>
      </w:r>
      <w:r w:rsidR="00E80624">
        <w:rPr>
          <w:rFonts w:ascii="Times New Roman" w:hAnsi="Times New Roman" w:cs="Times New Roman"/>
          <w:i/>
          <w:sz w:val="24"/>
          <w:szCs w:val="24"/>
        </w:rPr>
        <w:t xml:space="preserve"> Sport</w:t>
      </w:r>
      <w:r w:rsidRPr="00524D3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80624">
        <w:rPr>
          <w:rFonts w:ascii="Times New Roman" w:hAnsi="Times New Roman" w:cs="Times New Roman"/>
          <w:i/>
          <w:sz w:val="24"/>
          <w:szCs w:val="24"/>
        </w:rPr>
        <w:t>M</w:t>
      </w:r>
      <w:r w:rsidRPr="00524D30">
        <w:rPr>
          <w:rFonts w:ascii="Times New Roman" w:hAnsi="Times New Roman" w:cs="Times New Roman"/>
          <w:i/>
          <w:sz w:val="24"/>
          <w:szCs w:val="24"/>
        </w:rPr>
        <w:t>anagement, 15(5)</w:t>
      </w:r>
      <w:r w:rsidRPr="00524D30">
        <w:rPr>
          <w:rFonts w:ascii="Times New Roman" w:hAnsi="Times New Roman" w:cs="Times New Roman"/>
          <w:sz w:val="24"/>
          <w:szCs w:val="24"/>
        </w:rPr>
        <w:t xml:space="preserve">, 33-48. </w:t>
      </w:r>
    </w:p>
    <w:p w14:paraId="50128AED" w14:textId="77777777" w:rsidR="00092C1D" w:rsidRPr="00524D30" w:rsidRDefault="00092C1D" w:rsidP="00092C1D">
      <w:pPr>
        <w:widowControl/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</w:p>
    <w:p w14:paraId="3A8D147C" w14:textId="77777777" w:rsidR="00524D30" w:rsidRPr="00524D30" w:rsidRDefault="00524D30" w:rsidP="00524D30">
      <w:pPr>
        <w:widowControl/>
        <w:numPr>
          <w:ilvl w:val="0"/>
          <w:numId w:val="11"/>
        </w:num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 w:rsidRPr="00524D30">
        <w:rPr>
          <w:rFonts w:ascii="Times New Roman" w:hAnsi="Times New Roman" w:cs="Times New Roman"/>
          <w:b/>
          <w:sz w:val="24"/>
          <w:szCs w:val="24"/>
        </w:rPr>
        <w:t>Kim, D.,</w:t>
      </w:r>
      <w:r w:rsidRPr="00524D30">
        <w:rPr>
          <w:rFonts w:ascii="Times New Roman" w:hAnsi="Times New Roman" w:cs="Times New Roman"/>
          <w:sz w:val="24"/>
          <w:szCs w:val="24"/>
        </w:rPr>
        <w:t xml:space="preserve"> Kim, J., &amp; Choi, M. (2009). A study on efficient establishment of eco-friendly golf courses along the waterfront.</w:t>
      </w:r>
      <w:r w:rsidRPr="00524D30">
        <w:rPr>
          <w:rFonts w:ascii="Times New Roman" w:hAnsi="Times New Roman" w:cs="Times New Roman"/>
          <w:i/>
          <w:sz w:val="24"/>
          <w:szCs w:val="24"/>
        </w:rPr>
        <w:t xml:space="preserve"> Journal of Sport and Leisure Studies, 35</w:t>
      </w:r>
      <w:r w:rsidRPr="00524D30">
        <w:rPr>
          <w:rFonts w:ascii="Times New Roman" w:hAnsi="Times New Roman" w:cs="Times New Roman"/>
          <w:sz w:val="24"/>
          <w:szCs w:val="24"/>
        </w:rPr>
        <w:t>, 147-158.</w:t>
      </w:r>
    </w:p>
    <w:p w14:paraId="7009B358" w14:textId="249FB8E9" w:rsidR="00297DBD" w:rsidRDefault="00297DBD" w:rsidP="00524D30">
      <w:pPr>
        <w:pStyle w:val="a"/>
        <w:wordWrap/>
        <w:spacing w:line="276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1E859119" w14:textId="58AE7F84" w:rsidR="00524D30" w:rsidRDefault="00524D30" w:rsidP="00524D30">
      <w:pPr>
        <w:pStyle w:val="a"/>
        <w:wordWrap/>
        <w:spacing w:line="276" w:lineRule="auto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NTI</w:t>
      </w:r>
      <w:r w:rsidR="00FA39C8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UING RESEARCH</w:t>
      </w:r>
    </w:p>
    <w:p w14:paraId="09160AD4" w14:textId="714E447D" w:rsidR="00524D30" w:rsidRDefault="00B222A0" w:rsidP="00524D30">
      <w:pPr>
        <w:pStyle w:val="ListParagraph"/>
        <w:numPr>
          <w:ilvl w:val="0"/>
          <w:numId w:val="32"/>
        </w:numPr>
        <w:wordWrap/>
        <w:spacing w:after="0"/>
        <w:ind w:left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222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im, 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&amp; </w:t>
      </w:r>
      <w:r w:rsidR="00524D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e, Y. Sport venue quality: </w:t>
      </w:r>
      <w:r w:rsidR="00043ACC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524D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asurement and its impact on spectators’ sustained consumption intentions. </w:t>
      </w:r>
    </w:p>
    <w:p w14:paraId="3F195107" w14:textId="77777777" w:rsidR="00092C1D" w:rsidRPr="00043ACC" w:rsidRDefault="00092C1D" w:rsidP="00092C1D">
      <w:pPr>
        <w:pStyle w:val="ListParagraph"/>
        <w:wordWrap/>
        <w:spacing w:after="0"/>
        <w:ind w:leftChars="0"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DDA4EE" w14:textId="7736134A" w:rsidR="00524D30" w:rsidRPr="00EF4CC1" w:rsidRDefault="00524D30" w:rsidP="00524D30">
      <w:pPr>
        <w:pStyle w:val="ListParagraph"/>
        <w:numPr>
          <w:ilvl w:val="0"/>
          <w:numId w:val="32"/>
        </w:numPr>
        <w:wordWrap/>
        <w:spacing w:after="0"/>
        <w:ind w:leftChars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, Y., &amp; </w:t>
      </w:r>
      <w:r w:rsidRPr="00524D3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im, D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05593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ect of venue image on spectators’ loyalty behavior at a KPGA competition. </w:t>
      </w:r>
    </w:p>
    <w:p w14:paraId="45D53B8A" w14:textId="77777777" w:rsidR="00EF4CC1" w:rsidRPr="00524D30" w:rsidRDefault="00EF4CC1" w:rsidP="00524D30">
      <w:pPr>
        <w:widowControl/>
        <w:shd w:val="clear" w:color="auto" w:fill="FFFFFF"/>
        <w:wordWrap/>
        <w:autoSpaceDE/>
        <w:autoSpaceDN/>
        <w:spacing w:after="0"/>
        <w:rPr>
          <w:rFonts w:ascii="Times New Roman" w:hAnsi="Times New Roman" w:cs="Times New Roman"/>
          <w:color w:val="222222"/>
          <w:kern w:val="0"/>
          <w:sz w:val="24"/>
          <w:szCs w:val="24"/>
        </w:rPr>
      </w:pPr>
    </w:p>
    <w:p w14:paraId="3ED75A30" w14:textId="76BEFCB1" w:rsidR="003E2AA7" w:rsidRPr="00092C1D" w:rsidRDefault="00092C1D" w:rsidP="00EF4CC1">
      <w:pPr>
        <w:pStyle w:val="a"/>
        <w:wordWrap/>
        <w:spacing w:line="276" w:lineRule="auto"/>
        <w:rPr>
          <w:rFonts w:ascii="Times New Roman" w:eastAsia="함초롬바탕" w:hAnsi="Times New Roman" w:cs="Times New Roman"/>
          <w:bCs/>
          <w:i/>
          <w:sz w:val="24"/>
          <w:szCs w:val="24"/>
        </w:rPr>
      </w:pPr>
      <w:r>
        <w:rPr>
          <w:rFonts w:ascii="Times New Roman" w:eastAsia="함초롬바탕" w:hAnsi="Times New Roman" w:cs="Times New Roman"/>
          <w:bCs/>
          <w:i/>
          <w:sz w:val="24"/>
          <w:szCs w:val="24"/>
        </w:rPr>
        <w:t xml:space="preserve">RESEARCH </w:t>
      </w:r>
      <w:r w:rsidR="003E2AA7" w:rsidRPr="00092C1D">
        <w:rPr>
          <w:rFonts w:ascii="Times New Roman" w:eastAsia="함초롬바탕" w:hAnsi="Times New Roman" w:cs="Times New Roman"/>
          <w:bCs/>
          <w:i/>
          <w:sz w:val="24"/>
          <w:szCs w:val="24"/>
        </w:rPr>
        <w:t>PRESENTATION</w:t>
      </w:r>
    </w:p>
    <w:p w14:paraId="15A1BB13" w14:textId="78927CA6" w:rsidR="00A34DB6" w:rsidRDefault="00A34DB6" w:rsidP="00A34DB6">
      <w:pPr>
        <w:pStyle w:val="a"/>
        <w:wordWrap/>
        <w:spacing w:line="276" w:lineRule="auto"/>
        <w:ind w:left="709"/>
        <w:rPr>
          <w:rFonts w:ascii="Times New Roman" w:hAnsi="Times New Roman" w:cs="Times New Roman"/>
          <w:b/>
          <w:sz w:val="24"/>
          <w:szCs w:val="24"/>
        </w:rPr>
      </w:pPr>
    </w:p>
    <w:p w14:paraId="762C7963" w14:textId="23273E47" w:rsidR="003D304A" w:rsidRPr="004305F5" w:rsidRDefault="003D304A" w:rsidP="00C77A17">
      <w:pPr>
        <w:pStyle w:val="a"/>
        <w:numPr>
          <w:ilvl w:val="0"/>
          <w:numId w:val="36"/>
        </w:numPr>
        <w:wordWrap/>
        <w:spacing w:line="276" w:lineRule="auto"/>
        <w:ind w:left="709" w:hanging="425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  <w:r w:rsidRPr="004305F5">
        <w:rPr>
          <w:rFonts w:ascii="Times New Roman" w:eastAsia="함초롬바탕" w:hAnsi="Times New Roman" w:cs="Times New Roman" w:hint="eastAsia"/>
          <w:bCs/>
          <w:iCs/>
          <w:color w:val="auto"/>
          <w:sz w:val="24"/>
          <w:szCs w:val="24"/>
          <w:shd w:val="clear" w:color="auto" w:fill="FFFFFF"/>
        </w:rPr>
        <w:t>N</w:t>
      </w:r>
      <w:r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a, S.,</w:t>
      </w:r>
      <w:r w:rsidR="008908EE"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 </w:t>
      </w:r>
      <w:r w:rsidR="00EF1644" w:rsidRPr="004305F5">
        <w:rPr>
          <w:rFonts w:ascii="Times New Roman" w:eastAsia="함초롬바탕" w:hAnsi="Times New Roman" w:cs="Times New Roman" w:hint="eastAsia"/>
          <w:b/>
          <w:iCs/>
          <w:color w:val="auto"/>
          <w:sz w:val="24"/>
          <w:szCs w:val="24"/>
          <w:shd w:val="clear" w:color="auto" w:fill="FFFFFF"/>
        </w:rPr>
        <w:t>K</w:t>
      </w:r>
      <w:r w:rsidR="00EF1644" w:rsidRPr="004305F5"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  <w:t>im, D</w:t>
      </w:r>
      <w:r w:rsidR="00EF1644"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., </w:t>
      </w:r>
      <w:r w:rsidR="008908EE"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&amp;</w:t>
      </w:r>
      <w:r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 Lee, Y. (202</w:t>
      </w:r>
      <w:r w:rsidR="00EF1644"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3</w:t>
      </w:r>
      <w:r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, </w:t>
      </w:r>
      <w:r w:rsidR="00EF1644"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February</w:t>
      </w:r>
      <w:r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). </w:t>
      </w:r>
      <w:r w:rsidR="00C91B04" w:rsidRPr="004305F5">
        <w:rPr>
          <w:rFonts w:ascii="Times New Roman" w:eastAsia="함초롬바탕" w:hAnsi="Times New Roman" w:cs="Times New Roman"/>
          <w:bCs/>
          <w:i/>
          <w:color w:val="auto"/>
          <w:sz w:val="24"/>
          <w:szCs w:val="24"/>
          <w:shd w:val="clear" w:color="auto" w:fill="FFFFFF"/>
        </w:rPr>
        <w:t>S</w:t>
      </w:r>
      <w:r w:rsidR="00EF1644" w:rsidRPr="004305F5">
        <w:rPr>
          <w:rFonts w:ascii="Times New Roman" w:eastAsia="함초롬바탕" w:hAnsi="Times New Roman" w:cs="Times New Roman"/>
          <w:bCs/>
          <w:i/>
          <w:color w:val="auto"/>
          <w:sz w:val="24"/>
          <w:szCs w:val="24"/>
          <w:shd w:val="clear" w:color="auto" w:fill="FFFFFF"/>
        </w:rPr>
        <w:t>cale development and validation of the humblebragging construct in the context of sport</w:t>
      </w:r>
      <w:r w:rsidRPr="004305F5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. Presented at </w:t>
      </w:r>
      <w:r w:rsidR="008908EE" w:rsidRPr="004305F5">
        <w:rPr>
          <w:rFonts w:ascii="Times New Roman" w:hAnsi="Times New Roman" w:cs="Times New Roman"/>
          <w:color w:val="auto"/>
          <w:sz w:val="24"/>
          <w:szCs w:val="24"/>
        </w:rPr>
        <w:t>the 202</w:t>
      </w:r>
      <w:r w:rsidR="00EF1644" w:rsidRPr="004305F5">
        <w:rPr>
          <w:rFonts w:ascii="Times New Roman" w:hAnsi="Times New Roman" w:cs="Times New Roman"/>
          <w:color w:val="auto"/>
          <w:sz w:val="24"/>
          <w:szCs w:val="24"/>
        </w:rPr>
        <w:t>3 Applied Sport Management Association Conference, Birmingham, AL.</w:t>
      </w:r>
    </w:p>
    <w:p w14:paraId="6C177A41" w14:textId="5BBA095F" w:rsidR="00EF1644" w:rsidRDefault="00EF1644" w:rsidP="00EF1644">
      <w:pPr>
        <w:pStyle w:val="a"/>
        <w:wordWrap/>
        <w:spacing w:line="276" w:lineRule="auto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</w:p>
    <w:p w14:paraId="0EE29240" w14:textId="77777777" w:rsidR="00EF1644" w:rsidRPr="008908EE" w:rsidRDefault="00EF1644" w:rsidP="00EF1644">
      <w:pPr>
        <w:pStyle w:val="a"/>
        <w:numPr>
          <w:ilvl w:val="0"/>
          <w:numId w:val="36"/>
        </w:numPr>
        <w:wordWrap/>
        <w:spacing w:line="276" w:lineRule="auto"/>
        <w:ind w:left="709" w:hanging="425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  <w:r w:rsidRPr="008908EE">
        <w:rPr>
          <w:rFonts w:ascii="Times New Roman" w:eastAsia="함초롬바탕" w:hAnsi="Times New Roman" w:cs="Times New Roman" w:hint="eastAsia"/>
          <w:b/>
          <w:iCs/>
          <w:color w:val="auto"/>
          <w:sz w:val="24"/>
          <w:szCs w:val="24"/>
          <w:shd w:val="clear" w:color="auto" w:fill="FFFFFF"/>
        </w:rPr>
        <w:t>K</w:t>
      </w:r>
      <w:r w:rsidRPr="008908EE"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  <w:t>im, D</w:t>
      </w:r>
      <w:r w:rsidRPr="008908EE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., </w:t>
      </w:r>
      <w:r w:rsidRPr="008908EE">
        <w:rPr>
          <w:rFonts w:ascii="Times New Roman" w:eastAsia="함초롬바탕" w:hAnsi="Times New Roman" w:cs="Times New Roman" w:hint="eastAsia"/>
          <w:bCs/>
          <w:iCs/>
          <w:color w:val="auto"/>
          <w:sz w:val="24"/>
          <w:szCs w:val="24"/>
          <w:shd w:val="clear" w:color="auto" w:fill="FFFFFF"/>
        </w:rPr>
        <w:t>N</w:t>
      </w:r>
      <w:r w:rsidRPr="008908EE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a, S., &amp; Lee, Y. (2022, June). </w:t>
      </w:r>
      <w:r>
        <w:rPr>
          <w:rFonts w:ascii="Times New Roman" w:eastAsia="함초롬바탕" w:hAnsi="Times New Roman" w:cs="Times New Roman"/>
          <w:bCs/>
          <w:i/>
          <w:color w:val="auto"/>
          <w:sz w:val="24"/>
          <w:szCs w:val="24"/>
          <w:shd w:val="clear" w:color="auto" w:fill="FFFFFF"/>
        </w:rPr>
        <w:t>Sport venue quality: Measurement and its impact on spectators’ sustained consumption intentions</w:t>
      </w:r>
      <w:r w:rsidRPr="008908EE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. Presented at </w:t>
      </w:r>
      <w:r w:rsidRPr="00092C1D">
        <w:rPr>
          <w:rFonts w:ascii="Times New Roman" w:hAnsi="Times New Roman" w:cs="Times New Roman"/>
          <w:sz w:val="24"/>
          <w:szCs w:val="24"/>
        </w:rPr>
        <w:t>the 20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092C1D">
        <w:rPr>
          <w:rFonts w:ascii="Times New Roman" w:hAnsi="Times New Roman" w:cs="Times New Roman"/>
          <w:sz w:val="24"/>
          <w:szCs w:val="24"/>
        </w:rPr>
        <w:t xml:space="preserve"> North American Society for Sport Management Conference, </w:t>
      </w:r>
      <w:r>
        <w:rPr>
          <w:rFonts w:ascii="Times New Roman" w:hAnsi="Times New Roman" w:cs="Times New Roman"/>
          <w:sz w:val="24"/>
          <w:szCs w:val="24"/>
        </w:rPr>
        <w:t>Atlanta</w:t>
      </w:r>
      <w:r w:rsidRPr="00092C1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GA</w:t>
      </w:r>
      <w:r w:rsidRPr="00092C1D">
        <w:rPr>
          <w:rFonts w:ascii="Times New Roman" w:hAnsi="Times New Roman" w:cs="Times New Roman"/>
          <w:sz w:val="24"/>
          <w:szCs w:val="24"/>
        </w:rPr>
        <w:t>.</w:t>
      </w:r>
    </w:p>
    <w:p w14:paraId="0B0661CC" w14:textId="77777777" w:rsidR="00EF1644" w:rsidRPr="008908EE" w:rsidRDefault="00EF1644" w:rsidP="00EF1644">
      <w:pPr>
        <w:pStyle w:val="a"/>
        <w:wordWrap/>
        <w:spacing w:line="276" w:lineRule="auto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</w:p>
    <w:p w14:paraId="684C9581" w14:textId="362CD971" w:rsidR="00C91B04" w:rsidRPr="008908EE" w:rsidRDefault="008908EE" w:rsidP="00C91B04">
      <w:pPr>
        <w:pStyle w:val="a"/>
        <w:numPr>
          <w:ilvl w:val="0"/>
          <w:numId w:val="36"/>
        </w:numPr>
        <w:wordWrap/>
        <w:spacing w:line="276" w:lineRule="auto"/>
        <w:ind w:left="709" w:hanging="425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  <w:r w:rsidRPr="003D304A">
        <w:rPr>
          <w:rFonts w:ascii="Times New Roman" w:eastAsia="함초롬바탕" w:hAnsi="Times New Roman" w:cs="Times New Roman" w:hint="eastAsia"/>
          <w:bCs/>
          <w:iCs/>
          <w:color w:val="auto"/>
          <w:sz w:val="24"/>
          <w:szCs w:val="24"/>
          <w:shd w:val="clear" w:color="auto" w:fill="FFFFFF"/>
        </w:rPr>
        <w:t>N</w:t>
      </w:r>
      <w:r w:rsidRPr="003D304A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a, S.,</w:t>
      </w:r>
      <w:r w:rsidRPr="008908EE"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  <w:t xml:space="preserve"> </w:t>
      </w:r>
      <w:r w:rsidRPr="003D304A"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  <w:t>Kim, D</w:t>
      </w:r>
      <w:r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., &amp; Lee, Y</w:t>
      </w:r>
      <w:r w:rsidRPr="003D304A"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  <w:t>.</w:t>
      </w:r>
      <w:r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 (2022, June). </w:t>
      </w:r>
      <w:r w:rsidR="00C91B04">
        <w:rPr>
          <w:rFonts w:ascii="Times New Roman" w:eastAsia="함초롬바탕" w:hAnsi="Times New Roman" w:cs="Times New Roman"/>
          <w:bCs/>
          <w:i/>
          <w:color w:val="auto"/>
          <w:sz w:val="24"/>
          <w:szCs w:val="24"/>
          <w:shd w:val="clear" w:color="auto" w:fill="FFFFFF"/>
        </w:rPr>
        <w:t>The influence of personality traits, fear of missing out, and continuous partial attention on sport fans’ online fan engagement while watching sports</w:t>
      </w:r>
      <w:r w:rsidRPr="003D304A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.</w:t>
      </w:r>
      <w:r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 </w:t>
      </w:r>
      <w:r w:rsidR="00C91B04" w:rsidRPr="008908EE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Presented at </w:t>
      </w:r>
      <w:r w:rsidR="00C91B04" w:rsidRPr="00092C1D">
        <w:rPr>
          <w:rFonts w:ascii="Times New Roman" w:hAnsi="Times New Roman" w:cs="Times New Roman"/>
          <w:sz w:val="24"/>
          <w:szCs w:val="24"/>
        </w:rPr>
        <w:t>the 20</w:t>
      </w:r>
      <w:r w:rsidR="00C91B04">
        <w:rPr>
          <w:rFonts w:ascii="Times New Roman" w:hAnsi="Times New Roman" w:cs="Times New Roman"/>
          <w:sz w:val="24"/>
          <w:szCs w:val="24"/>
        </w:rPr>
        <w:t>22</w:t>
      </w:r>
      <w:r w:rsidR="00C91B04" w:rsidRPr="00092C1D">
        <w:rPr>
          <w:rFonts w:ascii="Times New Roman" w:hAnsi="Times New Roman" w:cs="Times New Roman"/>
          <w:sz w:val="24"/>
          <w:szCs w:val="24"/>
        </w:rPr>
        <w:t xml:space="preserve"> North American Society for Sport Management Conference, </w:t>
      </w:r>
      <w:r w:rsidR="00C91B04">
        <w:rPr>
          <w:rFonts w:ascii="Times New Roman" w:hAnsi="Times New Roman" w:cs="Times New Roman"/>
          <w:sz w:val="24"/>
          <w:szCs w:val="24"/>
        </w:rPr>
        <w:t>Atlanta</w:t>
      </w:r>
      <w:r w:rsidR="00C91B04" w:rsidRPr="00092C1D">
        <w:rPr>
          <w:rFonts w:ascii="Times New Roman" w:hAnsi="Times New Roman" w:cs="Times New Roman"/>
          <w:sz w:val="24"/>
          <w:szCs w:val="24"/>
        </w:rPr>
        <w:t xml:space="preserve">, </w:t>
      </w:r>
      <w:r w:rsidR="00C91B04">
        <w:rPr>
          <w:rFonts w:ascii="Times New Roman" w:hAnsi="Times New Roman" w:cs="Times New Roman"/>
          <w:sz w:val="24"/>
          <w:szCs w:val="24"/>
        </w:rPr>
        <w:t>GA</w:t>
      </w:r>
      <w:r w:rsidR="00C91B04" w:rsidRPr="00092C1D">
        <w:rPr>
          <w:rFonts w:ascii="Times New Roman" w:hAnsi="Times New Roman" w:cs="Times New Roman"/>
          <w:sz w:val="24"/>
          <w:szCs w:val="24"/>
        </w:rPr>
        <w:t>.</w:t>
      </w:r>
    </w:p>
    <w:p w14:paraId="58EFCD83" w14:textId="552456BC" w:rsidR="008908EE" w:rsidRDefault="008908EE" w:rsidP="003D304A">
      <w:pPr>
        <w:pStyle w:val="a"/>
        <w:wordWrap/>
        <w:spacing w:line="276" w:lineRule="auto"/>
        <w:ind w:left="709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</w:p>
    <w:p w14:paraId="677B1D88" w14:textId="77777777" w:rsidR="008908EE" w:rsidRDefault="008908EE" w:rsidP="008908EE">
      <w:pPr>
        <w:pStyle w:val="a"/>
        <w:numPr>
          <w:ilvl w:val="0"/>
          <w:numId w:val="36"/>
        </w:numPr>
        <w:wordWrap/>
        <w:spacing w:line="276" w:lineRule="auto"/>
        <w:ind w:left="709" w:hanging="425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  <w:r w:rsidRPr="003D304A">
        <w:rPr>
          <w:rFonts w:ascii="Times New Roman" w:eastAsia="함초롬바탕" w:hAnsi="Times New Roman" w:cs="Times New Roman" w:hint="eastAsia"/>
          <w:bCs/>
          <w:iCs/>
          <w:color w:val="auto"/>
          <w:sz w:val="24"/>
          <w:szCs w:val="24"/>
          <w:shd w:val="clear" w:color="auto" w:fill="FFFFFF"/>
        </w:rPr>
        <w:t>N</w:t>
      </w:r>
      <w:r w:rsidRPr="003D304A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a, S., </w:t>
      </w:r>
      <w:r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Lee, Y., &amp; </w:t>
      </w:r>
      <w:r w:rsidRPr="003D304A"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  <w:t>Kim, D.</w:t>
      </w:r>
      <w:r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 (2021, October). </w:t>
      </w:r>
      <w:r w:rsidRPr="005022F8">
        <w:rPr>
          <w:rFonts w:ascii="Times New Roman" w:eastAsia="함초롬바탕" w:hAnsi="Times New Roman" w:cs="Times New Roman"/>
          <w:bCs/>
          <w:i/>
          <w:color w:val="auto"/>
          <w:sz w:val="24"/>
          <w:szCs w:val="24"/>
          <w:shd w:val="clear" w:color="auto" w:fill="FFFFFF"/>
        </w:rPr>
        <w:t>Fear of missing out as antecedent of fan engagement of sport teams’ social media</w:t>
      </w:r>
      <w:r w:rsidRPr="003D304A"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>.</w:t>
      </w:r>
      <w:r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  <w:t xml:space="preserve"> Presented at the 2021 Sport Marketing Association Conference, Las Vegas, NV.</w:t>
      </w:r>
    </w:p>
    <w:p w14:paraId="1C28967A" w14:textId="77777777" w:rsidR="008908EE" w:rsidRPr="008908EE" w:rsidRDefault="008908EE" w:rsidP="003D304A">
      <w:pPr>
        <w:pStyle w:val="a"/>
        <w:wordWrap/>
        <w:spacing w:line="276" w:lineRule="auto"/>
        <w:ind w:left="709"/>
        <w:rPr>
          <w:rFonts w:ascii="Times New Roman" w:eastAsia="함초롬바탕" w:hAnsi="Times New Roman" w:cs="Times New Roman"/>
          <w:bCs/>
          <w:iCs/>
          <w:color w:val="auto"/>
          <w:sz w:val="24"/>
          <w:szCs w:val="24"/>
          <w:shd w:val="clear" w:color="auto" w:fill="FFFFFF"/>
        </w:rPr>
      </w:pPr>
    </w:p>
    <w:p w14:paraId="2482C57C" w14:textId="2ED21B4F" w:rsidR="00092C1D" w:rsidRPr="002C1814" w:rsidRDefault="00092C1D" w:rsidP="00476F96">
      <w:pPr>
        <w:pStyle w:val="a"/>
        <w:numPr>
          <w:ilvl w:val="0"/>
          <w:numId w:val="36"/>
        </w:numPr>
        <w:wordWrap/>
        <w:spacing w:line="276" w:lineRule="auto"/>
        <w:ind w:left="709" w:hanging="425"/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</w:pPr>
      <w:r w:rsidRPr="002C1814">
        <w:rPr>
          <w:rFonts w:ascii="Times New Roman" w:eastAsia="함초롬바탕" w:hAnsi="Times New Roman" w:cs="Times New Roman"/>
          <w:sz w:val="24"/>
          <w:szCs w:val="24"/>
        </w:rPr>
        <w:t>Chen, C., Lim, S.</w:t>
      </w:r>
      <w:r w:rsidR="002C1814" w:rsidRPr="002C1814">
        <w:rPr>
          <w:rFonts w:ascii="Times New Roman" w:eastAsia="함초롬바탕" w:hAnsi="Times New Roman" w:cs="Times New Roman"/>
          <w:sz w:val="24"/>
          <w:szCs w:val="24"/>
        </w:rPr>
        <w:t xml:space="preserve">, Kuo, Y., </w:t>
      </w:r>
      <w:r w:rsidR="002C1814" w:rsidRPr="002C1814">
        <w:rPr>
          <w:rFonts w:ascii="Times New Roman" w:eastAsia="함초롬바탕" w:hAnsi="Times New Roman" w:cs="Times New Roman"/>
          <w:b/>
          <w:bCs/>
          <w:sz w:val="24"/>
          <w:szCs w:val="24"/>
        </w:rPr>
        <w:t>Kim, D.</w:t>
      </w:r>
      <w:r w:rsidR="002C1814" w:rsidRPr="002C1814">
        <w:rPr>
          <w:rFonts w:ascii="Times New Roman" w:eastAsia="함초롬바탕" w:hAnsi="Times New Roman" w:cs="Times New Roman"/>
          <w:sz w:val="24"/>
          <w:szCs w:val="24"/>
        </w:rPr>
        <w:t>, &amp; Lee, Y.</w:t>
      </w:r>
      <w:r w:rsidR="003E2AA7" w:rsidRPr="002C1814">
        <w:rPr>
          <w:rFonts w:ascii="Times New Roman" w:eastAsia="함초롬바탕" w:hAnsi="Times New Roman" w:cs="Times New Roman"/>
          <w:sz w:val="24"/>
          <w:szCs w:val="24"/>
        </w:rPr>
        <w:t xml:space="preserve"> (201</w:t>
      </w:r>
      <w:r w:rsidR="002C1814" w:rsidRPr="002C1814">
        <w:rPr>
          <w:rFonts w:ascii="Times New Roman" w:eastAsia="함초롬바탕" w:hAnsi="Times New Roman" w:cs="Times New Roman"/>
          <w:sz w:val="24"/>
          <w:szCs w:val="24"/>
        </w:rPr>
        <w:t xml:space="preserve">9, </w:t>
      </w:r>
      <w:r w:rsidR="002C1814" w:rsidRPr="002C1814">
        <w:rPr>
          <w:rFonts w:ascii="Times New Roman" w:hAnsi="Times New Roman" w:cs="Times New Roman"/>
          <w:sz w:val="24"/>
          <w:szCs w:val="24"/>
        </w:rPr>
        <w:t>February</w:t>
      </w:r>
      <w:r w:rsidR="003E2AA7" w:rsidRPr="002C1814">
        <w:rPr>
          <w:rFonts w:ascii="Times New Roman" w:eastAsia="함초롬바탕" w:hAnsi="Times New Roman" w:cs="Times New Roman"/>
          <w:sz w:val="24"/>
          <w:szCs w:val="24"/>
        </w:rPr>
        <w:t xml:space="preserve">). </w:t>
      </w:r>
      <w:r w:rsidR="003E2AA7" w:rsidRPr="002C1814">
        <w:rPr>
          <w:rFonts w:ascii="Times New Roman" w:eastAsia="Arial Unicode MS" w:hAnsi="Times New Roman" w:cs="Times New Roman"/>
          <w:bCs/>
          <w:i/>
          <w:iCs/>
          <w:sz w:val="24"/>
          <w:szCs w:val="24"/>
          <w:shd w:val="clear" w:color="auto" w:fill="FFFFFF"/>
        </w:rPr>
        <w:t xml:space="preserve">The </w:t>
      </w:r>
      <w:r w:rsidR="002C1814" w:rsidRPr="002C1814">
        <w:rPr>
          <w:rFonts w:ascii="Times New Roman" w:eastAsia="Arial Unicode MS" w:hAnsi="Times New Roman" w:cs="Times New Roman"/>
          <w:bCs/>
          <w:i/>
          <w:iCs/>
          <w:sz w:val="24"/>
          <w:szCs w:val="24"/>
          <w:shd w:val="clear" w:color="auto" w:fill="FFFFFF"/>
        </w:rPr>
        <w:t>role of sport participation in consumption behavior of intercollegiate sports</w:t>
      </w:r>
      <w:r w:rsidR="002C1814" w:rsidRPr="002C1814">
        <w:rPr>
          <w:rFonts w:ascii="Times New Roman" w:eastAsia="Arial Unicode MS" w:hAnsi="Times New Roman" w:cs="Times New Roman"/>
          <w:bCs/>
          <w:sz w:val="24"/>
          <w:szCs w:val="24"/>
          <w:shd w:val="clear" w:color="auto" w:fill="FFFFFF"/>
        </w:rPr>
        <w:t>.</w:t>
      </w:r>
      <w:r w:rsidR="003E2AA7" w:rsidRPr="002C1814">
        <w:rPr>
          <w:rFonts w:ascii="Times New Roman" w:eastAsia="함초롬바탕" w:hAnsi="Times New Roman" w:cs="Times New Roman"/>
          <w:sz w:val="24"/>
          <w:szCs w:val="24"/>
          <w:shd w:val="clear" w:color="auto" w:fill="FFFFFF"/>
        </w:rPr>
        <w:t xml:space="preserve"> </w:t>
      </w:r>
      <w:r w:rsidR="002C1814" w:rsidRPr="002C1814">
        <w:rPr>
          <w:rFonts w:ascii="Times New Roman" w:eastAsia="함초롬바탕" w:hAnsi="Times New Roman" w:cs="Times New Roman"/>
          <w:sz w:val="24"/>
          <w:szCs w:val="24"/>
          <w:shd w:val="clear" w:color="auto" w:fill="FFFFFF"/>
        </w:rPr>
        <w:t>Presented at the 2019 Applied Sport Management Association Conference, Nashville, TN.</w:t>
      </w:r>
    </w:p>
    <w:p w14:paraId="097C5CE5" w14:textId="77777777" w:rsidR="002C1814" w:rsidRPr="002C1814" w:rsidRDefault="002C1814" w:rsidP="002C1814">
      <w:pPr>
        <w:pStyle w:val="a"/>
        <w:wordWrap/>
        <w:spacing w:line="276" w:lineRule="auto"/>
        <w:rPr>
          <w:rFonts w:ascii="Times New Roman" w:eastAsia="함초롬바탕" w:hAnsi="Times New Roman" w:cs="Times New Roman"/>
          <w:b/>
          <w:iCs/>
          <w:color w:val="auto"/>
          <w:sz w:val="24"/>
          <w:szCs w:val="24"/>
          <w:shd w:val="clear" w:color="auto" w:fill="FFFFFF"/>
        </w:rPr>
      </w:pPr>
    </w:p>
    <w:p w14:paraId="62E47683" w14:textId="24FF4B1A" w:rsidR="00092C1D" w:rsidRDefault="00092C1D" w:rsidP="00092C1D">
      <w:pPr>
        <w:pStyle w:val="ListParagraph"/>
        <w:widowControl/>
        <w:numPr>
          <w:ilvl w:val="0"/>
          <w:numId w:val="36"/>
        </w:numPr>
        <w:wordWrap/>
        <w:autoSpaceDE/>
        <w:autoSpaceDN/>
        <w:spacing w:after="0"/>
        <w:ind w:leftChars="0" w:left="709" w:hanging="425"/>
        <w:jc w:val="left"/>
        <w:rPr>
          <w:rFonts w:ascii="Times New Roman" w:hAnsi="Times New Roman" w:cs="Times New Roman"/>
          <w:sz w:val="24"/>
          <w:szCs w:val="24"/>
        </w:rPr>
      </w:pPr>
      <w:bookmarkStart w:id="1" w:name="OLE_LINK5"/>
      <w:r w:rsidRPr="00092C1D">
        <w:rPr>
          <w:rFonts w:ascii="Times New Roman" w:hAnsi="Times New Roman" w:cs="Times New Roman"/>
          <w:sz w:val="24"/>
          <w:szCs w:val="24"/>
        </w:rPr>
        <w:t xml:space="preserve">Jang, H., </w:t>
      </w:r>
      <w:r w:rsidRPr="00092C1D">
        <w:rPr>
          <w:rFonts w:ascii="Times New Roman" w:hAnsi="Times New Roman" w:cs="Times New Roman"/>
          <w:b/>
          <w:sz w:val="24"/>
          <w:szCs w:val="24"/>
        </w:rPr>
        <w:t>Kim, D</w:t>
      </w:r>
      <w:r w:rsidRPr="00092C1D">
        <w:rPr>
          <w:rFonts w:ascii="Times New Roman" w:hAnsi="Times New Roman" w:cs="Times New Roman"/>
          <w:sz w:val="24"/>
          <w:szCs w:val="24"/>
        </w:rPr>
        <w:t xml:space="preserve">., Lim, S., Kim, M., &amp; Lee, Y. (2018, February). </w:t>
      </w:r>
      <w:r w:rsidRPr="00092C1D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Virtual advertising match-up hypothesis and perceived intrusiveness of sport media viewers: Case of the South Korean professional baseball</w:t>
      </w:r>
      <w:r w:rsidRPr="00092C1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092C1D">
        <w:rPr>
          <w:rFonts w:ascii="Times New Roman" w:hAnsi="Times New Roman" w:cs="Times New Roman"/>
          <w:sz w:val="24"/>
          <w:szCs w:val="24"/>
        </w:rPr>
        <w:t xml:space="preserve">Presented at the 2018 Applied Sport Management Association Conference, Waco, TX. </w:t>
      </w:r>
      <w:bookmarkEnd w:id="1"/>
    </w:p>
    <w:p w14:paraId="4BB61691" w14:textId="77777777" w:rsidR="00092C1D" w:rsidRPr="00092C1D" w:rsidRDefault="00092C1D" w:rsidP="00092C1D">
      <w:pPr>
        <w:pStyle w:val="ListParagraph"/>
        <w:widowControl/>
        <w:wordWrap/>
        <w:autoSpaceDE/>
        <w:autoSpaceDN/>
        <w:spacing w:after="0"/>
        <w:ind w:leftChars="0" w:left="709"/>
        <w:jc w:val="left"/>
        <w:rPr>
          <w:rFonts w:ascii="Times New Roman" w:hAnsi="Times New Roman" w:cs="Times New Roman"/>
          <w:sz w:val="24"/>
          <w:szCs w:val="24"/>
        </w:rPr>
      </w:pPr>
    </w:p>
    <w:p w14:paraId="2625BA8B" w14:textId="6D1A8CB2" w:rsidR="00092C1D" w:rsidRDefault="00092C1D" w:rsidP="00092C1D">
      <w:pPr>
        <w:pStyle w:val="ListParagraph"/>
        <w:widowControl/>
        <w:numPr>
          <w:ilvl w:val="0"/>
          <w:numId w:val="36"/>
        </w:numPr>
        <w:wordWrap/>
        <w:autoSpaceDE/>
        <w:autoSpaceDN/>
        <w:spacing w:after="0"/>
        <w:ind w:leftChars="0" w:left="709" w:hanging="425"/>
        <w:jc w:val="left"/>
        <w:rPr>
          <w:rFonts w:ascii="Times New Roman" w:hAnsi="Times New Roman" w:cs="Times New Roman"/>
          <w:sz w:val="24"/>
          <w:szCs w:val="24"/>
        </w:rPr>
      </w:pPr>
      <w:bookmarkStart w:id="2" w:name="OLE_LINK4"/>
      <w:r w:rsidRPr="00092C1D">
        <w:rPr>
          <w:rFonts w:ascii="Times New Roman" w:hAnsi="Times New Roman" w:cs="Times New Roman"/>
          <w:b/>
          <w:sz w:val="24"/>
          <w:szCs w:val="24"/>
        </w:rPr>
        <w:t>Kim, D.</w:t>
      </w:r>
      <w:r w:rsidRPr="00092C1D">
        <w:rPr>
          <w:rFonts w:ascii="Times New Roman" w:hAnsi="Times New Roman" w:cs="Times New Roman"/>
          <w:sz w:val="24"/>
          <w:szCs w:val="24"/>
        </w:rPr>
        <w:t xml:space="preserve">, </w:t>
      </w:r>
      <w:bookmarkEnd w:id="2"/>
      <w:r w:rsidRPr="00092C1D">
        <w:rPr>
          <w:rFonts w:ascii="Times New Roman" w:hAnsi="Times New Roman" w:cs="Times New Roman"/>
          <w:sz w:val="24"/>
          <w:szCs w:val="24"/>
        </w:rPr>
        <w:t xml:space="preserve">Lee, Y., Kim, M., &amp; Lim, S. (2017, May). </w:t>
      </w:r>
      <w:r w:rsidRPr="00092C1D">
        <w:rPr>
          <w:rFonts w:ascii="Times New Roman" w:hAnsi="Times New Roman" w:cs="Times New Roman"/>
          <w:i/>
          <w:sz w:val="24"/>
          <w:szCs w:val="24"/>
        </w:rPr>
        <w:t>The influence of technological interactivity and media sociability on sport consumer value co-creation behavior</w:t>
      </w:r>
      <w:r w:rsidRPr="00092C1D">
        <w:rPr>
          <w:rFonts w:ascii="Times New Roman" w:hAnsi="Times New Roman" w:cs="Times New Roman"/>
          <w:sz w:val="24"/>
          <w:szCs w:val="24"/>
        </w:rPr>
        <w:t>. Presented at the 2017 North American Society for Sport Management Conference, Denver, CO. Abstract retrieved from https://www.nassm.org/files/conf_abstracts/2017-421.pdf</w:t>
      </w:r>
    </w:p>
    <w:p w14:paraId="55F0EC1F" w14:textId="77777777" w:rsidR="00092C1D" w:rsidRPr="00092C1D" w:rsidRDefault="00092C1D" w:rsidP="00092C1D">
      <w:pPr>
        <w:pStyle w:val="ListParagraph"/>
        <w:widowControl/>
        <w:wordWrap/>
        <w:autoSpaceDE/>
        <w:autoSpaceDN/>
        <w:spacing w:after="0"/>
        <w:ind w:leftChars="142" w:left="709" w:hangingChars="177" w:hanging="425"/>
        <w:jc w:val="left"/>
        <w:rPr>
          <w:rFonts w:ascii="Times New Roman" w:hAnsi="Times New Roman" w:cs="Times New Roman"/>
          <w:sz w:val="24"/>
          <w:szCs w:val="24"/>
        </w:rPr>
      </w:pPr>
    </w:p>
    <w:p w14:paraId="5B305FE4" w14:textId="4BB4EF9B" w:rsidR="00092C1D" w:rsidRPr="007340C7" w:rsidRDefault="00092C1D" w:rsidP="00092C1D">
      <w:pPr>
        <w:pStyle w:val="ListParagraph"/>
        <w:widowControl/>
        <w:numPr>
          <w:ilvl w:val="0"/>
          <w:numId w:val="36"/>
        </w:numPr>
        <w:wordWrap/>
        <w:autoSpaceDE/>
        <w:autoSpaceDN/>
        <w:spacing w:after="0"/>
        <w:ind w:leftChars="142" w:left="709" w:hangingChars="177" w:hanging="425"/>
        <w:jc w:val="left"/>
        <w:rPr>
          <w:rFonts w:ascii="Times New Roman" w:hAnsi="Times New Roman" w:cs="Times New Roman"/>
          <w:sz w:val="24"/>
          <w:szCs w:val="24"/>
        </w:rPr>
      </w:pPr>
      <w:r w:rsidRPr="00092C1D">
        <w:rPr>
          <w:rFonts w:ascii="Times New Roman" w:hAnsi="Times New Roman" w:cs="Times New Roman"/>
          <w:b/>
          <w:sz w:val="24"/>
          <w:szCs w:val="24"/>
        </w:rPr>
        <w:t>Kim, D.</w:t>
      </w:r>
      <w:r w:rsidRPr="00092C1D">
        <w:rPr>
          <w:rFonts w:ascii="Times New Roman" w:hAnsi="Times New Roman" w:cs="Times New Roman"/>
          <w:sz w:val="24"/>
          <w:szCs w:val="24"/>
        </w:rPr>
        <w:t xml:space="preserve">, &amp; Benavides-Espinoza, C. (2015, November). </w:t>
      </w:r>
      <w:r w:rsidRPr="00092C1D">
        <w:rPr>
          <w:rFonts w:ascii="Times New Roman" w:hAnsi="Times New Roman" w:cs="Times New Roman"/>
          <w:i/>
          <w:sz w:val="24"/>
          <w:szCs w:val="24"/>
        </w:rPr>
        <w:t>Smart device interactivity's impact on value co-creation in the sport industry</w:t>
      </w:r>
      <w:r w:rsidRPr="00092C1D">
        <w:rPr>
          <w:rFonts w:ascii="Times New Roman" w:hAnsi="Times New Roman" w:cs="Times New Roman"/>
          <w:sz w:val="24"/>
          <w:szCs w:val="24"/>
        </w:rPr>
        <w:t>. Presented at the Arkansas Alliance for Health, Physical Education, Recreation, and Dance Convention, Eureka Springs, AR.</w:t>
      </w:r>
      <w:r w:rsidRPr="00092C1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92C1D">
        <w:rPr>
          <w:rFonts w:ascii="Times New Roman" w:hAnsi="Times New Roman" w:cs="Times New Roman"/>
          <w:b/>
          <w:sz w:val="24"/>
          <w:szCs w:val="24"/>
        </w:rPr>
        <w:t>* Part of the student research paper competition.</w:t>
      </w:r>
    </w:p>
    <w:p w14:paraId="7758EFD6" w14:textId="77777777" w:rsidR="007340C7" w:rsidRPr="007340C7" w:rsidRDefault="007340C7" w:rsidP="007340C7">
      <w:pPr>
        <w:widowControl/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</w:p>
    <w:p w14:paraId="26B6D3DF" w14:textId="19FAB48E" w:rsidR="00092C1D" w:rsidRPr="00092C1D" w:rsidRDefault="00092C1D" w:rsidP="00092C1D">
      <w:pPr>
        <w:pStyle w:val="ListParagraph"/>
        <w:widowControl/>
        <w:numPr>
          <w:ilvl w:val="0"/>
          <w:numId w:val="36"/>
        </w:numPr>
        <w:wordWrap/>
        <w:autoSpaceDE/>
        <w:autoSpaceDN/>
        <w:spacing w:after="0"/>
        <w:ind w:leftChars="142" w:left="709" w:hangingChars="177" w:hanging="425"/>
        <w:jc w:val="left"/>
        <w:rPr>
          <w:rFonts w:ascii="Times New Roman" w:hAnsi="Times New Roman" w:cs="Times New Roman"/>
          <w:sz w:val="24"/>
          <w:szCs w:val="24"/>
        </w:rPr>
      </w:pPr>
      <w:bookmarkStart w:id="3" w:name="_Hlk503886301"/>
      <w:r w:rsidRPr="00092C1D">
        <w:rPr>
          <w:rFonts w:ascii="Times New Roman" w:hAnsi="Times New Roman" w:cs="Times New Roman"/>
          <w:b/>
          <w:sz w:val="24"/>
          <w:szCs w:val="24"/>
        </w:rPr>
        <w:lastRenderedPageBreak/>
        <w:t>Kim, D.</w:t>
      </w:r>
      <w:r w:rsidRPr="00092C1D">
        <w:rPr>
          <w:rFonts w:ascii="Times New Roman" w:hAnsi="Times New Roman" w:cs="Times New Roman"/>
          <w:sz w:val="24"/>
          <w:szCs w:val="24"/>
        </w:rPr>
        <w:t xml:space="preserve">, &amp; Benavides-Espinoza, C. (2015, September). </w:t>
      </w:r>
      <w:r w:rsidRPr="00092C1D">
        <w:rPr>
          <w:rFonts w:ascii="Times New Roman" w:hAnsi="Times New Roman" w:cs="Times New Roman"/>
          <w:i/>
          <w:sz w:val="24"/>
          <w:szCs w:val="24"/>
        </w:rPr>
        <w:t>Smart device interactivity's impact on value co-creation in the sport industry</w:t>
      </w:r>
      <w:r w:rsidRPr="00092C1D">
        <w:rPr>
          <w:rFonts w:ascii="Times New Roman" w:hAnsi="Times New Roman" w:cs="Times New Roman"/>
          <w:sz w:val="24"/>
          <w:szCs w:val="24"/>
        </w:rPr>
        <w:t xml:space="preserve">. Presented at the </w:t>
      </w:r>
      <w:r w:rsidRPr="00092C1D">
        <w:rPr>
          <w:rFonts w:ascii="Times New Roman" w:hAnsi="Times New Roman" w:cs="Times New Roman"/>
          <w:bCs/>
          <w:sz w:val="24"/>
          <w:szCs w:val="24"/>
        </w:rPr>
        <w:t xml:space="preserve">XXIII Congreso Internacional </w:t>
      </w:r>
      <w:proofErr w:type="spellStart"/>
      <w:r w:rsidRPr="00092C1D">
        <w:rPr>
          <w:rFonts w:ascii="Times New Roman" w:hAnsi="Times New Roman" w:cs="Times New Roman"/>
          <w:bCs/>
          <w:sz w:val="24"/>
          <w:szCs w:val="24"/>
        </w:rPr>
        <w:t>Organización</w:t>
      </w:r>
      <w:proofErr w:type="spellEnd"/>
      <w:r w:rsidRPr="00092C1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92C1D">
        <w:rPr>
          <w:rFonts w:ascii="Times New Roman" w:hAnsi="Times New Roman" w:cs="Times New Roman"/>
          <w:bCs/>
          <w:sz w:val="24"/>
          <w:szCs w:val="24"/>
        </w:rPr>
        <w:t>Deportiva</w:t>
      </w:r>
      <w:proofErr w:type="spellEnd"/>
      <w:r w:rsidRPr="00092C1D">
        <w:rPr>
          <w:rFonts w:ascii="Times New Roman" w:hAnsi="Times New Roman" w:cs="Times New Roman"/>
          <w:bCs/>
          <w:sz w:val="24"/>
          <w:szCs w:val="24"/>
        </w:rPr>
        <w:t xml:space="preserve">, Monterrey, MX. </w:t>
      </w:r>
      <w:bookmarkEnd w:id="3"/>
      <w:r w:rsidRPr="00092C1D">
        <w:rPr>
          <w:rFonts w:ascii="Times New Roman" w:hAnsi="Times New Roman" w:cs="Times New Roman"/>
          <w:b/>
          <w:bCs/>
          <w:sz w:val="24"/>
          <w:szCs w:val="24"/>
        </w:rPr>
        <w:t>* This presentation won the best in</w:t>
      </w:r>
      <w:r w:rsidR="005A3350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092C1D">
        <w:rPr>
          <w:rFonts w:ascii="Times New Roman" w:hAnsi="Times New Roman" w:cs="Times New Roman"/>
          <w:b/>
          <w:bCs/>
          <w:sz w:val="24"/>
          <w:szCs w:val="24"/>
        </w:rPr>
        <w:t>class oral presentation award at the Conference.</w:t>
      </w:r>
    </w:p>
    <w:p w14:paraId="027C9A61" w14:textId="77777777" w:rsidR="00092C1D" w:rsidRPr="00092C1D" w:rsidRDefault="00092C1D" w:rsidP="00092C1D">
      <w:pPr>
        <w:pStyle w:val="ListParagraph"/>
        <w:widowControl/>
        <w:wordWrap/>
        <w:autoSpaceDE/>
        <w:autoSpaceDN/>
        <w:spacing w:after="0"/>
        <w:ind w:leftChars="0" w:left="709"/>
        <w:jc w:val="left"/>
        <w:rPr>
          <w:rFonts w:ascii="Times New Roman" w:hAnsi="Times New Roman" w:cs="Times New Roman"/>
          <w:sz w:val="24"/>
          <w:szCs w:val="24"/>
        </w:rPr>
      </w:pPr>
    </w:p>
    <w:p w14:paraId="22F717EF" w14:textId="23C2E47E" w:rsidR="00092C1D" w:rsidRDefault="00092C1D" w:rsidP="00092C1D">
      <w:pPr>
        <w:pStyle w:val="ListParagraph"/>
        <w:widowControl/>
        <w:numPr>
          <w:ilvl w:val="0"/>
          <w:numId w:val="36"/>
        </w:numPr>
        <w:wordWrap/>
        <w:autoSpaceDE/>
        <w:autoSpaceDN/>
        <w:spacing w:after="0"/>
        <w:ind w:leftChars="0" w:left="709" w:hanging="425"/>
        <w:jc w:val="left"/>
        <w:rPr>
          <w:rFonts w:ascii="Times New Roman" w:hAnsi="Times New Roman" w:cs="Times New Roman"/>
          <w:sz w:val="24"/>
          <w:szCs w:val="24"/>
        </w:rPr>
      </w:pPr>
      <w:bookmarkStart w:id="4" w:name="OLE_LINK1"/>
      <w:r w:rsidRPr="00092C1D">
        <w:rPr>
          <w:rFonts w:ascii="Times New Roman" w:hAnsi="Times New Roman" w:cs="Times New Roman"/>
          <w:b/>
          <w:sz w:val="24"/>
          <w:szCs w:val="24"/>
        </w:rPr>
        <w:t>Kim, D.</w:t>
      </w:r>
      <w:r w:rsidRPr="00092C1D">
        <w:rPr>
          <w:rFonts w:ascii="Times New Roman" w:hAnsi="Times New Roman" w:cs="Times New Roman"/>
          <w:sz w:val="24"/>
          <w:szCs w:val="24"/>
        </w:rPr>
        <w:t xml:space="preserve">, &amp; Kim, J. (2008, November). </w:t>
      </w:r>
      <w:r w:rsidRPr="00092C1D">
        <w:rPr>
          <w:rFonts w:ascii="Times New Roman" w:hAnsi="Times New Roman" w:cs="Times New Roman"/>
          <w:i/>
          <w:sz w:val="24"/>
          <w:szCs w:val="24"/>
        </w:rPr>
        <w:t>Study on spatial equity according to accessibility of public athletics facilities</w:t>
      </w:r>
      <w:r w:rsidRPr="00092C1D">
        <w:rPr>
          <w:rFonts w:ascii="Times New Roman" w:hAnsi="Times New Roman" w:cs="Times New Roman"/>
          <w:sz w:val="24"/>
          <w:szCs w:val="24"/>
        </w:rPr>
        <w:t xml:space="preserve">. Presented at the 2008 Korea Sport </w:t>
      </w:r>
      <w:r w:rsidR="005022F8" w:rsidRPr="00092C1D">
        <w:rPr>
          <w:rFonts w:ascii="Times New Roman" w:hAnsi="Times New Roman" w:cs="Times New Roman"/>
          <w:sz w:val="24"/>
          <w:szCs w:val="24"/>
        </w:rPr>
        <w:t>for</w:t>
      </w:r>
      <w:r w:rsidRPr="00092C1D">
        <w:rPr>
          <w:rFonts w:ascii="Times New Roman" w:hAnsi="Times New Roman" w:cs="Times New Roman"/>
          <w:sz w:val="24"/>
          <w:szCs w:val="24"/>
        </w:rPr>
        <w:t xml:space="preserve"> All Congress, Sejong, South Korea.</w:t>
      </w:r>
      <w:bookmarkEnd w:id="4"/>
    </w:p>
    <w:p w14:paraId="0B557453" w14:textId="77777777" w:rsidR="002C1814" w:rsidRPr="002C1814" w:rsidRDefault="002C1814" w:rsidP="002C1814">
      <w:pPr>
        <w:widowControl/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</w:p>
    <w:p w14:paraId="7C5DEAC3" w14:textId="7918FA35" w:rsidR="00092C1D" w:rsidRPr="00092C1D" w:rsidRDefault="00092C1D" w:rsidP="00092C1D">
      <w:pPr>
        <w:pStyle w:val="ListParagraph"/>
        <w:widowControl/>
        <w:numPr>
          <w:ilvl w:val="0"/>
          <w:numId w:val="36"/>
        </w:numPr>
        <w:wordWrap/>
        <w:autoSpaceDE/>
        <w:autoSpaceDN/>
        <w:spacing w:after="0"/>
        <w:ind w:leftChars="0" w:left="709" w:hanging="425"/>
        <w:jc w:val="left"/>
        <w:rPr>
          <w:rFonts w:ascii="Times New Roman" w:hAnsi="Times New Roman" w:cs="Times New Roman"/>
          <w:sz w:val="24"/>
          <w:szCs w:val="24"/>
        </w:rPr>
      </w:pPr>
      <w:r w:rsidRPr="00092C1D">
        <w:rPr>
          <w:rFonts w:ascii="Times New Roman" w:hAnsi="Times New Roman" w:cs="Times New Roman"/>
          <w:b/>
          <w:sz w:val="24"/>
          <w:szCs w:val="24"/>
        </w:rPr>
        <w:t>Kim, D.</w:t>
      </w:r>
      <w:r w:rsidRPr="00092C1D">
        <w:rPr>
          <w:rFonts w:ascii="Times New Roman" w:hAnsi="Times New Roman" w:cs="Times New Roman"/>
          <w:sz w:val="24"/>
          <w:szCs w:val="24"/>
        </w:rPr>
        <w:t xml:space="preserve">, &amp; Kim, J., Choi, M., Jeong, B., &amp; Park, S. (2007, October). </w:t>
      </w:r>
      <w:r w:rsidRPr="00092C1D">
        <w:rPr>
          <w:rFonts w:ascii="Times New Roman" w:hAnsi="Times New Roman" w:cs="Times New Roman"/>
          <w:i/>
          <w:sz w:val="24"/>
          <w:szCs w:val="24"/>
        </w:rPr>
        <w:t>A study on efficient establishment of eco-friendly golf course along the waterfront</w:t>
      </w:r>
      <w:r w:rsidRPr="00092C1D">
        <w:rPr>
          <w:rFonts w:ascii="Times New Roman" w:hAnsi="Times New Roman" w:cs="Times New Roman"/>
          <w:sz w:val="24"/>
          <w:szCs w:val="24"/>
        </w:rPr>
        <w:t>.</w:t>
      </w:r>
      <w:r w:rsidRPr="00092C1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92C1D">
        <w:rPr>
          <w:rFonts w:ascii="Times New Roman" w:hAnsi="Times New Roman" w:cs="Times New Roman"/>
          <w:sz w:val="24"/>
          <w:szCs w:val="24"/>
        </w:rPr>
        <w:t>Presented at</w:t>
      </w:r>
      <w:r w:rsidRPr="00092C1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92C1D">
        <w:rPr>
          <w:rFonts w:ascii="Times New Roman" w:hAnsi="Times New Roman" w:cs="Times New Roman"/>
          <w:sz w:val="24"/>
          <w:szCs w:val="24"/>
        </w:rPr>
        <w:t>the 45</w:t>
      </w:r>
      <w:r w:rsidRPr="00092C1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92C1D">
        <w:rPr>
          <w:rFonts w:ascii="Times New Roman" w:hAnsi="Times New Roman" w:cs="Times New Roman"/>
          <w:sz w:val="24"/>
          <w:szCs w:val="24"/>
        </w:rPr>
        <w:t xml:space="preserve"> KAHPERD Congress, Gwangju, South Korea.</w:t>
      </w:r>
    </w:p>
    <w:p w14:paraId="512ECB6C" w14:textId="0B3ED0D8" w:rsidR="00092C1D" w:rsidRDefault="00092C1D" w:rsidP="00EF4CC1">
      <w:pPr>
        <w:pStyle w:val="a"/>
        <w:wordWrap/>
        <w:spacing w:line="276" w:lineRule="auto"/>
        <w:rPr>
          <w:rFonts w:ascii="Times New Roman" w:hAnsi="Times New Roman" w:cs="Times New Roman"/>
          <w:i/>
          <w:sz w:val="24"/>
          <w:szCs w:val="24"/>
        </w:rPr>
      </w:pPr>
    </w:p>
    <w:p w14:paraId="65F07B13" w14:textId="4BF3628B" w:rsidR="00A531B3" w:rsidRPr="00EF4CC1" w:rsidRDefault="00A531B3" w:rsidP="00EF4CC1">
      <w:pPr>
        <w:pStyle w:val="a"/>
        <w:wordWrap/>
        <w:spacing w:line="276" w:lineRule="auto"/>
        <w:rPr>
          <w:rFonts w:ascii="Times New Roman" w:hAnsi="Times New Roman" w:cs="Times New Roman"/>
          <w:i/>
          <w:color w:val="1F497D" w:themeColor="text2"/>
          <w:sz w:val="32"/>
          <w:szCs w:val="24"/>
          <w:u w:val="single"/>
        </w:rPr>
      </w:pPr>
      <w:r w:rsidRPr="00EF4CC1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OTHER EXPERIENCE</w:t>
      </w:r>
    </w:p>
    <w:p w14:paraId="79A9A140" w14:textId="0A643E2B" w:rsidR="00950454" w:rsidRDefault="00950454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O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 xml:space="preserve">pen Water Scuba Instructor   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                                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2005 - Present</w:t>
      </w:r>
    </w:p>
    <w:p w14:paraId="2BEF2D4D" w14:textId="779FC8F2" w:rsidR="00950454" w:rsidRDefault="00950454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-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Professional Association of Diving Instructors (PADI)</w:t>
      </w:r>
      <w:r w:rsidR="005A3736">
        <w:rPr>
          <w:rFonts w:ascii="Times New Roman" w:eastAsia="함초롬바탕" w:hAnsi="Times New Roman" w:cs="Times New Roman"/>
          <w:sz w:val="24"/>
          <w:szCs w:val="24"/>
        </w:rPr>
        <w:t>.</w:t>
      </w:r>
    </w:p>
    <w:p w14:paraId="41DAD78A" w14:textId="038BA992" w:rsidR="00950454" w:rsidRDefault="00950454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1FF4F0C0" w14:textId="5E073FB6" w:rsidR="00950454" w:rsidRPr="00950454" w:rsidRDefault="00950454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 xml:space="preserve">Representative of Daegu Underwater Association  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                   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2008 - 2014</w:t>
      </w:r>
    </w:p>
    <w:p w14:paraId="38304410" w14:textId="34D86D3E" w:rsidR="00950454" w:rsidRPr="004007AA" w:rsidRDefault="00950454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6DE3C3BB" w14:textId="0FE4895F" w:rsidR="00950454" w:rsidRDefault="00950454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 xml:space="preserve">National Fin Swimming Judge   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                                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2007- Present</w:t>
      </w:r>
    </w:p>
    <w:p w14:paraId="3A3A847D" w14:textId="77777777" w:rsidR="00950454" w:rsidRPr="00950454" w:rsidRDefault="00950454" w:rsidP="005A3736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 w:rsidRPr="00950454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950454">
        <w:rPr>
          <w:rFonts w:ascii="Times New Roman" w:hAnsi="Times New Roman" w:cs="Times New Roman"/>
          <w:sz w:val="24"/>
          <w:szCs w:val="24"/>
        </w:rPr>
        <w:t>89</w:t>
      </w:r>
      <w:r w:rsidRPr="009504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50454">
        <w:rPr>
          <w:rFonts w:ascii="Times New Roman" w:hAnsi="Times New Roman" w:cs="Times New Roman"/>
          <w:sz w:val="24"/>
          <w:szCs w:val="24"/>
        </w:rPr>
        <w:t xml:space="preserve"> National Sports Festival.</w:t>
      </w:r>
    </w:p>
    <w:p w14:paraId="71F98D71" w14:textId="525895F4" w:rsidR="00950454" w:rsidRPr="00950454" w:rsidRDefault="00950454" w:rsidP="005A3736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 w:rsidRPr="00950454">
        <w:rPr>
          <w:rFonts w:ascii="Times New Roman" w:hAnsi="Times New Roman" w:cs="Times New Roman"/>
          <w:b/>
          <w:sz w:val="24"/>
          <w:szCs w:val="24"/>
        </w:rPr>
        <w:t>-</w:t>
      </w:r>
      <w:r w:rsidRPr="00950454">
        <w:rPr>
          <w:rFonts w:ascii="Times New Roman" w:hAnsi="Times New Roman" w:cs="Times New Roman"/>
          <w:sz w:val="24"/>
          <w:szCs w:val="24"/>
        </w:rPr>
        <w:t xml:space="preserve"> Festival of Korean Sport for All 2008 Daegu.</w:t>
      </w:r>
    </w:p>
    <w:p w14:paraId="0DB426AF" w14:textId="2B7D8869" w:rsidR="00950454" w:rsidRPr="00950454" w:rsidRDefault="00950454" w:rsidP="005A3736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 w:rsidRPr="00950454">
        <w:rPr>
          <w:rFonts w:ascii="Times New Roman" w:hAnsi="Times New Roman" w:cs="Times New Roman"/>
          <w:b/>
          <w:sz w:val="24"/>
          <w:szCs w:val="24"/>
        </w:rPr>
        <w:t>-</w:t>
      </w:r>
      <w:r w:rsidRPr="00950454">
        <w:rPr>
          <w:rFonts w:ascii="Times New Roman" w:hAnsi="Times New Roman" w:cs="Times New Roman"/>
          <w:sz w:val="24"/>
          <w:szCs w:val="24"/>
        </w:rPr>
        <w:t xml:space="preserve"> First National Fin swimming competition for the President’s Flag. (Daegu Underwater Association)</w:t>
      </w:r>
    </w:p>
    <w:p w14:paraId="533CBA26" w14:textId="09E6E4A9" w:rsidR="00950454" w:rsidRPr="00950454" w:rsidRDefault="00950454" w:rsidP="005A3736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 w:rsidRPr="00950454">
        <w:rPr>
          <w:rFonts w:ascii="Times New Roman" w:hAnsi="Times New Roman" w:cs="Times New Roman"/>
          <w:sz w:val="24"/>
          <w:szCs w:val="24"/>
        </w:rPr>
        <w:t>- 88</w:t>
      </w:r>
      <w:r w:rsidRPr="009504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50454">
        <w:rPr>
          <w:rFonts w:ascii="Times New Roman" w:hAnsi="Times New Roman" w:cs="Times New Roman"/>
          <w:sz w:val="24"/>
          <w:szCs w:val="24"/>
        </w:rPr>
        <w:t xml:space="preserve"> National Sports Festival.</w:t>
      </w:r>
    </w:p>
    <w:p w14:paraId="5BBE34F2" w14:textId="79DEE9ED" w:rsidR="00950454" w:rsidRPr="00950454" w:rsidRDefault="00950454" w:rsidP="005A3736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 w:rsidRPr="00950454">
        <w:rPr>
          <w:rFonts w:ascii="Times New Roman" w:hAnsi="Times New Roman" w:cs="Times New Roman"/>
          <w:sz w:val="24"/>
          <w:szCs w:val="24"/>
        </w:rPr>
        <w:t>- 15</w:t>
      </w:r>
      <w:r w:rsidRPr="0095045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50454">
        <w:rPr>
          <w:rFonts w:ascii="Times New Roman" w:hAnsi="Times New Roman" w:cs="Times New Roman"/>
          <w:sz w:val="24"/>
          <w:szCs w:val="24"/>
        </w:rPr>
        <w:t xml:space="preserve"> National Student Fin Swimming Championships.</w:t>
      </w:r>
    </w:p>
    <w:p w14:paraId="65AC0B03" w14:textId="142F6C4D" w:rsidR="00950454" w:rsidRPr="00950454" w:rsidRDefault="00950454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7A5A8343" w14:textId="710198AE" w:rsidR="00950454" w:rsidRDefault="00950454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 xml:space="preserve">KELY </w:t>
      </w:r>
      <w:r w:rsidR="001C0869">
        <w:rPr>
          <w:rFonts w:ascii="Times New Roman" w:eastAsia="함초롬바탕" w:hAnsi="Times New Roman" w:cs="함초롬바탕"/>
          <w:b/>
          <w:sz w:val="24"/>
          <w:szCs w:val="24"/>
        </w:rPr>
        <w:t>Summer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 xml:space="preserve"> English Camp </w:t>
      </w:r>
      <w:r w:rsidR="001C0869">
        <w:rPr>
          <w:rFonts w:ascii="Times New Roman" w:eastAsia="함초롬바탕" w:hAnsi="Times New Roman" w:cs="함초롬바탕"/>
          <w:b/>
          <w:sz w:val="24"/>
          <w:szCs w:val="24"/>
        </w:rPr>
        <w:t>Manager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                           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 xml:space="preserve">  2006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-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2007</w:t>
      </w:r>
    </w:p>
    <w:p w14:paraId="7C5CFEEA" w14:textId="2015991E" w:rsidR="00950454" w:rsidRDefault="001C0869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/>
          <w:sz w:val="24"/>
          <w:szCs w:val="24"/>
        </w:rPr>
        <w:t>- International Education Center of Keimyung University, Daegu, South Korea</w:t>
      </w:r>
      <w:r w:rsidR="005A3736">
        <w:rPr>
          <w:rFonts w:ascii="Times New Roman" w:eastAsia="함초롬바탕" w:hAnsi="Times New Roman" w:cs="Times New Roman"/>
          <w:sz w:val="24"/>
          <w:szCs w:val="24"/>
        </w:rPr>
        <w:t>.</w:t>
      </w:r>
    </w:p>
    <w:p w14:paraId="4AF1EE17" w14:textId="3E47B5E8" w:rsidR="001C0869" w:rsidRDefault="001C0869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601A5F0B" w14:textId="548986E8" w:rsidR="001C0869" w:rsidRDefault="001C0869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 xml:space="preserve">President 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                                                      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2005 -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2007</w:t>
      </w:r>
    </w:p>
    <w:p w14:paraId="679DB552" w14:textId="115FD7C2" w:rsidR="001C0869" w:rsidRDefault="001C0869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-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</w:t>
      </w:r>
      <w:r w:rsidRPr="001C0869">
        <w:rPr>
          <w:rFonts w:ascii="Times New Roman" w:eastAsia="함초롬바탕" w:hAnsi="Times New Roman" w:cs="함초롬바탕"/>
          <w:bCs/>
          <w:sz w:val="24"/>
          <w:szCs w:val="24"/>
        </w:rPr>
        <w:t xml:space="preserve">Daegu &amp; </w:t>
      </w:r>
      <w:proofErr w:type="spellStart"/>
      <w:r w:rsidRPr="001C0869">
        <w:rPr>
          <w:rFonts w:ascii="Times New Roman" w:eastAsia="함초롬바탕" w:hAnsi="Times New Roman" w:cs="함초롬바탕"/>
          <w:bCs/>
          <w:sz w:val="24"/>
          <w:szCs w:val="24"/>
        </w:rPr>
        <w:t>Kyeongbuk</w:t>
      </w:r>
      <w:proofErr w:type="spellEnd"/>
      <w:r>
        <w:rPr>
          <w:rFonts w:ascii="Times New Roman" w:eastAsia="함초롬바탕" w:hAnsi="Times New Roman" w:cs="함초롬바탕"/>
          <w:bCs/>
          <w:sz w:val="24"/>
          <w:szCs w:val="24"/>
        </w:rPr>
        <w:t xml:space="preserve"> College</w:t>
      </w:r>
      <w:r w:rsidRPr="001C0869">
        <w:rPr>
          <w:rFonts w:ascii="Times New Roman" w:eastAsia="함초롬바탕" w:hAnsi="Times New Roman" w:cs="함초롬바탕"/>
          <w:bCs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Cs/>
          <w:sz w:val="24"/>
          <w:szCs w:val="24"/>
        </w:rPr>
        <w:t>Skin-</w:t>
      </w:r>
      <w:r w:rsidRPr="001C0869">
        <w:rPr>
          <w:rFonts w:ascii="Times New Roman" w:eastAsia="함초롬바탕" w:hAnsi="Times New Roman" w:cs="함초롬바탕"/>
          <w:bCs/>
          <w:sz w:val="24"/>
          <w:szCs w:val="24"/>
        </w:rPr>
        <w:t>Scuba Di</w:t>
      </w:r>
      <w:r>
        <w:rPr>
          <w:rFonts w:ascii="Times New Roman" w:eastAsia="함초롬바탕" w:hAnsi="Times New Roman" w:cs="함초롬바탕"/>
          <w:bCs/>
          <w:sz w:val="24"/>
          <w:szCs w:val="24"/>
        </w:rPr>
        <w:t xml:space="preserve">vers </w:t>
      </w:r>
      <w:r w:rsidRPr="001C0869">
        <w:rPr>
          <w:rFonts w:ascii="Times New Roman" w:eastAsia="함초롬바탕" w:hAnsi="Times New Roman" w:cs="함초롬바탕"/>
          <w:bCs/>
          <w:sz w:val="24"/>
          <w:szCs w:val="24"/>
        </w:rPr>
        <w:t>Association</w:t>
      </w:r>
    </w:p>
    <w:p w14:paraId="06E098A4" w14:textId="0850D55A" w:rsidR="001C0869" w:rsidRDefault="001C0869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-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Five universities in Daegu city and </w:t>
      </w:r>
      <w:proofErr w:type="spellStart"/>
      <w:r>
        <w:rPr>
          <w:rFonts w:ascii="Times New Roman" w:eastAsia="함초롬바탕" w:hAnsi="Times New Roman" w:cs="Times New Roman"/>
          <w:sz w:val="24"/>
          <w:szCs w:val="24"/>
        </w:rPr>
        <w:t>Kyeongsangbuk</w:t>
      </w:r>
      <w:proofErr w:type="spellEnd"/>
      <w:r>
        <w:rPr>
          <w:rFonts w:ascii="Times New Roman" w:eastAsia="함초롬바탕" w:hAnsi="Times New Roman" w:cs="Times New Roman"/>
          <w:sz w:val="24"/>
          <w:szCs w:val="24"/>
        </w:rPr>
        <w:t>-do</w:t>
      </w:r>
      <w:r w:rsidR="005A3736">
        <w:rPr>
          <w:rFonts w:ascii="Times New Roman" w:eastAsia="함초롬바탕" w:hAnsi="Times New Roman" w:cs="Times New Roman"/>
          <w:sz w:val="24"/>
          <w:szCs w:val="24"/>
        </w:rPr>
        <w:t>.</w:t>
      </w:r>
    </w:p>
    <w:p w14:paraId="7D824C32" w14:textId="0AB20BC2" w:rsidR="001C0869" w:rsidRDefault="001C0869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6B79D309" w14:textId="255C0AAC" w:rsidR="001C0869" w:rsidRDefault="001C0869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Chief Instructor</w:t>
      </w:r>
      <w:r w:rsidR="005A3736">
        <w:rPr>
          <w:rFonts w:ascii="Times New Roman" w:eastAsia="함초롬바탕" w:hAnsi="Times New Roman" w:cs="함초롬바탕"/>
          <w:b/>
          <w:sz w:val="24"/>
          <w:szCs w:val="24"/>
        </w:rPr>
        <w:t xml:space="preserve"> (Scuba diving class)                                  2005 - 2006</w:t>
      </w:r>
    </w:p>
    <w:p w14:paraId="509A180C" w14:textId="4C8FB84D" w:rsidR="001C0869" w:rsidRDefault="005A3736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/>
          <w:sz w:val="24"/>
          <w:szCs w:val="24"/>
        </w:rPr>
        <w:t>- Department of Practical Physical Education in Daegu Health College.</w:t>
      </w:r>
    </w:p>
    <w:p w14:paraId="409E5297" w14:textId="77777777" w:rsidR="00105EA9" w:rsidRPr="005A3736" w:rsidRDefault="00105EA9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</w:p>
    <w:p w14:paraId="1A938698" w14:textId="0CC696A1" w:rsidR="005A3736" w:rsidRDefault="005A3736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Diving Tour Guide &amp; Intro Diving Instructor                                2003</w:t>
      </w:r>
    </w:p>
    <w:p w14:paraId="1FB5C21F" w14:textId="47ECDCD5" w:rsidR="001C0869" w:rsidRDefault="005A3736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lastRenderedPageBreak/>
        <w:t>-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MANTA Scuba diving resort in Cebu, The Philippines.</w:t>
      </w:r>
    </w:p>
    <w:p w14:paraId="64E0A707" w14:textId="1974949B" w:rsidR="005A3736" w:rsidRDefault="005A3736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2875C8B7" w14:textId="72116120" w:rsidR="005A3736" w:rsidRDefault="005A3736" w:rsidP="005A3736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>
        <w:rPr>
          <w:rFonts w:ascii="Times New Roman" w:eastAsia="함초롬바탕" w:hAnsi="Times New Roman" w:cs="함초롬바탕"/>
          <w:b/>
          <w:sz w:val="24"/>
          <w:szCs w:val="24"/>
        </w:rPr>
        <w:t>Korea Army                                                      2001 - 2003</w:t>
      </w:r>
    </w:p>
    <w:p w14:paraId="594CD91F" w14:textId="3C0F0F4B" w:rsidR="001C0869" w:rsidRDefault="005A3736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-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An engineer of the 2</w:t>
      </w:r>
      <w:r w:rsidR="00CC1B62">
        <w:rPr>
          <w:rFonts w:ascii="Times New Roman" w:eastAsia="함초롬바탕" w:hAnsi="Times New Roman" w:cs="Times New Roman"/>
          <w:sz w:val="24"/>
          <w:szCs w:val="24"/>
        </w:rPr>
        <w:t>nd</w:t>
      </w:r>
      <w:r>
        <w:rPr>
          <w:rFonts w:ascii="Times New Roman" w:eastAsia="함초롬바탕" w:hAnsi="Times New Roman" w:cs="Times New Roman"/>
          <w:sz w:val="24"/>
          <w:szCs w:val="24"/>
        </w:rPr>
        <w:t xml:space="preserve"> Cavalry, Paju, South Korea.</w:t>
      </w:r>
    </w:p>
    <w:p w14:paraId="639302F9" w14:textId="5D80B68D" w:rsidR="00A568D6" w:rsidRDefault="00A568D6" w:rsidP="005A3736">
      <w:pPr>
        <w:pStyle w:val="a"/>
        <w:wordWrap/>
        <w:spacing w:line="276" w:lineRule="auto"/>
        <w:ind w:firstLineChars="118" w:firstLine="283"/>
        <w:rPr>
          <w:rFonts w:ascii="Times New Roman" w:eastAsia="함초롬바탕" w:hAnsi="Times New Roman" w:cs="Times New Roman"/>
          <w:sz w:val="24"/>
          <w:szCs w:val="24"/>
        </w:rPr>
      </w:pPr>
    </w:p>
    <w:p w14:paraId="5B1AAC62" w14:textId="6D98A1C2" w:rsidR="002A3E33" w:rsidRPr="00EF4CC1" w:rsidRDefault="002A3E33" w:rsidP="002A3E33">
      <w:pPr>
        <w:pStyle w:val="a"/>
        <w:wordWrap/>
        <w:spacing w:line="276" w:lineRule="auto"/>
        <w:rPr>
          <w:rFonts w:ascii="Times New Roman" w:eastAsia="함초롬바탕" w:hAnsi="Times New Roman" w:cs="Times New Roman"/>
          <w:b/>
          <w:bCs/>
          <w:color w:val="1F497D" w:themeColor="text2"/>
          <w:sz w:val="32"/>
          <w:szCs w:val="24"/>
          <w:u w:val="single"/>
        </w:rPr>
      </w:pPr>
      <w:r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GRANT ACTIVIT</w:t>
      </w:r>
      <w:r w:rsidR="00A7124E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Y</w:t>
      </w:r>
    </w:p>
    <w:p w14:paraId="4872B441" w14:textId="688F0E19" w:rsidR="00A7124E" w:rsidRDefault="00A7124E" w:rsidP="00E97E4E">
      <w:pPr>
        <w:widowControl/>
        <w:wordWrap/>
        <w:autoSpaceDE/>
        <w:autoSpaceDN/>
        <w:spacing w:after="0"/>
        <w:ind w:left="139" w:hangingChars="59" w:hanging="139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Travel funding (Spring, 20</w:t>
      </w:r>
      <w:r w:rsidR="005A3350">
        <w:rPr>
          <w:rFonts w:ascii="Times New Roman" w:hAnsi="Times New Roman" w:cs="Times New Roman"/>
          <w:sz w:val="24"/>
          <w:szCs w:val="24"/>
        </w:rPr>
        <w:t>22</w:t>
      </w:r>
      <w:r w:rsidR="0012353D">
        <w:rPr>
          <w:rFonts w:ascii="Times New Roman" w:hAnsi="Times New Roman" w:cs="Times New Roman"/>
          <w:sz w:val="24"/>
          <w:szCs w:val="24"/>
        </w:rPr>
        <w:t xml:space="preserve">; </w:t>
      </w:r>
      <w:r w:rsidR="0012353D" w:rsidRPr="00A7124E">
        <w:rPr>
          <w:rFonts w:ascii="Times New Roman" w:hAnsi="Times New Roman" w:cs="Times New Roman"/>
          <w:sz w:val="24"/>
          <w:szCs w:val="24"/>
        </w:rPr>
        <w:t>$</w:t>
      </w:r>
      <w:r w:rsidR="005A3350">
        <w:rPr>
          <w:rFonts w:ascii="Times New Roman" w:hAnsi="Times New Roman" w:cs="Times New Roman"/>
          <w:sz w:val="24"/>
          <w:szCs w:val="24"/>
        </w:rPr>
        <w:t>2,016.07</w:t>
      </w:r>
      <w:r w:rsidRPr="00A7124E">
        <w:rPr>
          <w:rFonts w:ascii="Times New Roman" w:hAnsi="Times New Roman" w:cs="Times New Roman"/>
          <w:sz w:val="24"/>
          <w:szCs w:val="24"/>
        </w:rPr>
        <w:t>)</w:t>
      </w:r>
    </w:p>
    <w:p w14:paraId="3EFD5386" w14:textId="77777777" w:rsidR="005A3350" w:rsidRPr="00A7124E" w:rsidRDefault="005A3350" w:rsidP="005A3350">
      <w:pPr>
        <w:widowControl/>
        <w:wordWrap/>
        <w:autoSpaceDE/>
        <w:autoSpaceDN/>
        <w:spacing w:after="0"/>
        <w:ind w:left="139" w:hangingChars="59" w:hanging="139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Travel funding (Spring, 2019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A7124E">
        <w:rPr>
          <w:rFonts w:ascii="Times New Roman" w:hAnsi="Times New Roman" w:cs="Times New Roman"/>
          <w:sz w:val="24"/>
          <w:szCs w:val="24"/>
        </w:rPr>
        <w:t>$500)</w:t>
      </w:r>
    </w:p>
    <w:p w14:paraId="295A26B2" w14:textId="49C48F0D" w:rsidR="00A7124E" w:rsidRPr="00A7124E" w:rsidRDefault="00A7124E" w:rsidP="00E97E4E">
      <w:pPr>
        <w:widowControl/>
        <w:wordWrap/>
        <w:autoSpaceDE/>
        <w:autoSpaceDN/>
        <w:spacing w:after="0"/>
        <w:ind w:left="139" w:hangingChars="59" w:hanging="139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Travel funding</w:t>
      </w:r>
      <w:r w:rsidR="0012353D">
        <w:rPr>
          <w:rFonts w:ascii="Times New Roman" w:hAnsi="Times New Roman" w:cs="Times New Roman"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(Spring, 2018</w:t>
      </w:r>
      <w:r w:rsidR="0012353D">
        <w:rPr>
          <w:rFonts w:ascii="Times New Roman" w:hAnsi="Times New Roman" w:cs="Times New Roman"/>
          <w:sz w:val="24"/>
          <w:szCs w:val="24"/>
        </w:rPr>
        <w:t xml:space="preserve">; </w:t>
      </w:r>
      <w:r w:rsidR="0012353D" w:rsidRPr="00A7124E">
        <w:rPr>
          <w:rFonts w:ascii="Times New Roman" w:hAnsi="Times New Roman" w:cs="Times New Roman"/>
          <w:sz w:val="24"/>
          <w:szCs w:val="24"/>
        </w:rPr>
        <w:t>$300</w:t>
      </w:r>
      <w:r w:rsidRPr="00A7124E">
        <w:rPr>
          <w:rFonts w:ascii="Times New Roman" w:hAnsi="Times New Roman" w:cs="Times New Roman"/>
          <w:sz w:val="24"/>
          <w:szCs w:val="24"/>
        </w:rPr>
        <w:t>)</w:t>
      </w:r>
    </w:p>
    <w:p w14:paraId="31AC5EC9" w14:textId="48BC257B" w:rsidR="00A7124E" w:rsidRPr="00A7124E" w:rsidRDefault="00A7124E" w:rsidP="00E97E4E">
      <w:pPr>
        <w:wordWrap/>
        <w:autoSpaceDE/>
        <w:autoSpaceDN/>
        <w:spacing w:after="0"/>
        <w:ind w:left="139" w:hangingChars="59" w:hanging="139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Travel funding</w:t>
      </w:r>
      <w:r w:rsidR="0012353D">
        <w:rPr>
          <w:rFonts w:ascii="Times New Roman" w:hAnsi="Times New Roman" w:cs="Times New Roman"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(Spring, 2017</w:t>
      </w:r>
      <w:r w:rsidR="0012353D">
        <w:rPr>
          <w:rFonts w:ascii="Times New Roman" w:hAnsi="Times New Roman" w:cs="Times New Roman"/>
          <w:sz w:val="24"/>
          <w:szCs w:val="24"/>
        </w:rPr>
        <w:t xml:space="preserve">; </w:t>
      </w:r>
      <w:r w:rsidR="0012353D" w:rsidRPr="00A7124E">
        <w:rPr>
          <w:rFonts w:ascii="Times New Roman" w:hAnsi="Times New Roman" w:cs="Times New Roman"/>
          <w:sz w:val="24"/>
          <w:szCs w:val="24"/>
        </w:rPr>
        <w:t>$750</w:t>
      </w:r>
      <w:r w:rsidRPr="00A7124E">
        <w:rPr>
          <w:rFonts w:ascii="Times New Roman" w:hAnsi="Times New Roman" w:cs="Times New Roman"/>
          <w:sz w:val="24"/>
          <w:szCs w:val="24"/>
        </w:rPr>
        <w:t>)</w:t>
      </w:r>
    </w:p>
    <w:p w14:paraId="3ACF2F35" w14:textId="14B0BB4B" w:rsidR="00A7124E" w:rsidRPr="00A7124E" w:rsidRDefault="00A7124E" w:rsidP="00E97E4E">
      <w:pPr>
        <w:widowControl/>
        <w:wordWrap/>
        <w:autoSpaceDE/>
        <w:autoSpaceDN/>
        <w:spacing w:after="0"/>
        <w:ind w:left="139" w:hangingChars="59" w:hanging="139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Scientific Research Support Project of 2010 ($2,814)</w:t>
      </w:r>
    </w:p>
    <w:p w14:paraId="3952CA3D" w14:textId="15480A1F" w:rsidR="00A7124E" w:rsidRPr="00A7124E" w:rsidRDefault="00A7124E" w:rsidP="00E97E4E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A7124E">
        <w:rPr>
          <w:rFonts w:ascii="Times New Roman" w:hAnsi="Times New Roman" w:cs="Times New Roman"/>
          <w:sz w:val="24"/>
          <w:szCs w:val="24"/>
        </w:rPr>
        <w:t>Daegu-</w:t>
      </w:r>
      <w:proofErr w:type="spellStart"/>
      <w:r w:rsidRPr="00A7124E">
        <w:rPr>
          <w:rFonts w:ascii="Times New Roman" w:hAnsi="Times New Roman" w:cs="Times New Roman"/>
          <w:sz w:val="24"/>
          <w:szCs w:val="24"/>
        </w:rPr>
        <w:t>Gyeongbuk</w:t>
      </w:r>
      <w:proofErr w:type="spellEnd"/>
      <w:r w:rsidRPr="00A7124E">
        <w:rPr>
          <w:rFonts w:ascii="Times New Roman" w:hAnsi="Times New Roman" w:cs="Times New Roman"/>
          <w:sz w:val="24"/>
          <w:szCs w:val="24"/>
        </w:rPr>
        <w:t xml:space="preserve"> Development Institute </w:t>
      </w:r>
    </w:p>
    <w:p w14:paraId="382552AA" w14:textId="0FB5921D" w:rsidR="00A7124E" w:rsidRPr="00A7124E" w:rsidRDefault="00A7124E" w:rsidP="00E97E4E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E97E4E">
        <w:rPr>
          <w:rFonts w:ascii="Times New Roman" w:hAnsi="Times New Roman" w:cs="Times New Roman"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Research, data collection, writing a paper with co-researcher (Dr. </w:t>
      </w:r>
      <w:proofErr w:type="spellStart"/>
      <w:r w:rsidRPr="00A7124E">
        <w:rPr>
          <w:rFonts w:ascii="Times New Roman" w:hAnsi="Times New Roman" w:cs="Times New Roman"/>
          <w:sz w:val="24"/>
          <w:szCs w:val="24"/>
        </w:rPr>
        <w:t>Hongbum</w:t>
      </w:r>
      <w:proofErr w:type="spellEnd"/>
      <w:r w:rsidRPr="00A7124E">
        <w:rPr>
          <w:rFonts w:ascii="Times New Roman" w:hAnsi="Times New Roman" w:cs="Times New Roman"/>
          <w:sz w:val="24"/>
          <w:szCs w:val="24"/>
        </w:rPr>
        <w:t xml:space="preserve"> Shin at Keimyung University)</w:t>
      </w:r>
    </w:p>
    <w:p w14:paraId="0AE108B2" w14:textId="3F093A35" w:rsidR="00A7124E" w:rsidRPr="00A7124E" w:rsidRDefault="00A7124E" w:rsidP="00E97E4E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A7124E">
        <w:rPr>
          <w:rFonts w:ascii="Times New Roman" w:hAnsi="Times New Roman" w:cs="Times New Roman"/>
          <w:b/>
          <w:sz w:val="24"/>
          <w:szCs w:val="24"/>
        </w:rPr>
        <w:t>Kim, D.,</w:t>
      </w:r>
      <w:r w:rsidRPr="00A7124E">
        <w:rPr>
          <w:rFonts w:ascii="Times New Roman" w:hAnsi="Times New Roman" w:cs="Times New Roman"/>
          <w:sz w:val="24"/>
          <w:szCs w:val="24"/>
        </w:rPr>
        <w:t xml:space="preserve"> Kim, J., &amp; Shin, H. (2010). A study on the spatial distribution characteristics and accessibility of public athletic facilities in Daegu. </w:t>
      </w:r>
      <w:r w:rsidRPr="00A7124E">
        <w:rPr>
          <w:rFonts w:ascii="Times New Roman" w:hAnsi="Times New Roman" w:cs="Times New Roman"/>
          <w:i/>
          <w:sz w:val="24"/>
          <w:szCs w:val="24"/>
        </w:rPr>
        <w:t>Korean Journal of Sport management, 15(5)</w:t>
      </w:r>
      <w:r w:rsidRPr="00A7124E">
        <w:rPr>
          <w:rFonts w:ascii="Times New Roman" w:hAnsi="Times New Roman" w:cs="Times New Roman"/>
          <w:sz w:val="24"/>
          <w:szCs w:val="24"/>
        </w:rPr>
        <w:t xml:space="preserve">, 33-48. </w:t>
      </w:r>
    </w:p>
    <w:p w14:paraId="76174C55" w14:textId="77777777" w:rsidR="00A7124E" w:rsidRPr="00A7124E" w:rsidRDefault="00A7124E" w:rsidP="00E97E4E">
      <w:pPr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</w:p>
    <w:p w14:paraId="24717BD4" w14:textId="6C51D280" w:rsidR="00FB3BAE" w:rsidRPr="00EF4CC1" w:rsidRDefault="00FB3BAE" w:rsidP="00FB3BAE">
      <w:pPr>
        <w:pStyle w:val="a"/>
        <w:wordWrap/>
        <w:spacing w:line="276" w:lineRule="auto"/>
        <w:rPr>
          <w:rFonts w:ascii="Times New Roman" w:eastAsia="함초롬바탕" w:hAnsi="Times New Roman" w:cs="Times New Roman"/>
          <w:b/>
          <w:bCs/>
          <w:color w:val="1F497D" w:themeColor="text2"/>
          <w:sz w:val="32"/>
          <w:szCs w:val="24"/>
          <w:u w:val="single"/>
        </w:rPr>
      </w:pPr>
      <w:r w:rsidRPr="00EF4CC1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HONOR AND AWARD</w:t>
      </w:r>
    </w:p>
    <w:p w14:paraId="5FF7753E" w14:textId="294B457D" w:rsidR="00A7124E" w:rsidRDefault="00A7124E" w:rsidP="00A7124E">
      <w:pPr>
        <w:widowControl/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="00AA51D8" w:rsidRPr="00AA51D8">
        <w:rPr>
          <w:rFonts w:ascii="Times New Roman" w:eastAsia="함초롬바탕" w:hAnsi="Times New Roman" w:cs="함초롬바탕" w:hint="eastAsia"/>
          <w:bCs/>
          <w:sz w:val="24"/>
          <w:szCs w:val="24"/>
        </w:rPr>
        <w:t>P</w:t>
      </w:r>
      <w:r w:rsidR="00AA51D8" w:rsidRPr="00AA51D8">
        <w:rPr>
          <w:rFonts w:ascii="Times New Roman" w:eastAsia="함초롬바탕" w:hAnsi="Times New Roman" w:cs="함초롬바탕"/>
          <w:bCs/>
          <w:sz w:val="24"/>
          <w:szCs w:val="24"/>
        </w:rPr>
        <w:t xml:space="preserve">residential </w:t>
      </w:r>
      <w:r w:rsidRPr="00AA51D8">
        <w:rPr>
          <w:rFonts w:ascii="Times New Roman" w:hAnsi="Times New Roman" w:cs="Times New Roman"/>
          <w:bCs/>
          <w:sz w:val="24"/>
          <w:szCs w:val="24"/>
        </w:rPr>
        <w:t xml:space="preserve">Graduate </w:t>
      </w:r>
      <w:r w:rsidR="00AA51D8" w:rsidRPr="00AA51D8">
        <w:rPr>
          <w:rFonts w:ascii="Times New Roman" w:hAnsi="Times New Roman" w:cs="Times New Roman"/>
          <w:bCs/>
          <w:sz w:val="24"/>
          <w:szCs w:val="24"/>
        </w:rPr>
        <w:t xml:space="preserve">Initiative </w:t>
      </w:r>
      <w:r w:rsidRPr="00AA51D8">
        <w:rPr>
          <w:rFonts w:ascii="Times New Roman" w:hAnsi="Times New Roman" w:cs="Times New Roman"/>
          <w:bCs/>
          <w:sz w:val="24"/>
          <w:szCs w:val="24"/>
        </w:rPr>
        <w:t>Fellowship</w:t>
      </w:r>
      <w:r w:rsidR="00AA51D8">
        <w:rPr>
          <w:rFonts w:ascii="Times New Roman" w:hAnsi="Times New Roman" w:cs="Times New Roman"/>
          <w:bCs/>
          <w:sz w:val="24"/>
          <w:szCs w:val="24"/>
        </w:rPr>
        <w:t>, Mississippi State University</w:t>
      </w:r>
      <w:r w:rsidR="0012353D">
        <w:rPr>
          <w:rFonts w:ascii="Times New Roman" w:hAnsi="Times New Roman" w:cs="Times New Roman"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(</w:t>
      </w:r>
      <w:r w:rsidR="0012353D">
        <w:rPr>
          <w:rFonts w:ascii="Times New Roman" w:hAnsi="Times New Roman" w:cs="Times New Roman"/>
          <w:sz w:val="24"/>
          <w:szCs w:val="24"/>
        </w:rPr>
        <w:t xml:space="preserve">Fall. </w:t>
      </w:r>
      <w:r w:rsidRPr="00A7124E">
        <w:rPr>
          <w:rFonts w:ascii="Times New Roman" w:hAnsi="Times New Roman" w:cs="Times New Roman"/>
          <w:sz w:val="24"/>
          <w:szCs w:val="24"/>
        </w:rPr>
        <w:t>2017</w:t>
      </w:r>
      <w:r w:rsidR="0012353D">
        <w:rPr>
          <w:rFonts w:ascii="Times New Roman" w:hAnsi="Times New Roman" w:cs="Times New Roman"/>
          <w:sz w:val="24"/>
          <w:szCs w:val="24"/>
        </w:rPr>
        <w:t xml:space="preserve">; </w:t>
      </w:r>
      <w:r w:rsidR="0012353D" w:rsidRPr="00A7124E">
        <w:rPr>
          <w:rFonts w:ascii="Times New Roman" w:hAnsi="Times New Roman" w:cs="Times New Roman"/>
          <w:sz w:val="24"/>
          <w:szCs w:val="24"/>
        </w:rPr>
        <w:t>$2,500</w:t>
      </w:r>
      <w:r w:rsidR="0012353D">
        <w:rPr>
          <w:rFonts w:ascii="Times New Roman" w:hAnsi="Times New Roman" w:cs="Times New Roman"/>
          <w:sz w:val="24"/>
          <w:szCs w:val="24"/>
        </w:rPr>
        <w:t>)</w:t>
      </w:r>
    </w:p>
    <w:p w14:paraId="1A79F2D2" w14:textId="026D43E0" w:rsidR="00E97E4E" w:rsidRPr="00A7124E" w:rsidRDefault="00E97E4E" w:rsidP="00E97E4E">
      <w:pPr>
        <w:wordWrap/>
        <w:autoSpaceDE/>
        <w:autoSpaceDN/>
        <w:spacing w:after="0"/>
        <w:ind w:left="278" w:hangingChars="118" w:hanging="278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Research Scholarship (Fall. 2008 </w:t>
      </w:r>
      <w:r w:rsidR="005A3350">
        <w:rPr>
          <w:rFonts w:ascii="Times New Roman" w:hAnsi="Times New Roman" w:cs="Times New Roman"/>
          <w:sz w:val="24"/>
          <w:szCs w:val="24"/>
        </w:rPr>
        <w:t>/</w:t>
      </w:r>
      <w:r w:rsidRPr="00A7124E">
        <w:rPr>
          <w:rFonts w:ascii="Times New Roman" w:hAnsi="Times New Roman" w:cs="Times New Roman"/>
          <w:sz w:val="24"/>
          <w:szCs w:val="24"/>
        </w:rPr>
        <w:t xml:space="preserve"> Spring. 2008) for </w:t>
      </w:r>
      <w:r w:rsidRPr="00A7124E">
        <w:rPr>
          <w:rFonts w:ascii="Times New Roman" w:hAnsi="Times New Roman" w:cs="Times New Roman"/>
          <w:b/>
          <w:sz w:val="24"/>
          <w:szCs w:val="24"/>
        </w:rPr>
        <w:t>M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938 </w:t>
      </w:r>
      <w:r w:rsidR="005A3350">
        <w:rPr>
          <w:rFonts w:ascii="Times New Roman" w:hAnsi="Times New Roman" w:cs="Times New Roman"/>
          <w:sz w:val="24"/>
          <w:szCs w:val="24"/>
        </w:rPr>
        <w:t>/</w:t>
      </w:r>
      <w:r w:rsidRPr="00A7124E">
        <w:rPr>
          <w:rFonts w:ascii="Times New Roman" w:hAnsi="Times New Roman" w:cs="Times New Roman"/>
          <w:sz w:val="24"/>
          <w:szCs w:val="24"/>
        </w:rPr>
        <w:t xml:space="preserve"> $469)</w:t>
      </w:r>
    </w:p>
    <w:p w14:paraId="53652739" w14:textId="2102C841" w:rsidR="00E97E4E" w:rsidRPr="00A7124E" w:rsidRDefault="00E97E4E" w:rsidP="00E97E4E">
      <w:pPr>
        <w:wordWrap/>
        <w:spacing w:after="0"/>
        <w:ind w:leftChars="142" w:left="426" w:hanging="142"/>
        <w:rPr>
          <w:rFonts w:ascii="Times New Roman" w:hAnsi="Times New Roman" w:cs="Times New Roman"/>
          <w:sz w:val="24"/>
          <w:szCs w:val="24"/>
        </w:rPr>
      </w:pPr>
      <w:r w:rsidRPr="00A7124E">
        <w:rPr>
          <w:rFonts w:ascii="Times New Roman" w:hAnsi="Times New Roman" w:cs="Times New Roman"/>
          <w:b/>
          <w:sz w:val="24"/>
          <w:szCs w:val="24"/>
        </w:rPr>
        <w:t>- Kim, D.,</w:t>
      </w:r>
      <w:r w:rsidRPr="00A7124E">
        <w:rPr>
          <w:rFonts w:ascii="Times New Roman" w:hAnsi="Times New Roman" w:cs="Times New Roman"/>
          <w:sz w:val="24"/>
          <w:szCs w:val="24"/>
        </w:rPr>
        <w:t xml:space="preserve"> Kim, J., &amp; Choi, M. (2009). A study on efficient establishment of eco-friendly golf courses along the waterfront.</w:t>
      </w:r>
      <w:r w:rsidRPr="00A7124E">
        <w:rPr>
          <w:rFonts w:ascii="Times New Roman" w:hAnsi="Times New Roman" w:cs="Times New Roman"/>
          <w:i/>
          <w:sz w:val="24"/>
          <w:szCs w:val="24"/>
        </w:rPr>
        <w:t xml:space="preserve"> Journal of Sport and Leisure Studies, 35</w:t>
      </w:r>
      <w:r w:rsidRPr="00A7124E">
        <w:rPr>
          <w:rFonts w:ascii="Times New Roman" w:hAnsi="Times New Roman" w:cs="Times New Roman"/>
          <w:sz w:val="24"/>
          <w:szCs w:val="24"/>
        </w:rPr>
        <w:t>, 147-158.</w:t>
      </w:r>
    </w:p>
    <w:p w14:paraId="1529046C" w14:textId="3E59B490" w:rsidR="00A7124E" w:rsidRPr="00A7124E" w:rsidRDefault="00A7124E" w:rsidP="00A7124E">
      <w:p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Scholarship (Fall. 2008) for </w:t>
      </w:r>
      <w:r w:rsidRPr="00A7124E">
        <w:rPr>
          <w:rFonts w:ascii="Times New Roman" w:hAnsi="Times New Roman" w:cs="Times New Roman"/>
          <w:b/>
          <w:sz w:val="24"/>
          <w:szCs w:val="24"/>
        </w:rPr>
        <w:t>M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1,295)</w:t>
      </w:r>
    </w:p>
    <w:p w14:paraId="1DE4A69B" w14:textId="1270C737" w:rsidR="00A7124E" w:rsidRPr="00A7124E" w:rsidRDefault="00A7124E" w:rsidP="00A7124E">
      <w:p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Scholarship (Spring. 2008) for </w:t>
      </w:r>
      <w:r w:rsidRPr="00A7124E">
        <w:rPr>
          <w:rFonts w:ascii="Times New Roman" w:hAnsi="Times New Roman" w:cs="Times New Roman"/>
          <w:b/>
          <w:sz w:val="24"/>
          <w:szCs w:val="24"/>
        </w:rPr>
        <w:t>M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1,295)</w:t>
      </w:r>
    </w:p>
    <w:p w14:paraId="6D3562CB" w14:textId="0B9746BA" w:rsidR="00A7124E" w:rsidRPr="00A7124E" w:rsidRDefault="00A7124E" w:rsidP="00E97E4E">
      <w:pPr>
        <w:wordWrap/>
        <w:autoSpaceDE/>
        <w:autoSpaceDN/>
        <w:spacing w:after="0"/>
        <w:ind w:left="278" w:hangingChars="118" w:hanging="278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Graduate Assistant Scholarship (Fall. 2007) for </w:t>
      </w:r>
      <w:r w:rsidRPr="00A7124E">
        <w:rPr>
          <w:rFonts w:ascii="Times New Roman" w:hAnsi="Times New Roman" w:cs="Times New Roman"/>
          <w:b/>
          <w:sz w:val="24"/>
          <w:szCs w:val="24"/>
        </w:rPr>
        <w:t>M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4,084)</w:t>
      </w:r>
    </w:p>
    <w:p w14:paraId="2F9EE9BC" w14:textId="4580F475" w:rsidR="00A7124E" w:rsidRPr="00A7124E" w:rsidRDefault="00A7124E" w:rsidP="00A7124E">
      <w:p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Scholarship (Fall. 2007) for </w:t>
      </w:r>
      <w:r w:rsidRPr="00A7124E">
        <w:rPr>
          <w:rFonts w:ascii="Times New Roman" w:hAnsi="Times New Roman" w:cs="Times New Roman"/>
          <w:b/>
          <w:sz w:val="24"/>
          <w:szCs w:val="24"/>
        </w:rPr>
        <w:t>M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1,225)</w:t>
      </w:r>
    </w:p>
    <w:p w14:paraId="1CC10E3A" w14:textId="7F2F10C1" w:rsidR="00A7124E" w:rsidRPr="00A7124E" w:rsidRDefault="00A7124E" w:rsidP="00E97E4E">
      <w:pPr>
        <w:wordWrap/>
        <w:autoSpaceDE/>
        <w:autoSpaceDN/>
        <w:spacing w:after="0"/>
        <w:ind w:left="278" w:hangingChars="118" w:hanging="278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Graduate Assistant Scholarship (Spring. 2007) for the Graduate School of Sports Industry, Keimyung University</w:t>
      </w:r>
      <w:r w:rsidR="00E97E4E">
        <w:rPr>
          <w:rFonts w:ascii="Times New Roman" w:hAnsi="Times New Roman" w:cs="Times New Roman"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>($4,084)</w:t>
      </w:r>
    </w:p>
    <w:p w14:paraId="2BCB9CFB" w14:textId="4BA2BDAA" w:rsidR="00A7124E" w:rsidRPr="00A7124E" w:rsidRDefault="00A7124E" w:rsidP="00A7124E">
      <w:p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Scholarship (Spring. 2007) for </w:t>
      </w:r>
      <w:r w:rsidRPr="00A7124E">
        <w:rPr>
          <w:rFonts w:ascii="Times New Roman" w:hAnsi="Times New Roman" w:cs="Times New Roman"/>
          <w:b/>
          <w:sz w:val="24"/>
          <w:szCs w:val="24"/>
        </w:rPr>
        <w:t>M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1,225)</w:t>
      </w:r>
    </w:p>
    <w:p w14:paraId="115BC2C5" w14:textId="450D9F80" w:rsidR="00A7124E" w:rsidRPr="00A7124E" w:rsidRDefault="00A7124E" w:rsidP="00E97E4E">
      <w:pPr>
        <w:wordWrap/>
        <w:autoSpaceDE/>
        <w:autoSpaceDN/>
        <w:spacing w:after="0"/>
        <w:ind w:left="278" w:hangingChars="118" w:hanging="278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Encouragement award (Dec. 2006) </w:t>
      </w:r>
      <w:r w:rsidRPr="00A7124E">
        <w:rPr>
          <w:rFonts w:ascii="Times New Roman" w:hAnsi="Times New Roman" w:cs="Times New Roman"/>
          <w:b/>
          <w:sz w:val="24"/>
          <w:szCs w:val="24"/>
        </w:rPr>
        <w:t xml:space="preserve">2006 Student scientific research thesis contest </w:t>
      </w:r>
      <w:r w:rsidRPr="00A7124E">
        <w:rPr>
          <w:rFonts w:ascii="Times New Roman" w:hAnsi="Times New Roman" w:cs="Times New Roman"/>
          <w:sz w:val="24"/>
          <w:szCs w:val="24"/>
        </w:rPr>
        <w:t xml:space="preserve">by Keimyung University </w:t>
      </w:r>
    </w:p>
    <w:p w14:paraId="084BC76D" w14:textId="3D52FED8" w:rsidR="00A7124E" w:rsidRPr="00A7124E" w:rsidRDefault="00A7124E" w:rsidP="00E97E4E">
      <w:pPr>
        <w:pStyle w:val="ListParagraph"/>
        <w:wordWrap/>
        <w:spacing w:after="0"/>
        <w:ind w:leftChars="142" w:left="426" w:hangingChars="59" w:hanging="142"/>
        <w:rPr>
          <w:rFonts w:ascii="Times New Roman" w:hAnsi="Times New Roman" w:cs="Times New Roman"/>
          <w:sz w:val="24"/>
          <w:szCs w:val="24"/>
        </w:rPr>
      </w:pPr>
      <w:r w:rsidRPr="00A7124E">
        <w:rPr>
          <w:rFonts w:ascii="Times New Roman" w:hAnsi="Times New Roman" w:cs="Times New Roman"/>
          <w:b/>
          <w:sz w:val="24"/>
          <w:szCs w:val="24"/>
        </w:rPr>
        <w:t>- Kim, D.</w:t>
      </w:r>
      <w:r w:rsidRPr="00A7124E">
        <w:rPr>
          <w:rFonts w:ascii="Times New Roman" w:hAnsi="Times New Roman" w:cs="Times New Roman"/>
          <w:sz w:val="24"/>
          <w:szCs w:val="24"/>
        </w:rPr>
        <w:t xml:space="preserve"> (2006). The influence of the participation motives and the flow experiences of the college skin scuba club members on the overall college life satisfaction.</w:t>
      </w:r>
    </w:p>
    <w:p w14:paraId="74E25018" w14:textId="746B331D" w:rsidR="00E97E4E" w:rsidRPr="00A7124E" w:rsidRDefault="00E97E4E" w:rsidP="00E97E4E">
      <w:p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Research Scholarship (Fall. 2006) for </w:t>
      </w:r>
      <w:r w:rsidRPr="00A7124E">
        <w:rPr>
          <w:rFonts w:ascii="Times New Roman" w:hAnsi="Times New Roman" w:cs="Times New Roman"/>
          <w:b/>
          <w:sz w:val="24"/>
          <w:szCs w:val="24"/>
        </w:rPr>
        <w:t>B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469)</w:t>
      </w:r>
    </w:p>
    <w:p w14:paraId="3378C1C6" w14:textId="796CB844" w:rsidR="00A7124E" w:rsidRPr="00A7124E" w:rsidRDefault="00A7124E" w:rsidP="00A7124E">
      <w:p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lastRenderedPageBreak/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Scholarships (Fall. 2006) for </w:t>
      </w:r>
      <w:r w:rsidRPr="00A7124E">
        <w:rPr>
          <w:rFonts w:ascii="Times New Roman" w:hAnsi="Times New Roman" w:cs="Times New Roman"/>
          <w:b/>
          <w:sz w:val="24"/>
          <w:szCs w:val="24"/>
        </w:rPr>
        <w:t>B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990)</w:t>
      </w:r>
    </w:p>
    <w:p w14:paraId="54EFBC0B" w14:textId="52E6DE3A" w:rsidR="00A7124E" w:rsidRPr="00A7124E" w:rsidRDefault="00A7124E" w:rsidP="00A7124E">
      <w:pPr>
        <w:wordWrap/>
        <w:autoSpaceDE/>
        <w:autoSpaceDN/>
        <w:spacing w:after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7124E">
        <w:rPr>
          <w:rFonts w:ascii="Times New Roman" w:hAnsi="Times New Roman" w:cs="Times New Roman"/>
          <w:sz w:val="24"/>
          <w:szCs w:val="24"/>
        </w:rPr>
        <w:t xml:space="preserve">Scholarships (Spring. 2006) for </w:t>
      </w:r>
      <w:r w:rsidRPr="00A7124E">
        <w:rPr>
          <w:rFonts w:ascii="Times New Roman" w:hAnsi="Times New Roman" w:cs="Times New Roman"/>
          <w:b/>
          <w:sz w:val="24"/>
          <w:szCs w:val="24"/>
        </w:rPr>
        <w:t>B.S.</w:t>
      </w:r>
      <w:r w:rsidRPr="00A7124E">
        <w:rPr>
          <w:rFonts w:ascii="Times New Roman" w:hAnsi="Times New Roman" w:cs="Times New Roman"/>
          <w:sz w:val="24"/>
          <w:szCs w:val="24"/>
        </w:rPr>
        <w:t xml:space="preserve"> in Physical Education, Keimyung University ($990)</w:t>
      </w:r>
    </w:p>
    <w:p w14:paraId="744F3C04" w14:textId="1EBE5639" w:rsidR="00A7124E" w:rsidRPr="00A7124E" w:rsidRDefault="00A7124E" w:rsidP="00A7124E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2523FCE0" w14:textId="1A055FFB" w:rsidR="00715E1C" w:rsidRPr="00EF4CC1" w:rsidRDefault="00715E1C" w:rsidP="00EF4CC1">
      <w:pPr>
        <w:pStyle w:val="a"/>
        <w:wordWrap/>
        <w:spacing w:line="276" w:lineRule="auto"/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</w:pPr>
      <w:r w:rsidRPr="00EF4CC1"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  <w:t>CERTIFICATION</w:t>
      </w:r>
    </w:p>
    <w:p w14:paraId="784C0751" w14:textId="3AEBFD9A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7 Certificate of Fin Swimming Judge by Korea Underwater Association, Korea</w:t>
      </w:r>
    </w:p>
    <w:p w14:paraId="7DED55DE" w14:textId="0A6CDC7C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7 Certificate of Third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A568D6">
        <w:rPr>
          <w:rFonts w:ascii="Times New Roman" w:hAnsi="Times New Roman" w:cs="Times New Roman"/>
          <w:sz w:val="24"/>
          <w:szCs w:val="24"/>
        </w:rPr>
        <w:t>Class Participatory Sports Instructor (Underwater) by Korea Council of Sports for All</w:t>
      </w:r>
    </w:p>
    <w:p w14:paraId="5AB1536D" w14:textId="0D5324DE" w:rsidR="00A568D6" w:rsidRPr="00A568D6" w:rsidRDefault="00A568D6" w:rsidP="00A568D6">
      <w:pPr>
        <w:pStyle w:val="BodyText"/>
        <w:spacing w:line="276" w:lineRule="auto"/>
        <w:ind w:left="708" w:hangingChars="295" w:hanging="708"/>
        <w:rPr>
          <w:b w:val="0"/>
        </w:rPr>
      </w:pPr>
      <w:r>
        <w:rPr>
          <w:rFonts w:eastAsia="함초롬바탕" w:cs="함초롬바탕" w:hint="eastAsia"/>
          <w:b w:val="0"/>
        </w:rPr>
        <w:t>•</w:t>
      </w:r>
      <w:r>
        <w:rPr>
          <w:rFonts w:eastAsia="함초롬바탕" w:cs="함초롬바탕" w:hint="eastAsia"/>
          <w:b w:val="0"/>
        </w:rPr>
        <w:t xml:space="preserve"> </w:t>
      </w:r>
      <w:r w:rsidRPr="00A568D6">
        <w:rPr>
          <w:b w:val="0"/>
          <w:lang w:eastAsia="ko-KR"/>
        </w:rPr>
        <w:t xml:space="preserve">2006 </w:t>
      </w:r>
      <w:r w:rsidRPr="00A568D6">
        <w:rPr>
          <w:b w:val="0"/>
        </w:rPr>
        <w:t>Certificate of</w:t>
      </w:r>
      <w:r w:rsidRPr="00A568D6">
        <w:t xml:space="preserve"> </w:t>
      </w:r>
      <w:r w:rsidRPr="00A568D6">
        <w:rPr>
          <w:b w:val="0"/>
          <w:lang w:eastAsia="ko-KR"/>
        </w:rPr>
        <w:t>Boat Operator by Korea Coast Guard</w:t>
      </w:r>
    </w:p>
    <w:p w14:paraId="59B0D023" w14:textId="49BA0561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6 Certificate of Squash Instructor by Korea Squash Federation</w:t>
      </w:r>
    </w:p>
    <w:p w14:paraId="48FDDAD9" w14:textId="006D44F1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6 Certificate of Chiropractor by Korea Chiropractic Association, Korea</w:t>
      </w:r>
    </w:p>
    <w:p w14:paraId="16566278" w14:textId="7AFA77D6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6 Certificate of First Aid, CPR Teaching by Red Cross, Korea</w:t>
      </w:r>
    </w:p>
    <w:p w14:paraId="72DD37E1" w14:textId="75D445F9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6 Certificate of Windsurfing Instructor by Korea Windsurfing Association of Sports for All, Korea</w:t>
      </w:r>
    </w:p>
    <w:p w14:paraId="7248B432" w14:textId="6B8D6926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5 Certificate of Lifeguard by the Red Cross, Korea</w:t>
      </w:r>
    </w:p>
    <w:p w14:paraId="2D6E422C" w14:textId="2B07D536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5 Certificate of Exercise Prescription Director by Korea Association of Sport for All</w:t>
      </w:r>
    </w:p>
    <w:p w14:paraId="24E0E8BB" w14:textId="668B3C93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5 Certificate of Sport Massage Master by Korea Association of Sport for All</w:t>
      </w:r>
    </w:p>
    <w:p w14:paraId="1F2D08EF" w14:textId="069FC9F1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 xml:space="preserve">2005 Certificate of Open Water Scuba Instructor by Professional Association of Diving Instructors (PADI) </w:t>
      </w:r>
    </w:p>
    <w:p w14:paraId="1A3BABE0" w14:textId="57EA0B78" w:rsidR="00A568D6" w:rsidRP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 xml:space="preserve">2003 Certificate of Medic First Aid by Professional Association of Diving Instructors (PADI) </w:t>
      </w:r>
    </w:p>
    <w:p w14:paraId="15C4A181" w14:textId="1EA76A53" w:rsidR="00A568D6" w:rsidRDefault="00A568D6" w:rsidP="00A568D6">
      <w:pPr>
        <w:widowControl/>
        <w:wordWrap/>
        <w:autoSpaceDE/>
        <w:autoSpaceDN/>
        <w:spacing w:after="0"/>
        <w:ind w:left="695" w:hangingChars="295" w:hanging="695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>•</w:t>
      </w:r>
      <w:r>
        <w:rPr>
          <w:rFonts w:ascii="Times New Roman" w:eastAsia="함초롬바탕" w:hAnsi="Times New Roman" w:cs="함초롬바탕" w:hint="eastAsia"/>
          <w:b/>
          <w:sz w:val="24"/>
          <w:szCs w:val="24"/>
        </w:rPr>
        <w:t xml:space="preserve"> </w:t>
      </w:r>
      <w:r w:rsidRPr="00A568D6">
        <w:rPr>
          <w:rFonts w:ascii="Times New Roman" w:hAnsi="Times New Roman" w:cs="Times New Roman"/>
          <w:sz w:val="24"/>
          <w:szCs w:val="24"/>
        </w:rPr>
        <w:t>2002 Certificate of First Dan (1</w:t>
      </w:r>
      <w:r w:rsidRPr="00A568D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A568D6">
        <w:rPr>
          <w:rFonts w:ascii="Times New Roman" w:hAnsi="Times New Roman" w:cs="Times New Roman"/>
          <w:sz w:val="24"/>
          <w:szCs w:val="24"/>
        </w:rPr>
        <w:t xml:space="preserve"> order of Black belt) in Taekwondo by Korea Taekwondo Federation</w:t>
      </w:r>
    </w:p>
    <w:p w14:paraId="17A6B31E" w14:textId="77777777" w:rsidR="00A97119" w:rsidRPr="00A568D6" w:rsidRDefault="00A97119" w:rsidP="00A568D6">
      <w:pPr>
        <w:widowControl/>
        <w:wordWrap/>
        <w:autoSpaceDE/>
        <w:autoSpaceDN/>
        <w:spacing w:after="0"/>
        <w:ind w:left="708" w:hangingChars="295" w:hanging="708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2D46580F" w14:textId="77777777" w:rsidR="009872C1" w:rsidRPr="00773791" w:rsidRDefault="009872C1" w:rsidP="009872C1">
      <w:pPr>
        <w:pStyle w:val="a"/>
        <w:spacing w:after="120" w:line="276" w:lineRule="auto"/>
        <w:rPr>
          <w:rFonts w:ascii="Times New Roman" w:eastAsia="함초롬바탕" w:hAnsi="Times New Roman" w:cs="Times New Roman"/>
          <w:b/>
          <w:bCs/>
          <w:i/>
          <w:iCs/>
          <w:color w:val="1F497D" w:themeColor="text2"/>
          <w:sz w:val="32"/>
          <w:szCs w:val="24"/>
          <w:u w:val="single"/>
        </w:rPr>
      </w:pPr>
      <w:r w:rsidRPr="00773791">
        <w:rPr>
          <w:rFonts w:ascii="Times New Roman" w:eastAsia="함초롬바탕" w:hAnsi="Times New Roman" w:cs="Times New Roman"/>
          <w:b/>
          <w:bCs/>
          <w:i/>
          <w:iCs/>
          <w:color w:val="1F497D" w:themeColor="text2"/>
          <w:sz w:val="32"/>
          <w:szCs w:val="24"/>
          <w:u w:val="single"/>
        </w:rPr>
        <w:t>PROFESSIONAL AFFILIATION</w:t>
      </w:r>
    </w:p>
    <w:p w14:paraId="373B8DD0" w14:textId="2E9F31CA" w:rsidR="0033077F" w:rsidRDefault="009872C1" w:rsidP="00033841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N</w:t>
      </w:r>
      <w:r>
        <w:rPr>
          <w:rFonts w:ascii="Times New Roman" w:eastAsia="함초롬바탕" w:hAnsi="Times New Roman" w:cs="Times New Roman"/>
          <w:sz w:val="24"/>
          <w:szCs w:val="24"/>
        </w:rPr>
        <w:t>orth American Society for Sport Management</w:t>
      </w:r>
    </w:p>
    <w:p w14:paraId="2C45EE2C" w14:textId="0F3A3224" w:rsidR="00FE2BF6" w:rsidRDefault="00FE2BF6" w:rsidP="00033841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/>
          <w:sz w:val="24"/>
          <w:szCs w:val="24"/>
        </w:rPr>
        <w:t>Sport Marketing Association</w:t>
      </w:r>
    </w:p>
    <w:p w14:paraId="6990DD4F" w14:textId="71466B8B" w:rsidR="009872C1" w:rsidRDefault="009872C1" w:rsidP="00033841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A</w:t>
      </w:r>
      <w:r>
        <w:rPr>
          <w:rFonts w:ascii="Times New Roman" w:eastAsia="함초롬바탕" w:hAnsi="Times New Roman" w:cs="Times New Roman"/>
          <w:sz w:val="24"/>
          <w:szCs w:val="24"/>
        </w:rPr>
        <w:t>pplied Sport Management Association</w:t>
      </w:r>
    </w:p>
    <w:p w14:paraId="3598A5C3" w14:textId="1734990E" w:rsidR="009872C1" w:rsidRDefault="009872C1" w:rsidP="00033841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K</w:t>
      </w:r>
      <w:r>
        <w:rPr>
          <w:rFonts w:ascii="Times New Roman" w:eastAsia="함초롬바탕" w:hAnsi="Times New Roman" w:cs="Times New Roman"/>
          <w:sz w:val="24"/>
          <w:szCs w:val="24"/>
        </w:rPr>
        <w:t>orean Society for Sport Management</w:t>
      </w:r>
    </w:p>
    <w:p w14:paraId="57E05D37" w14:textId="62768944" w:rsidR="00E933EC" w:rsidRDefault="00E933EC" w:rsidP="00033841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K</w:t>
      </w:r>
      <w:r>
        <w:rPr>
          <w:rFonts w:ascii="Times New Roman" w:eastAsia="함초롬바탕" w:hAnsi="Times New Roman" w:cs="Times New Roman"/>
          <w:sz w:val="24"/>
          <w:szCs w:val="24"/>
        </w:rPr>
        <w:t>orean Society of Sport and Leisure Studies</w:t>
      </w:r>
    </w:p>
    <w:p w14:paraId="0B090337" w14:textId="37E9BA46" w:rsidR="0033077F" w:rsidRDefault="009872C1" w:rsidP="00033841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  <w:r>
        <w:rPr>
          <w:rFonts w:ascii="Times New Roman" w:eastAsia="함초롬바탕" w:hAnsi="Times New Roman" w:cs="Times New Roman" w:hint="eastAsia"/>
          <w:sz w:val="24"/>
          <w:szCs w:val="24"/>
        </w:rPr>
        <w:t>K</w:t>
      </w:r>
      <w:r>
        <w:rPr>
          <w:rFonts w:ascii="Times New Roman" w:eastAsia="함초롬바탕" w:hAnsi="Times New Roman" w:cs="Times New Roman"/>
          <w:sz w:val="24"/>
          <w:szCs w:val="24"/>
        </w:rPr>
        <w:t>orean American Association for Sport Management</w:t>
      </w:r>
    </w:p>
    <w:p w14:paraId="1A7168B1" w14:textId="0BCA0B39" w:rsidR="0033077F" w:rsidRDefault="0033077F" w:rsidP="00033841">
      <w:pPr>
        <w:pStyle w:val="a"/>
        <w:wordWrap/>
        <w:spacing w:line="276" w:lineRule="auto"/>
        <w:rPr>
          <w:rFonts w:ascii="Times New Roman" w:eastAsia="함초롬바탕" w:hAnsi="Times New Roman" w:cs="Times New Roman"/>
          <w:sz w:val="24"/>
          <w:szCs w:val="24"/>
        </w:rPr>
      </w:pPr>
    </w:p>
    <w:p w14:paraId="2D1168A3" w14:textId="77777777" w:rsidR="0033077F" w:rsidRPr="00EF4CC1" w:rsidRDefault="0033077F" w:rsidP="00EF4CC1">
      <w:pPr>
        <w:pStyle w:val="a"/>
        <w:wordWrap/>
        <w:spacing w:line="276" w:lineRule="auto"/>
        <w:rPr>
          <w:rFonts w:ascii="Times New Roman" w:eastAsia="함초롬바탕" w:hAnsi="Times New Roman" w:cs="Times New Roman"/>
          <w:b/>
          <w:bCs/>
          <w:i/>
          <w:color w:val="1F497D" w:themeColor="text2"/>
          <w:sz w:val="32"/>
          <w:szCs w:val="24"/>
          <w:u w:val="single"/>
        </w:rPr>
      </w:pPr>
    </w:p>
    <w:sectPr w:rsidR="0033077F" w:rsidRPr="00EF4CC1" w:rsidSect="007F7B3B">
      <w:headerReference w:type="default" r:id="rId8"/>
      <w:footerReference w:type="default" r:id="rId9"/>
      <w:pgSz w:w="12240" w:h="15840" w:code="1"/>
      <w:pgMar w:top="1701" w:right="1440" w:bottom="1440" w:left="1440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79D3A" w14:textId="77777777" w:rsidR="00043DC8" w:rsidRDefault="00043DC8" w:rsidP="00E255DA">
      <w:pPr>
        <w:spacing w:after="0" w:line="240" w:lineRule="auto"/>
      </w:pPr>
      <w:r>
        <w:separator/>
      </w:r>
    </w:p>
  </w:endnote>
  <w:endnote w:type="continuationSeparator" w:id="0">
    <w:p w14:paraId="2E8D7137" w14:textId="77777777" w:rsidR="00043DC8" w:rsidRDefault="00043DC8" w:rsidP="00E25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Batang"/>
    <w:charset w:val="81"/>
    <w:family w:val="roman"/>
    <w:pitch w:val="variable"/>
    <w:sig w:usb0="F70006FF" w:usb1="19DFFFFF" w:usb2="001BFDD7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atangChe"/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4216531"/>
      <w:docPartObj>
        <w:docPartGallery w:val="Page Numbers (Bottom of Page)"/>
        <w:docPartUnique/>
      </w:docPartObj>
    </w:sdtPr>
    <w:sdtContent>
      <w:p w14:paraId="3974D0D0" w14:textId="09428E95" w:rsidR="00476F96" w:rsidRDefault="00476F9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1424B">
          <w:rPr>
            <w:noProof/>
            <w:lang w:val="ko-KR"/>
          </w:rPr>
          <w:t>11</w:t>
        </w:r>
        <w:r>
          <w:fldChar w:fldCharType="end"/>
        </w:r>
      </w:p>
    </w:sdtContent>
  </w:sdt>
  <w:p w14:paraId="0FBB8010" w14:textId="77777777" w:rsidR="00476F96" w:rsidRDefault="00476F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E67BD" w14:textId="77777777" w:rsidR="00043DC8" w:rsidRDefault="00043DC8" w:rsidP="00E255DA">
      <w:pPr>
        <w:spacing w:after="0" w:line="240" w:lineRule="auto"/>
      </w:pPr>
      <w:r>
        <w:separator/>
      </w:r>
    </w:p>
  </w:footnote>
  <w:footnote w:type="continuationSeparator" w:id="0">
    <w:p w14:paraId="0452C055" w14:textId="77777777" w:rsidR="00043DC8" w:rsidRDefault="00043DC8" w:rsidP="00E255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408DF" w14:textId="494E4842" w:rsidR="00476F96" w:rsidRDefault="00476F96">
    <w:pPr>
      <w:pStyle w:val="Header"/>
      <w:jc w:val="right"/>
    </w:pPr>
  </w:p>
  <w:p w14:paraId="5629A1F4" w14:textId="4D5472C7" w:rsidR="00476F96" w:rsidRPr="00A160A5" w:rsidRDefault="00476F96" w:rsidP="00A160A5">
    <w:pPr>
      <w:pStyle w:val="a"/>
      <w:wordWrap/>
      <w:spacing w:line="360" w:lineRule="auto"/>
      <w:jc w:val="right"/>
      <w:rPr>
        <w:rFonts w:ascii="Times New Roman" w:hAnsi="Times New Roman" w:cs="Times New Roman"/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7705"/>
    <w:multiLevelType w:val="multilevel"/>
    <w:tmpl w:val="C6089B2C"/>
    <w:lvl w:ilvl="0">
      <w:start w:val="1"/>
      <w:numFmt w:val="decimal"/>
      <w:suff w:val="space"/>
      <w:lvlText w:val="%1."/>
      <w:lvlJc w:val="left"/>
      <w:pPr>
        <w:ind w:left="540" w:firstLine="0"/>
      </w:pPr>
      <w:rPr>
        <w:b w:val="0"/>
        <w:sz w:val="24"/>
        <w:szCs w:val="24"/>
      </w:rPr>
    </w:lvl>
    <w:lvl w:ilvl="1">
      <w:start w:val="1"/>
      <w:numFmt w:val="ganada"/>
      <w:suff w:val="space"/>
      <w:lvlText w:val="%2."/>
      <w:lvlJc w:val="left"/>
      <w:pPr>
        <w:ind w:left="800" w:firstLine="0"/>
      </w:pPr>
    </w:lvl>
    <w:lvl w:ilvl="2">
      <w:start w:val="1"/>
      <w:numFmt w:val="decimal"/>
      <w:suff w:val="space"/>
      <w:lvlText w:val="%3)"/>
      <w:lvlJc w:val="left"/>
      <w:pPr>
        <w:ind w:left="800" w:firstLine="0"/>
      </w:pPr>
    </w:lvl>
    <w:lvl w:ilvl="3">
      <w:start w:val="1"/>
      <w:numFmt w:val="ganada"/>
      <w:suff w:val="space"/>
      <w:lvlText w:val="%4)"/>
      <w:lvlJc w:val="left"/>
      <w:pPr>
        <w:ind w:left="800" w:firstLine="0"/>
      </w:pPr>
    </w:lvl>
    <w:lvl w:ilvl="4">
      <w:start w:val="1"/>
      <w:numFmt w:val="decimal"/>
      <w:suff w:val="space"/>
      <w:lvlText w:val="(%5)"/>
      <w:lvlJc w:val="left"/>
      <w:pPr>
        <w:ind w:left="800" w:firstLine="0"/>
      </w:pPr>
    </w:lvl>
    <w:lvl w:ilvl="5">
      <w:start w:val="1"/>
      <w:numFmt w:val="ganada"/>
      <w:suff w:val="space"/>
      <w:lvlText w:val="(%6)"/>
      <w:lvlJc w:val="left"/>
      <w:pPr>
        <w:ind w:left="800" w:firstLine="0"/>
      </w:pPr>
    </w:lvl>
    <w:lvl w:ilvl="6">
      <w:start w:val="1"/>
      <w:numFmt w:val="decimalEnclosedCircle"/>
      <w:suff w:val="space"/>
      <w:lvlText w:val="%7"/>
      <w:lvlJc w:val="left"/>
      <w:pPr>
        <w:ind w:left="800" w:firstLine="0"/>
      </w:pPr>
    </w:lvl>
    <w:lvl w:ilvl="7">
      <w:start w:val="1"/>
      <w:numFmt w:val="decimal"/>
      <w:lvlText w:val="%8."/>
      <w:lvlJc w:val="left"/>
      <w:pPr>
        <w:tabs>
          <w:tab w:val="num" w:pos="6560"/>
        </w:tabs>
        <w:ind w:left="6560" w:hanging="360"/>
      </w:pPr>
    </w:lvl>
    <w:lvl w:ilvl="8">
      <w:start w:val="1"/>
      <w:numFmt w:val="decimal"/>
      <w:lvlText w:val="%9."/>
      <w:lvlJc w:val="left"/>
      <w:pPr>
        <w:tabs>
          <w:tab w:val="num" w:pos="7280"/>
        </w:tabs>
        <w:ind w:left="7280" w:hanging="360"/>
      </w:pPr>
    </w:lvl>
  </w:abstractNum>
  <w:abstractNum w:abstractNumId="1" w15:restartNumberingAfterBreak="0">
    <w:nsid w:val="07050765"/>
    <w:multiLevelType w:val="hybridMultilevel"/>
    <w:tmpl w:val="C0CA80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C9E235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Batang" w:hAnsi="Times New Roman" w:cs="Times New Roman" w:hint="default"/>
        <w:b/>
      </w:rPr>
    </w:lvl>
    <w:lvl w:ilvl="3" w:tplc="076E7CF8">
      <w:start w:val="1"/>
      <w:numFmt w:val="bullet"/>
      <w:lvlText w:val="-"/>
      <w:lvlJc w:val="left"/>
      <w:pPr>
        <w:tabs>
          <w:tab w:val="num" w:pos="2920"/>
        </w:tabs>
        <w:ind w:left="2920" w:hanging="400"/>
      </w:pPr>
      <w:rPr>
        <w:rFonts w:ascii="Times New Roman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72D09"/>
    <w:multiLevelType w:val="hybridMultilevel"/>
    <w:tmpl w:val="BDACE64A"/>
    <w:lvl w:ilvl="0" w:tplc="BF2C8850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3" w15:restartNumberingAfterBreak="0">
    <w:nsid w:val="097A3737"/>
    <w:multiLevelType w:val="hybridMultilevel"/>
    <w:tmpl w:val="8E805B26"/>
    <w:lvl w:ilvl="0" w:tplc="27AC487A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FBE2939"/>
    <w:multiLevelType w:val="hybridMultilevel"/>
    <w:tmpl w:val="B4603D22"/>
    <w:lvl w:ilvl="0" w:tplc="CB0AF0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54383"/>
    <w:multiLevelType w:val="hybridMultilevel"/>
    <w:tmpl w:val="64A80218"/>
    <w:lvl w:ilvl="0" w:tplc="8B1C3E7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32C4139"/>
    <w:multiLevelType w:val="hybridMultilevel"/>
    <w:tmpl w:val="E594E2DE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143E38FD"/>
    <w:multiLevelType w:val="hybridMultilevel"/>
    <w:tmpl w:val="65A4C41A"/>
    <w:lvl w:ilvl="0" w:tplc="B2F01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C4006"/>
    <w:multiLevelType w:val="hybridMultilevel"/>
    <w:tmpl w:val="4C027198"/>
    <w:lvl w:ilvl="0" w:tplc="71622A52">
      <w:start w:val="1"/>
      <w:numFmt w:val="decimal"/>
      <w:lvlText w:val="%1."/>
      <w:lvlJc w:val="left"/>
      <w:pPr>
        <w:ind w:left="928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844744"/>
    <w:multiLevelType w:val="hybridMultilevel"/>
    <w:tmpl w:val="A29A6930"/>
    <w:lvl w:ilvl="0" w:tplc="B9847230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10" w15:restartNumberingAfterBreak="0">
    <w:nsid w:val="186E6E18"/>
    <w:multiLevelType w:val="hybridMultilevel"/>
    <w:tmpl w:val="9C0E5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22E29"/>
    <w:multiLevelType w:val="hybridMultilevel"/>
    <w:tmpl w:val="199E43E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3727B21"/>
    <w:multiLevelType w:val="hybridMultilevel"/>
    <w:tmpl w:val="DC2C0C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91354D"/>
    <w:multiLevelType w:val="hybridMultilevel"/>
    <w:tmpl w:val="3718E02C"/>
    <w:lvl w:ilvl="0" w:tplc="04090001">
      <w:start w:val="1"/>
      <w:numFmt w:val="bullet"/>
      <w:lvlText w:val=""/>
      <w:lvlJc w:val="left"/>
      <w:pPr>
        <w:ind w:left="23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9" w:hanging="360"/>
      </w:pPr>
      <w:rPr>
        <w:rFonts w:ascii="Wingdings" w:hAnsi="Wingdings" w:hint="default"/>
      </w:rPr>
    </w:lvl>
  </w:abstractNum>
  <w:abstractNum w:abstractNumId="14" w15:restartNumberingAfterBreak="0">
    <w:nsid w:val="24DA7CBC"/>
    <w:multiLevelType w:val="hybridMultilevel"/>
    <w:tmpl w:val="3CC22A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0419E2"/>
    <w:multiLevelType w:val="hybridMultilevel"/>
    <w:tmpl w:val="FBE08AC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5906EF"/>
    <w:multiLevelType w:val="hybridMultilevel"/>
    <w:tmpl w:val="71CAE6CA"/>
    <w:lvl w:ilvl="0" w:tplc="72EEA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221860"/>
    <w:multiLevelType w:val="hybridMultilevel"/>
    <w:tmpl w:val="0DC22C60"/>
    <w:lvl w:ilvl="0" w:tplc="D576B21E">
      <w:start w:val="1"/>
      <w:numFmt w:val="decimal"/>
      <w:lvlText w:val="%1."/>
      <w:lvlJc w:val="left"/>
      <w:pPr>
        <w:ind w:left="720" w:hanging="360"/>
      </w:pPr>
      <w:rPr>
        <w:rFonts w:ascii="Calibri" w:eastAsiaTheme="minorEastAsia" w:hAnsi="Calibri" w:cs="Calibri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A97033"/>
    <w:multiLevelType w:val="hybridMultilevel"/>
    <w:tmpl w:val="C518D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0085E"/>
    <w:multiLevelType w:val="hybridMultilevel"/>
    <w:tmpl w:val="F7D09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C41E2"/>
    <w:multiLevelType w:val="hybridMultilevel"/>
    <w:tmpl w:val="E168FF8E"/>
    <w:lvl w:ilvl="0" w:tplc="27AC487A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3F73728A"/>
    <w:multiLevelType w:val="hybridMultilevel"/>
    <w:tmpl w:val="545A51A2"/>
    <w:lvl w:ilvl="0" w:tplc="21C4B3EE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3" w:hanging="360"/>
      </w:pPr>
      <w:rPr>
        <w:rFonts w:ascii="Wingdings" w:hAnsi="Wingdings" w:hint="default"/>
      </w:rPr>
    </w:lvl>
  </w:abstractNum>
  <w:abstractNum w:abstractNumId="22" w15:restartNumberingAfterBreak="0">
    <w:nsid w:val="43CC3B34"/>
    <w:multiLevelType w:val="hybridMultilevel"/>
    <w:tmpl w:val="F49CC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C27CE4"/>
    <w:multiLevelType w:val="hybridMultilevel"/>
    <w:tmpl w:val="0CFC9662"/>
    <w:lvl w:ilvl="0" w:tplc="DA2EB4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452864"/>
    <w:multiLevelType w:val="hybridMultilevel"/>
    <w:tmpl w:val="A01257C4"/>
    <w:lvl w:ilvl="0" w:tplc="04090001">
      <w:start w:val="1"/>
      <w:numFmt w:val="bullet"/>
      <w:lvlText w:val=""/>
      <w:lvlJc w:val="left"/>
      <w:pPr>
        <w:ind w:left="1605" w:hanging="40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2005" w:hanging="400"/>
      </w:pPr>
    </w:lvl>
    <w:lvl w:ilvl="2" w:tplc="0409001B" w:tentative="1">
      <w:start w:val="1"/>
      <w:numFmt w:val="lowerRoman"/>
      <w:lvlText w:val="%3."/>
      <w:lvlJc w:val="right"/>
      <w:pPr>
        <w:ind w:left="2405" w:hanging="400"/>
      </w:pPr>
    </w:lvl>
    <w:lvl w:ilvl="3" w:tplc="0409000F" w:tentative="1">
      <w:start w:val="1"/>
      <w:numFmt w:val="decimal"/>
      <w:lvlText w:val="%4."/>
      <w:lvlJc w:val="left"/>
      <w:pPr>
        <w:ind w:left="2805" w:hanging="400"/>
      </w:pPr>
    </w:lvl>
    <w:lvl w:ilvl="4" w:tplc="04090019" w:tentative="1">
      <w:start w:val="1"/>
      <w:numFmt w:val="upperLetter"/>
      <w:lvlText w:val="%5."/>
      <w:lvlJc w:val="left"/>
      <w:pPr>
        <w:ind w:left="3205" w:hanging="400"/>
      </w:pPr>
    </w:lvl>
    <w:lvl w:ilvl="5" w:tplc="0409001B" w:tentative="1">
      <w:start w:val="1"/>
      <w:numFmt w:val="lowerRoman"/>
      <w:lvlText w:val="%6."/>
      <w:lvlJc w:val="right"/>
      <w:pPr>
        <w:ind w:left="3605" w:hanging="400"/>
      </w:pPr>
    </w:lvl>
    <w:lvl w:ilvl="6" w:tplc="0409000F" w:tentative="1">
      <w:start w:val="1"/>
      <w:numFmt w:val="decimal"/>
      <w:lvlText w:val="%7."/>
      <w:lvlJc w:val="left"/>
      <w:pPr>
        <w:ind w:left="4005" w:hanging="400"/>
      </w:pPr>
    </w:lvl>
    <w:lvl w:ilvl="7" w:tplc="04090019" w:tentative="1">
      <w:start w:val="1"/>
      <w:numFmt w:val="upperLetter"/>
      <w:lvlText w:val="%8."/>
      <w:lvlJc w:val="left"/>
      <w:pPr>
        <w:ind w:left="4405" w:hanging="400"/>
      </w:pPr>
    </w:lvl>
    <w:lvl w:ilvl="8" w:tplc="0409001B" w:tentative="1">
      <w:start w:val="1"/>
      <w:numFmt w:val="lowerRoman"/>
      <w:lvlText w:val="%9."/>
      <w:lvlJc w:val="right"/>
      <w:pPr>
        <w:ind w:left="4805" w:hanging="400"/>
      </w:pPr>
    </w:lvl>
  </w:abstractNum>
  <w:abstractNum w:abstractNumId="25" w15:restartNumberingAfterBreak="0">
    <w:nsid w:val="4AD93340"/>
    <w:multiLevelType w:val="hybridMultilevel"/>
    <w:tmpl w:val="E7B8159C"/>
    <w:lvl w:ilvl="0" w:tplc="59684AC6">
      <w:start w:val="3"/>
      <w:numFmt w:val="decimal"/>
      <w:lvlText w:val="%1."/>
      <w:lvlJc w:val="left"/>
      <w:pPr>
        <w:ind w:left="11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6" w15:restartNumberingAfterBreak="0">
    <w:nsid w:val="4DCD0288"/>
    <w:multiLevelType w:val="hybridMultilevel"/>
    <w:tmpl w:val="8E0A7C2C"/>
    <w:lvl w:ilvl="0" w:tplc="04090001">
      <w:start w:val="1"/>
      <w:numFmt w:val="bullet"/>
      <w:lvlText w:val=""/>
      <w:lvlJc w:val="left"/>
      <w:pPr>
        <w:ind w:left="76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27" w15:restartNumberingAfterBreak="0">
    <w:nsid w:val="50A17F20"/>
    <w:multiLevelType w:val="hybridMultilevel"/>
    <w:tmpl w:val="E478598E"/>
    <w:lvl w:ilvl="0" w:tplc="FD44C85C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C71F6F"/>
    <w:multiLevelType w:val="hybridMultilevel"/>
    <w:tmpl w:val="33BC0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E72C83"/>
    <w:multiLevelType w:val="hybridMultilevel"/>
    <w:tmpl w:val="8FAC4C84"/>
    <w:lvl w:ilvl="0" w:tplc="04090001">
      <w:start w:val="1"/>
      <w:numFmt w:val="bullet"/>
      <w:lvlText w:val=""/>
      <w:lvlJc w:val="left"/>
      <w:pPr>
        <w:ind w:left="23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5" w:hanging="360"/>
      </w:pPr>
      <w:rPr>
        <w:rFonts w:ascii="Wingdings" w:hAnsi="Wingdings" w:hint="default"/>
      </w:rPr>
    </w:lvl>
  </w:abstractNum>
  <w:abstractNum w:abstractNumId="30" w15:restartNumberingAfterBreak="0">
    <w:nsid w:val="584761AE"/>
    <w:multiLevelType w:val="hybridMultilevel"/>
    <w:tmpl w:val="312E390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D15397C"/>
    <w:multiLevelType w:val="hybridMultilevel"/>
    <w:tmpl w:val="BF9C6BDA"/>
    <w:lvl w:ilvl="0" w:tplc="27AC487A">
      <w:start w:val="1"/>
      <w:numFmt w:val="bullet"/>
      <w:lvlText w:val=""/>
      <w:lvlJc w:val="left"/>
      <w:pPr>
        <w:ind w:left="281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3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77" w:hanging="360"/>
      </w:pPr>
      <w:rPr>
        <w:rFonts w:ascii="Wingdings" w:hAnsi="Wingdings" w:hint="default"/>
      </w:rPr>
    </w:lvl>
  </w:abstractNum>
  <w:abstractNum w:abstractNumId="32" w15:restartNumberingAfterBreak="0">
    <w:nsid w:val="616234D0"/>
    <w:multiLevelType w:val="hybridMultilevel"/>
    <w:tmpl w:val="0BE6EB5A"/>
    <w:lvl w:ilvl="0" w:tplc="A030C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21631"/>
    <w:multiLevelType w:val="multilevel"/>
    <w:tmpl w:val="177AED24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FA2FE1"/>
    <w:multiLevelType w:val="hybridMultilevel"/>
    <w:tmpl w:val="EFD08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A24CCB"/>
    <w:multiLevelType w:val="hybridMultilevel"/>
    <w:tmpl w:val="856E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526E5E"/>
    <w:multiLevelType w:val="hybridMultilevel"/>
    <w:tmpl w:val="F6549AB0"/>
    <w:lvl w:ilvl="0" w:tplc="1D280BD2">
      <w:start w:val="1"/>
      <w:numFmt w:val="decimal"/>
      <w:lvlText w:val="%1."/>
      <w:lvlJc w:val="left"/>
      <w:pPr>
        <w:ind w:left="760" w:hanging="360"/>
      </w:pPr>
      <w:rPr>
        <w:rFonts w:ascii="함초롬바탕" w:eastAsia="함초롬바탕" w:hAnsi="함초롬바탕" w:cs="함초롬바탕" w:hint="default"/>
        <w:b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6120145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948288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5531088">
    <w:abstractNumId w:val="36"/>
  </w:num>
  <w:num w:numId="4" w16cid:durableId="2057700220">
    <w:abstractNumId w:val="25"/>
  </w:num>
  <w:num w:numId="5" w16cid:durableId="1625385444">
    <w:abstractNumId w:val="10"/>
  </w:num>
  <w:num w:numId="6" w16cid:durableId="727074986">
    <w:abstractNumId w:val="27"/>
  </w:num>
  <w:num w:numId="7" w16cid:durableId="1948537774">
    <w:abstractNumId w:val="8"/>
  </w:num>
  <w:num w:numId="8" w16cid:durableId="1387023157">
    <w:abstractNumId w:val="32"/>
  </w:num>
  <w:num w:numId="9" w16cid:durableId="895047139">
    <w:abstractNumId w:val="34"/>
  </w:num>
  <w:num w:numId="10" w16cid:durableId="1697924037">
    <w:abstractNumId w:val="28"/>
  </w:num>
  <w:num w:numId="11" w16cid:durableId="641231401">
    <w:abstractNumId w:val="19"/>
  </w:num>
  <w:num w:numId="12" w16cid:durableId="1857384370">
    <w:abstractNumId w:val="2"/>
  </w:num>
  <w:num w:numId="13" w16cid:durableId="1297027524">
    <w:abstractNumId w:val="9"/>
  </w:num>
  <w:num w:numId="14" w16cid:durableId="1168789781">
    <w:abstractNumId w:val="35"/>
  </w:num>
  <w:num w:numId="15" w16cid:durableId="1160460507">
    <w:abstractNumId w:val="14"/>
  </w:num>
  <w:num w:numId="16" w16cid:durableId="2126804573">
    <w:abstractNumId w:val="12"/>
  </w:num>
  <w:num w:numId="17" w16cid:durableId="1609267899">
    <w:abstractNumId w:val="31"/>
  </w:num>
  <w:num w:numId="18" w16cid:durableId="871966432">
    <w:abstractNumId w:val="7"/>
  </w:num>
  <w:num w:numId="19" w16cid:durableId="1418598770">
    <w:abstractNumId w:val="6"/>
  </w:num>
  <w:num w:numId="20" w16cid:durableId="1744066978">
    <w:abstractNumId w:val="4"/>
  </w:num>
  <w:num w:numId="21" w16cid:durableId="841160046">
    <w:abstractNumId w:val="16"/>
  </w:num>
  <w:num w:numId="22" w16cid:durableId="617373388">
    <w:abstractNumId w:val="29"/>
  </w:num>
  <w:num w:numId="23" w16cid:durableId="1185944739">
    <w:abstractNumId w:val="13"/>
  </w:num>
  <w:num w:numId="24" w16cid:durableId="736438624">
    <w:abstractNumId w:val="21"/>
  </w:num>
  <w:num w:numId="25" w16cid:durableId="1073350826">
    <w:abstractNumId w:val="22"/>
  </w:num>
  <w:num w:numId="26" w16cid:durableId="1095134589">
    <w:abstractNumId w:val="23"/>
  </w:num>
  <w:num w:numId="27" w16cid:durableId="790630336">
    <w:abstractNumId w:val="5"/>
  </w:num>
  <w:num w:numId="28" w16cid:durableId="804205200">
    <w:abstractNumId w:val="20"/>
  </w:num>
  <w:num w:numId="29" w16cid:durableId="1336803851">
    <w:abstractNumId w:val="3"/>
  </w:num>
  <w:num w:numId="30" w16cid:durableId="1001202756">
    <w:abstractNumId w:val="1"/>
  </w:num>
  <w:num w:numId="31" w16cid:durableId="681468847">
    <w:abstractNumId w:val="17"/>
  </w:num>
  <w:num w:numId="32" w16cid:durableId="1663655619">
    <w:abstractNumId w:val="18"/>
  </w:num>
  <w:num w:numId="33" w16cid:durableId="225142386">
    <w:abstractNumId w:val="11"/>
  </w:num>
  <w:num w:numId="34" w16cid:durableId="1499616780">
    <w:abstractNumId w:val="30"/>
  </w:num>
  <w:num w:numId="35" w16cid:durableId="1601912191">
    <w:abstractNumId w:val="15"/>
  </w:num>
  <w:num w:numId="36" w16cid:durableId="1776241378">
    <w:abstractNumId w:val="24"/>
  </w:num>
  <w:num w:numId="37" w16cid:durableId="139816575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jEzMzU0trCwMDFR0lEKTi0uzszPAykwM6kFANImpgAtAAAA"/>
  </w:docVars>
  <w:rsids>
    <w:rsidRoot w:val="006C61A1"/>
    <w:rsid w:val="00005D2B"/>
    <w:rsid w:val="0000709F"/>
    <w:rsid w:val="00013612"/>
    <w:rsid w:val="000137D5"/>
    <w:rsid w:val="00024097"/>
    <w:rsid w:val="00025468"/>
    <w:rsid w:val="00026342"/>
    <w:rsid w:val="00033841"/>
    <w:rsid w:val="00037330"/>
    <w:rsid w:val="000377AD"/>
    <w:rsid w:val="00042673"/>
    <w:rsid w:val="00042F6C"/>
    <w:rsid w:val="00043ACC"/>
    <w:rsid w:val="00043DC8"/>
    <w:rsid w:val="00046649"/>
    <w:rsid w:val="000509EE"/>
    <w:rsid w:val="000644FF"/>
    <w:rsid w:val="00070128"/>
    <w:rsid w:val="00072D26"/>
    <w:rsid w:val="0007324F"/>
    <w:rsid w:val="000751FF"/>
    <w:rsid w:val="00092C1D"/>
    <w:rsid w:val="00092E61"/>
    <w:rsid w:val="00095808"/>
    <w:rsid w:val="00095E7C"/>
    <w:rsid w:val="000969B3"/>
    <w:rsid w:val="00096A01"/>
    <w:rsid w:val="000A1229"/>
    <w:rsid w:val="000A1A65"/>
    <w:rsid w:val="000A48A0"/>
    <w:rsid w:val="000B25A3"/>
    <w:rsid w:val="000C64F6"/>
    <w:rsid w:val="000D592C"/>
    <w:rsid w:val="000E4BDB"/>
    <w:rsid w:val="000F0B08"/>
    <w:rsid w:val="000F2B51"/>
    <w:rsid w:val="000F3B31"/>
    <w:rsid w:val="00100E62"/>
    <w:rsid w:val="0010219B"/>
    <w:rsid w:val="00105EA9"/>
    <w:rsid w:val="00105F77"/>
    <w:rsid w:val="001072B3"/>
    <w:rsid w:val="0011143C"/>
    <w:rsid w:val="00113961"/>
    <w:rsid w:val="001211EF"/>
    <w:rsid w:val="0012353D"/>
    <w:rsid w:val="00124142"/>
    <w:rsid w:val="00127EC0"/>
    <w:rsid w:val="0013206A"/>
    <w:rsid w:val="00136ADD"/>
    <w:rsid w:val="0013744A"/>
    <w:rsid w:val="00140A3F"/>
    <w:rsid w:val="00141AF4"/>
    <w:rsid w:val="00141F03"/>
    <w:rsid w:val="001433AF"/>
    <w:rsid w:val="00144DE2"/>
    <w:rsid w:val="00145052"/>
    <w:rsid w:val="00151AB7"/>
    <w:rsid w:val="00154393"/>
    <w:rsid w:val="00161E02"/>
    <w:rsid w:val="001646DC"/>
    <w:rsid w:val="00165251"/>
    <w:rsid w:val="00185688"/>
    <w:rsid w:val="00187131"/>
    <w:rsid w:val="001A46C1"/>
    <w:rsid w:val="001A5C7F"/>
    <w:rsid w:val="001A6F97"/>
    <w:rsid w:val="001B0473"/>
    <w:rsid w:val="001C02E5"/>
    <w:rsid w:val="001C0869"/>
    <w:rsid w:val="001C61AC"/>
    <w:rsid w:val="001C6749"/>
    <w:rsid w:val="001C7174"/>
    <w:rsid w:val="001D5B92"/>
    <w:rsid w:val="001D64BA"/>
    <w:rsid w:val="001D64FC"/>
    <w:rsid w:val="001D7647"/>
    <w:rsid w:val="001E468D"/>
    <w:rsid w:val="001E4749"/>
    <w:rsid w:val="001E7632"/>
    <w:rsid w:val="001F6054"/>
    <w:rsid w:val="00206584"/>
    <w:rsid w:val="002145AA"/>
    <w:rsid w:val="0021702D"/>
    <w:rsid w:val="00221A54"/>
    <w:rsid w:val="00224E33"/>
    <w:rsid w:val="00240754"/>
    <w:rsid w:val="00246252"/>
    <w:rsid w:val="0025630B"/>
    <w:rsid w:val="002603E7"/>
    <w:rsid w:val="00260587"/>
    <w:rsid w:val="002635D9"/>
    <w:rsid w:val="00265B27"/>
    <w:rsid w:val="002673AA"/>
    <w:rsid w:val="002711AD"/>
    <w:rsid w:val="00271C8D"/>
    <w:rsid w:val="00274A51"/>
    <w:rsid w:val="00275A0F"/>
    <w:rsid w:val="00276E66"/>
    <w:rsid w:val="002814C1"/>
    <w:rsid w:val="00282CB0"/>
    <w:rsid w:val="002844C6"/>
    <w:rsid w:val="002850E2"/>
    <w:rsid w:val="00285EAD"/>
    <w:rsid w:val="002864FD"/>
    <w:rsid w:val="002915A9"/>
    <w:rsid w:val="00297DBD"/>
    <w:rsid w:val="002A3E33"/>
    <w:rsid w:val="002A5B87"/>
    <w:rsid w:val="002A653D"/>
    <w:rsid w:val="002B0FC8"/>
    <w:rsid w:val="002B39E9"/>
    <w:rsid w:val="002B7FAD"/>
    <w:rsid w:val="002C080A"/>
    <w:rsid w:val="002C0B78"/>
    <w:rsid w:val="002C1814"/>
    <w:rsid w:val="002C24C5"/>
    <w:rsid w:val="002C4EBB"/>
    <w:rsid w:val="002C5BB5"/>
    <w:rsid w:val="002C62D5"/>
    <w:rsid w:val="002C6E4A"/>
    <w:rsid w:val="002D4105"/>
    <w:rsid w:val="002D5D0F"/>
    <w:rsid w:val="002F1F0B"/>
    <w:rsid w:val="002F1FF0"/>
    <w:rsid w:val="00302F4F"/>
    <w:rsid w:val="0030648B"/>
    <w:rsid w:val="00313B80"/>
    <w:rsid w:val="00321405"/>
    <w:rsid w:val="00321FA4"/>
    <w:rsid w:val="00322E08"/>
    <w:rsid w:val="0032770D"/>
    <w:rsid w:val="0033077F"/>
    <w:rsid w:val="00331EBE"/>
    <w:rsid w:val="0033221D"/>
    <w:rsid w:val="00332BF1"/>
    <w:rsid w:val="00337313"/>
    <w:rsid w:val="00353720"/>
    <w:rsid w:val="003573C6"/>
    <w:rsid w:val="00367A40"/>
    <w:rsid w:val="00370DC3"/>
    <w:rsid w:val="00375FE8"/>
    <w:rsid w:val="00376AFC"/>
    <w:rsid w:val="00381EA8"/>
    <w:rsid w:val="003843A8"/>
    <w:rsid w:val="00392691"/>
    <w:rsid w:val="003955F5"/>
    <w:rsid w:val="003A6896"/>
    <w:rsid w:val="003A757C"/>
    <w:rsid w:val="003B3BB5"/>
    <w:rsid w:val="003B7370"/>
    <w:rsid w:val="003B76D1"/>
    <w:rsid w:val="003C1152"/>
    <w:rsid w:val="003C35EE"/>
    <w:rsid w:val="003C5932"/>
    <w:rsid w:val="003C6470"/>
    <w:rsid w:val="003C758A"/>
    <w:rsid w:val="003C7EAA"/>
    <w:rsid w:val="003D1C62"/>
    <w:rsid w:val="003D304A"/>
    <w:rsid w:val="003D3FCD"/>
    <w:rsid w:val="003D4201"/>
    <w:rsid w:val="003D5E56"/>
    <w:rsid w:val="003E2AA7"/>
    <w:rsid w:val="003E661B"/>
    <w:rsid w:val="003E6B09"/>
    <w:rsid w:val="003E7DF2"/>
    <w:rsid w:val="003F42C2"/>
    <w:rsid w:val="003F447A"/>
    <w:rsid w:val="003F4826"/>
    <w:rsid w:val="00400286"/>
    <w:rsid w:val="004007AA"/>
    <w:rsid w:val="0041424B"/>
    <w:rsid w:val="004236FD"/>
    <w:rsid w:val="0043031A"/>
    <w:rsid w:val="004305F5"/>
    <w:rsid w:val="00431BAA"/>
    <w:rsid w:val="00437C53"/>
    <w:rsid w:val="00444732"/>
    <w:rsid w:val="00450A4B"/>
    <w:rsid w:val="00452774"/>
    <w:rsid w:val="00456FFC"/>
    <w:rsid w:val="00457EA4"/>
    <w:rsid w:val="0046369B"/>
    <w:rsid w:val="0046498A"/>
    <w:rsid w:val="00475C39"/>
    <w:rsid w:val="00476F96"/>
    <w:rsid w:val="0048030A"/>
    <w:rsid w:val="00485C0F"/>
    <w:rsid w:val="00491B59"/>
    <w:rsid w:val="0049404E"/>
    <w:rsid w:val="004A7997"/>
    <w:rsid w:val="004B0D12"/>
    <w:rsid w:val="004B1D16"/>
    <w:rsid w:val="004B3762"/>
    <w:rsid w:val="004B400A"/>
    <w:rsid w:val="004C50F9"/>
    <w:rsid w:val="004D38A3"/>
    <w:rsid w:val="004E5997"/>
    <w:rsid w:val="004F1DC1"/>
    <w:rsid w:val="005022F8"/>
    <w:rsid w:val="00503FD4"/>
    <w:rsid w:val="005077F4"/>
    <w:rsid w:val="005114CC"/>
    <w:rsid w:val="00524D30"/>
    <w:rsid w:val="005257C8"/>
    <w:rsid w:val="005432D4"/>
    <w:rsid w:val="0055162E"/>
    <w:rsid w:val="00553F5D"/>
    <w:rsid w:val="00554F71"/>
    <w:rsid w:val="005556FA"/>
    <w:rsid w:val="00566DB7"/>
    <w:rsid w:val="00573855"/>
    <w:rsid w:val="00585025"/>
    <w:rsid w:val="00592F8E"/>
    <w:rsid w:val="0059318B"/>
    <w:rsid w:val="00593A2F"/>
    <w:rsid w:val="00596EE6"/>
    <w:rsid w:val="005A3350"/>
    <w:rsid w:val="005A3736"/>
    <w:rsid w:val="005A5C99"/>
    <w:rsid w:val="005B3F66"/>
    <w:rsid w:val="005B5238"/>
    <w:rsid w:val="005B5E9A"/>
    <w:rsid w:val="005C47B2"/>
    <w:rsid w:val="005C722D"/>
    <w:rsid w:val="005C7C1F"/>
    <w:rsid w:val="005E1250"/>
    <w:rsid w:val="005F033D"/>
    <w:rsid w:val="005F6648"/>
    <w:rsid w:val="006018D5"/>
    <w:rsid w:val="00602B61"/>
    <w:rsid w:val="00617FE4"/>
    <w:rsid w:val="00623A5D"/>
    <w:rsid w:val="00624980"/>
    <w:rsid w:val="006253B0"/>
    <w:rsid w:val="0062786E"/>
    <w:rsid w:val="00635001"/>
    <w:rsid w:val="00642CDE"/>
    <w:rsid w:val="00644ADA"/>
    <w:rsid w:val="006459BC"/>
    <w:rsid w:val="0064633E"/>
    <w:rsid w:val="00647DA1"/>
    <w:rsid w:val="00661DB3"/>
    <w:rsid w:val="00662E21"/>
    <w:rsid w:val="006634B9"/>
    <w:rsid w:val="006727F2"/>
    <w:rsid w:val="00672B23"/>
    <w:rsid w:val="006768EA"/>
    <w:rsid w:val="00677F9D"/>
    <w:rsid w:val="006A383E"/>
    <w:rsid w:val="006B6755"/>
    <w:rsid w:val="006B6A3B"/>
    <w:rsid w:val="006C03EF"/>
    <w:rsid w:val="006C3B8C"/>
    <w:rsid w:val="006C61A1"/>
    <w:rsid w:val="006C7BB2"/>
    <w:rsid w:val="006D08B6"/>
    <w:rsid w:val="006D7469"/>
    <w:rsid w:val="006D7E35"/>
    <w:rsid w:val="006E08FC"/>
    <w:rsid w:val="006E2CC5"/>
    <w:rsid w:val="006E4038"/>
    <w:rsid w:val="006E4063"/>
    <w:rsid w:val="006E4845"/>
    <w:rsid w:val="006E6597"/>
    <w:rsid w:val="006F306B"/>
    <w:rsid w:val="006F486E"/>
    <w:rsid w:val="006F4FE0"/>
    <w:rsid w:val="0070099F"/>
    <w:rsid w:val="00703CDC"/>
    <w:rsid w:val="00704A8C"/>
    <w:rsid w:val="007051C6"/>
    <w:rsid w:val="007062BF"/>
    <w:rsid w:val="00707521"/>
    <w:rsid w:val="00711790"/>
    <w:rsid w:val="00713C9C"/>
    <w:rsid w:val="00715260"/>
    <w:rsid w:val="00715E1C"/>
    <w:rsid w:val="00716F3D"/>
    <w:rsid w:val="0071709E"/>
    <w:rsid w:val="00717EA6"/>
    <w:rsid w:val="00722C13"/>
    <w:rsid w:val="00733218"/>
    <w:rsid w:val="007340C7"/>
    <w:rsid w:val="007377F4"/>
    <w:rsid w:val="00742C6F"/>
    <w:rsid w:val="007564CB"/>
    <w:rsid w:val="007603FD"/>
    <w:rsid w:val="0077078C"/>
    <w:rsid w:val="00773791"/>
    <w:rsid w:val="007764E0"/>
    <w:rsid w:val="00783F0C"/>
    <w:rsid w:val="007968F2"/>
    <w:rsid w:val="00797FCC"/>
    <w:rsid w:val="007A653E"/>
    <w:rsid w:val="007B62B2"/>
    <w:rsid w:val="007C20B3"/>
    <w:rsid w:val="007C68A5"/>
    <w:rsid w:val="007D070E"/>
    <w:rsid w:val="007D7D10"/>
    <w:rsid w:val="007D7E7A"/>
    <w:rsid w:val="007E11C0"/>
    <w:rsid w:val="007E483E"/>
    <w:rsid w:val="007F1F68"/>
    <w:rsid w:val="007F4E0C"/>
    <w:rsid w:val="007F7B3B"/>
    <w:rsid w:val="00803D97"/>
    <w:rsid w:val="008066F1"/>
    <w:rsid w:val="00806AA7"/>
    <w:rsid w:val="008112A9"/>
    <w:rsid w:val="008232D8"/>
    <w:rsid w:val="008330B0"/>
    <w:rsid w:val="008337CC"/>
    <w:rsid w:val="00835E3A"/>
    <w:rsid w:val="008401B2"/>
    <w:rsid w:val="00840E11"/>
    <w:rsid w:val="0084640A"/>
    <w:rsid w:val="0084683A"/>
    <w:rsid w:val="00847BB2"/>
    <w:rsid w:val="00850C84"/>
    <w:rsid w:val="00851A7D"/>
    <w:rsid w:val="008563B0"/>
    <w:rsid w:val="0086114E"/>
    <w:rsid w:val="00862243"/>
    <w:rsid w:val="00863A94"/>
    <w:rsid w:val="0087134A"/>
    <w:rsid w:val="0087451C"/>
    <w:rsid w:val="00876126"/>
    <w:rsid w:val="00882257"/>
    <w:rsid w:val="00884DC4"/>
    <w:rsid w:val="00886103"/>
    <w:rsid w:val="008908EE"/>
    <w:rsid w:val="00892CF4"/>
    <w:rsid w:val="0089681D"/>
    <w:rsid w:val="008A4A19"/>
    <w:rsid w:val="008A6666"/>
    <w:rsid w:val="008B0A9B"/>
    <w:rsid w:val="008B1635"/>
    <w:rsid w:val="008B40B0"/>
    <w:rsid w:val="008B5027"/>
    <w:rsid w:val="008C6FBA"/>
    <w:rsid w:val="008D7436"/>
    <w:rsid w:val="008E163C"/>
    <w:rsid w:val="008E2CD1"/>
    <w:rsid w:val="008E4724"/>
    <w:rsid w:val="008F4383"/>
    <w:rsid w:val="008F4E3C"/>
    <w:rsid w:val="00905CEC"/>
    <w:rsid w:val="00907891"/>
    <w:rsid w:val="00907E5B"/>
    <w:rsid w:val="009130F4"/>
    <w:rsid w:val="00913E02"/>
    <w:rsid w:val="00915E00"/>
    <w:rsid w:val="00916604"/>
    <w:rsid w:val="00916BA2"/>
    <w:rsid w:val="00921265"/>
    <w:rsid w:val="00922798"/>
    <w:rsid w:val="00922A31"/>
    <w:rsid w:val="00922A7E"/>
    <w:rsid w:val="00925735"/>
    <w:rsid w:val="00933815"/>
    <w:rsid w:val="00936CD0"/>
    <w:rsid w:val="00946354"/>
    <w:rsid w:val="00950454"/>
    <w:rsid w:val="00954B11"/>
    <w:rsid w:val="0095760C"/>
    <w:rsid w:val="00962F06"/>
    <w:rsid w:val="009657FB"/>
    <w:rsid w:val="009665F4"/>
    <w:rsid w:val="00970FBD"/>
    <w:rsid w:val="00972968"/>
    <w:rsid w:val="009872C1"/>
    <w:rsid w:val="009968F7"/>
    <w:rsid w:val="009A26E2"/>
    <w:rsid w:val="009A357C"/>
    <w:rsid w:val="009B1BB1"/>
    <w:rsid w:val="009B1F5D"/>
    <w:rsid w:val="009B2498"/>
    <w:rsid w:val="009B51D7"/>
    <w:rsid w:val="009B58F7"/>
    <w:rsid w:val="009D2C25"/>
    <w:rsid w:val="009D470E"/>
    <w:rsid w:val="009E0781"/>
    <w:rsid w:val="009E2922"/>
    <w:rsid w:val="009E3E7A"/>
    <w:rsid w:val="009E5A0B"/>
    <w:rsid w:val="009F07AF"/>
    <w:rsid w:val="009F26D3"/>
    <w:rsid w:val="009F2F3C"/>
    <w:rsid w:val="009F78C1"/>
    <w:rsid w:val="00A017F4"/>
    <w:rsid w:val="00A021BE"/>
    <w:rsid w:val="00A05593"/>
    <w:rsid w:val="00A07AC7"/>
    <w:rsid w:val="00A14EFC"/>
    <w:rsid w:val="00A158A4"/>
    <w:rsid w:val="00A160A5"/>
    <w:rsid w:val="00A20284"/>
    <w:rsid w:val="00A22AEF"/>
    <w:rsid w:val="00A3113F"/>
    <w:rsid w:val="00A311E2"/>
    <w:rsid w:val="00A32CDC"/>
    <w:rsid w:val="00A34DB6"/>
    <w:rsid w:val="00A415EB"/>
    <w:rsid w:val="00A43300"/>
    <w:rsid w:val="00A531B3"/>
    <w:rsid w:val="00A568D6"/>
    <w:rsid w:val="00A57096"/>
    <w:rsid w:val="00A5788D"/>
    <w:rsid w:val="00A6064B"/>
    <w:rsid w:val="00A614FC"/>
    <w:rsid w:val="00A61B74"/>
    <w:rsid w:val="00A661EB"/>
    <w:rsid w:val="00A67A4D"/>
    <w:rsid w:val="00A7124E"/>
    <w:rsid w:val="00A7129A"/>
    <w:rsid w:val="00A76344"/>
    <w:rsid w:val="00A8130B"/>
    <w:rsid w:val="00A83005"/>
    <w:rsid w:val="00A874A6"/>
    <w:rsid w:val="00A94727"/>
    <w:rsid w:val="00A97119"/>
    <w:rsid w:val="00AA109C"/>
    <w:rsid w:val="00AA3821"/>
    <w:rsid w:val="00AA51D8"/>
    <w:rsid w:val="00AA59EC"/>
    <w:rsid w:val="00AC0799"/>
    <w:rsid w:val="00AC39CC"/>
    <w:rsid w:val="00AD33D9"/>
    <w:rsid w:val="00AD6F04"/>
    <w:rsid w:val="00AD7FAD"/>
    <w:rsid w:val="00AF306E"/>
    <w:rsid w:val="00AF3E89"/>
    <w:rsid w:val="00B02159"/>
    <w:rsid w:val="00B06485"/>
    <w:rsid w:val="00B06CC3"/>
    <w:rsid w:val="00B106C5"/>
    <w:rsid w:val="00B150D5"/>
    <w:rsid w:val="00B16988"/>
    <w:rsid w:val="00B169B7"/>
    <w:rsid w:val="00B222A0"/>
    <w:rsid w:val="00B264DE"/>
    <w:rsid w:val="00B275DE"/>
    <w:rsid w:val="00B32521"/>
    <w:rsid w:val="00B35FC1"/>
    <w:rsid w:val="00B42344"/>
    <w:rsid w:val="00B43DC5"/>
    <w:rsid w:val="00B55167"/>
    <w:rsid w:val="00B643A8"/>
    <w:rsid w:val="00B71845"/>
    <w:rsid w:val="00B743DC"/>
    <w:rsid w:val="00B74C2D"/>
    <w:rsid w:val="00B761DF"/>
    <w:rsid w:val="00B8020B"/>
    <w:rsid w:val="00B81056"/>
    <w:rsid w:val="00B84453"/>
    <w:rsid w:val="00B90AAC"/>
    <w:rsid w:val="00B921F1"/>
    <w:rsid w:val="00B943E4"/>
    <w:rsid w:val="00B9448B"/>
    <w:rsid w:val="00B9597D"/>
    <w:rsid w:val="00BA69AF"/>
    <w:rsid w:val="00BB3F4E"/>
    <w:rsid w:val="00BB729B"/>
    <w:rsid w:val="00BB7A05"/>
    <w:rsid w:val="00BC1E6B"/>
    <w:rsid w:val="00BC2A5C"/>
    <w:rsid w:val="00BC2D01"/>
    <w:rsid w:val="00BC4A94"/>
    <w:rsid w:val="00BC7FBE"/>
    <w:rsid w:val="00BE29EA"/>
    <w:rsid w:val="00BE44DF"/>
    <w:rsid w:val="00BE4D65"/>
    <w:rsid w:val="00BF469E"/>
    <w:rsid w:val="00C042F8"/>
    <w:rsid w:val="00C13358"/>
    <w:rsid w:val="00C151C0"/>
    <w:rsid w:val="00C163F6"/>
    <w:rsid w:val="00C172C5"/>
    <w:rsid w:val="00C20ED3"/>
    <w:rsid w:val="00C21090"/>
    <w:rsid w:val="00C254A6"/>
    <w:rsid w:val="00C2571E"/>
    <w:rsid w:val="00C262F8"/>
    <w:rsid w:val="00C32C20"/>
    <w:rsid w:val="00C35759"/>
    <w:rsid w:val="00C540D3"/>
    <w:rsid w:val="00C555E8"/>
    <w:rsid w:val="00C55865"/>
    <w:rsid w:val="00C60C61"/>
    <w:rsid w:val="00C60EC4"/>
    <w:rsid w:val="00C65C40"/>
    <w:rsid w:val="00C677EE"/>
    <w:rsid w:val="00C76279"/>
    <w:rsid w:val="00C82324"/>
    <w:rsid w:val="00C82B31"/>
    <w:rsid w:val="00C903F8"/>
    <w:rsid w:val="00C91B04"/>
    <w:rsid w:val="00C9373B"/>
    <w:rsid w:val="00CB0CA1"/>
    <w:rsid w:val="00CB19BD"/>
    <w:rsid w:val="00CB7B84"/>
    <w:rsid w:val="00CC1B62"/>
    <w:rsid w:val="00CC3FA4"/>
    <w:rsid w:val="00CC5380"/>
    <w:rsid w:val="00CD5B93"/>
    <w:rsid w:val="00CF2168"/>
    <w:rsid w:val="00D1138C"/>
    <w:rsid w:val="00D170F0"/>
    <w:rsid w:val="00D17898"/>
    <w:rsid w:val="00D212EE"/>
    <w:rsid w:val="00D2136E"/>
    <w:rsid w:val="00D249C6"/>
    <w:rsid w:val="00D24C8E"/>
    <w:rsid w:val="00D36CFF"/>
    <w:rsid w:val="00D37963"/>
    <w:rsid w:val="00D41868"/>
    <w:rsid w:val="00D41DFC"/>
    <w:rsid w:val="00D41E1C"/>
    <w:rsid w:val="00D44ED2"/>
    <w:rsid w:val="00D47405"/>
    <w:rsid w:val="00D577FE"/>
    <w:rsid w:val="00D70A28"/>
    <w:rsid w:val="00D724D7"/>
    <w:rsid w:val="00D742B4"/>
    <w:rsid w:val="00D87905"/>
    <w:rsid w:val="00D94B2C"/>
    <w:rsid w:val="00DA0E9E"/>
    <w:rsid w:val="00DB4D89"/>
    <w:rsid w:val="00DC31E6"/>
    <w:rsid w:val="00DD1C44"/>
    <w:rsid w:val="00DF1AEB"/>
    <w:rsid w:val="00DF2282"/>
    <w:rsid w:val="00DF7338"/>
    <w:rsid w:val="00E04833"/>
    <w:rsid w:val="00E05E7D"/>
    <w:rsid w:val="00E120CE"/>
    <w:rsid w:val="00E20A90"/>
    <w:rsid w:val="00E240D3"/>
    <w:rsid w:val="00E24E21"/>
    <w:rsid w:val="00E25327"/>
    <w:rsid w:val="00E254F5"/>
    <w:rsid w:val="00E255DA"/>
    <w:rsid w:val="00E279D9"/>
    <w:rsid w:val="00E40A6B"/>
    <w:rsid w:val="00E4180B"/>
    <w:rsid w:val="00E4399C"/>
    <w:rsid w:val="00E46646"/>
    <w:rsid w:val="00E476C3"/>
    <w:rsid w:val="00E5264E"/>
    <w:rsid w:val="00E52E73"/>
    <w:rsid w:val="00E53EE4"/>
    <w:rsid w:val="00E579B7"/>
    <w:rsid w:val="00E6312C"/>
    <w:rsid w:val="00E64CD7"/>
    <w:rsid w:val="00E65B4C"/>
    <w:rsid w:val="00E67010"/>
    <w:rsid w:val="00E70285"/>
    <w:rsid w:val="00E7422E"/>
    <w:rsid w:val="00E80624"/>
    <w:rsid w:val="00E80DF5"/>
    <w:rsid w:val="00E8280E"/>
    <w:rsid w:val="00E869B3"/>
    <w:rsid w:val="00E87DC5"/>
    <w:rsid w:val="00E933EC"/>
    <w:rsid w:val="00E97E4E"/>
    <w:rsid w:val="00EB20B3"/>
    <w:rsid w:val="00EB6B95"/>
    <w:rsid w:val="00EC1050"/>
    <w:rsid w:val="00EC28B1"/>
    <w:rsid w:val="00EC6E53"/>
    <w:rsid w:val="00ED090F"/>
    <w:rsid w:val="00ED1F47"/>
    <w:rsid w:val="00ED27D3"/>
    <w:rsid w:val="00ED2D13"/>
    <w:rsid w:val="00ED3036"/>
    <w:rsid w:val="00ED366D"/>
    <w:rsid w:val="00ED69A1"/>
    <w:rsid w:val="00EE0438"/>
    <w:rsid w:val="00EE0D80"/>
    <w:rsid w:val="00EE4F5C"/>
    <w:rsid w:val="00EE5636"/>
    <w:rsid w:val="00EF0694"/>
    <w:rsid w:val="00EF1644"/>
    <w:rsid w:val="00EF1CFE"/>
    <w:rsid w:val="00EF4580"/>
    <w:rsid w:val="00EF4CC1"/>
    <w:rsid w:val="00F0122F"/>
    <w:rsid w:val="00F055FD"/>
    <w:rsid w:val="00F10648"/>
    <w:rsid w:val="00F24242"/>
    <w:rsid w:val="00F24CDC"/>
    <w:rsid w:val="00F301D7"/>
    <w:rsid w:val="00F313EB"/>
    <w:rsid w:val="00F332A4"/>
    <w:rsid w:val="00F35A43"/>
    <w:rsid w:val="00F41C48"/>
    <w:rsid w:val="00F428A1"/>
    <w:rsid w:val="00F474F8"/>
    <w:rsid w:val="00F54737"/>
    <w:rsid w:val="00F557C9"/>
    <w:rsid w:val="00F561C8"/>
    <w:rsid w:val="00F60870"/>
    <w:rsid w:val="00F64278"/>
    <w:rsid w:val="00F725E8"/>
    <w:rsid w:val="00F840C1"/>
    <w:rsid w:val="00F859D0"/>
    <w:rsid w:val="00FA227E"/>
    <w:rsid w:val="00FA39C8"/>
    <w:rsid w:val="00FB09CD"/>
    <w:rsid w:val="00FB3BAE"/>
    <w:rsid w:val="00FC0067"/>
    <w:rsid w:val="00FC2E11"/>
    <w:rsid w:val="00FC3190"/>
    <w:rsid w:val="00FC680C"/>
    <w:rsid w:val="00FD2DA9"/>
    <w:rsid w:val="00FD48BE"/>
    <w:rsid w:val="00FD59D7"/>
    <w:rsid w:val="00FE0C26"/>
    <w:rsid w:val="00FE0D46"/>
    <w:rsid w:val="00FE13A8"/>
    <w:rsid w:val="00FE2BF6"/>
    <w:rsid w:val="00FE5279"/>
    <w:rsid w:val="00FE6696"/>
    <w:rsid w:val="00FF6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9A13E"/>
  <w15:docId w15:val="{8B7A46A1-CC0A-4DBA-B706-F7D0D32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968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link w:val="Char"/>
    <w:rsid w:val="006C61A1"/>
    <w:pPr>
      <w:spacing w:after="0" w:line="384" w:lineRule="auto"/>
      <w:textAlignment w:val="baseline"/>
    </w:pPr>
    <w:rPr>
      <w:rFonts w:ascii="Gulim" w:eastAsia="Gulim" w:hAnsi="Gulim" w:cs="Gulim"/>
      <w:color w:val="000000"/>
      <w:kern w:val="0"/>
      <w:szCs w:val="20"/>
    </w:rPr>
  </w:style>
  <w:style w:type="character" w:styleId="Hyperlink">
    <w:name w:val="Hyperlink"/>
    <w:basedOn w:val="DefaultParagraphFont"/>
    <w:uiPriority w:val="99"/>
    <w:unhideWhenUsed/>
    <w:rsid w:val="006C61A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55D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255DA"/>
  </w:style>
  <w:style w:type="paragraph" w:styleId="Footer">
    <w:name w:val="footer"/>
    <w:basedOn w:val="Normal"/>
    <w:link w:val="FooterChar"/>
    <w:uiPriority w:val="99"/>
    <w:unhideWhenUsed/>
    <w:rsid w:val="00E255D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255DA"/>
  </w:style>
  <w:style w:type="paragraph" w:customStyle="1" w:styleId="Default">
    <w:name w:val="Default"/>
    <w:rsid w:val="00E255DA"/>
    <w:pPr>
      <w:autoSpaceDE w:val="0"/>
      <w:autoSpaceDN w:val="0"/>
      <w:adjustRightInd w:val="0"/>
      <w:spacing w:after="0" w:line="240" w:lineRule="auto"/>
      <w:jc w:val="left"/>
    </w:pPr>
    <w:rPr>
      <w:rFonts w:ascii="Arial" w:eastAsia="Malgun Gothic" w:hAnsi="Arial" w:cs="Arial"/>
      <w:color w:val="000000"/>
      <w:kern w:val="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6498A"/>
    <w:pPr>
      <w:ind w:leftChars="400" w:left="800"/>
    </w:pPr>
  </w:style>
  <w:style w:type="table" w:styleId="TableGrid">
    <w:name w:val="Table Grid"/>
    <w:basedOn w:val="TableNormal"/>
    <w:uiPriority w:val="59"/>
    <w:rsid w:val="00A16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160A5"/>
    <w:rPr>
      <w:b/>
      <w:bCs/>
    </w:rPr>
  </w:style>
  <w:style w:type="character" w:customStyle="1" w:styleId="Char">
    <w:name w:val="바탕글 Char"/>
    <w:basedOn w:val="DefaultParagraphFont"/>
    <w:link w:val="a"/>
    <w:rsid w:val="006018D5"/>
    <w:rPr>
      <w:rFonts w:ascii="Gulim" w:eastAsia="Gulim" w:hAnsi="Gulim" w:cs="Gulim"/>
      <w:color w:val="000000"/>
      <w:kern w:val="0"/>
      <w:szCs w:val="20"/>
    </w:rPr>
  </w:style>
  <w:style w:type="character" w:customStyle="1" w:styleId="markxn8xspp32">
    <w:name w:val="markxn8xspp32"/>
    <w:basedOn w:val="DefaultParagraphFont"/>
    <w:rsid w:val="00835E3A"/>
  </w:style>
  <w:style w:type="character" w:customStyle="1" w:styleId="marketgz7p6k5">
    <w:name w:val="marketgz7p6k5"/>
    <w:basedOn w:val="DefaultParagraphFont"/>
    <w:rsid w:val="00835E3A"/>
  </w:style>
  <w:style w:type="paragraph" w:styleId="NormalWeb">
    <w:name w:val="Normal (Web)"/>
    <w:basedOn w:val="Normal"/>
    <w:uiPriority w:val="99"/>
    <w:semiHidden/>
    <w:unhideWhenUsed/>
    <w:rsid w:val="002B7F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DC1"/>
    <w:pPr>
      <w:spacing w:after="0" w:line="240" w:lineRule="auto"/>
    </w:pPr>
    <w:rPr>
      <w:rFonts w:ascii="Malgun Gothic" w:eastAsia="Malgun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DC1"/>
    <w:rPr>
      <w:rFonts w:ascii="Malgun Gothic" w:eastAsia="Malgun Gothic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92C1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A568D6"/>
    <w:pPr>
      <w:widowControl/>
      <w:wordWrap/>
      <w:spacing w:after="0" w:line="240" w:lineRule="auto"/>
      <w:jc w:val="left"/>
    </w:pPr>
    <w:rPr>
      <w:rFonts w:ascii="Times New Roman" w:eastAsia="Batang" w:hAnsi="Times New Roman" w:cs="Times New Roman"/>
      <w:b/>
      <w:bCs/>
      <w:kern w:val="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A568D6"/>
    <w:rPr>
      <w:rFonts w:ascii="Times New Roman" w:eastAsia="Batang" w:hAnsi="Times New Roman" w:cs="Times New Roman"/>
      <w:b/>
      <w:bCs/>
      <w:kern w:val="0"/>
      <w:sz w:val="24"/>
      <w:szCs w:val="24"/>
      <w:lang w:eastAsia="en-US"/>
    </w:rPr>
  </w:style>
  <w:style w:type="paragraph" w:customStyle="1" w:styleId="1">
    <w:name w:val="목록 단락1"/>
    <w:basedOn w:val="Normal"/>
    <w:uiPriority w:val="34"/>
    <w:qFormat/>
    <w:rsid w:val="00A568D6"/>
    <w:pPr>
      <w:widowControl/>
      <w:wordWrap/>
      <w:autoSpaceDE/>
      <w:autoSpaceDN/>
      <w:spacing w:after="0" w:line="240" w:lineRule="auto"/>
      <w:ind w:leftChars="400" w:left="800"/>
      <w:jc w:val="left"/>
    </w:pPr>
    <w:rPr>
      <w:rFonts w:ascii="Times New Roman" w:eastAsia="Batang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4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6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CDA8F-0C40-40CB-8109-A01BF180A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261</Words>
  <Characters>12893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</dc:creator>
  <cp:keywords/>
  <dc:description/>
  <cp:lastModifiedBy>Kim, Dae Eun</cp:lastModifiedBy>
  <cp:revision>6</cp:revision>
  <cp:lastPrinted>2019-11-11T19:40:00Z</cp:lastPrinted>
  <dcterms:created xsi:type="dcterms:W3CDTF">2023-11-13T19:35:00Z</dcterms:created>
  <dcterms:modified xsi:type="dcterms:W3CDTF">2024-01-30T16:55:00Z</dcterms:modified>
</cp:coreProperties>
</file>